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7B72F" w14:textId="62E3BBCB" w:rsidR="00BF2432" w:rsidRPr="001D62F8" w:rsidRDefault="009D2CFC" w:rsidP="0086401C">
      <w:pPr>
        <w:spacing w:after="0" w:line="240" w:lineRule="auto"/>
        <w:jc w:val="center"/>
        <w:rPr>
          <w:rFonts w:ascii="Century Gothic" w:eastAsiaTheme="majorEastAsia" w:hAnsi="Century Gothic" w:cstheme="majorHAnsi"/>
          <w:b/>
          <w:color w:val="3248A3"/>
          <w:kern w:val="28"/>
          <w:sz w:val="32"/>
          <w:szCs w:val="28"/>
          <w:lang w:val="en-GB"/>
        </w:rPr>
      </w:pPr>
      <w:r>
        <w:rPr>
          <w:rFonts w:ascii="Century Gothic" w:eastAsiaTheme="majorEastAsia" w:hAnsi="Century Gothic" w:cstheme="majorHAnsi"/>
          <w:b/>
          <w:color w:val="3248A3"/>
          <w:kern w:val="28"/>
          <w:sz w:val="32"/>
          <w:szCs w:val="28"/>
          <w:lang w:val="en-GB"/>
        </w:rPr>
        <w:t>New Member</w:t>
      </w:r>
      <w:bookmarkStart w:id="0" w:name="_GoBack"/>
      <w:bookmarkEnd w:id="0"/>
      <w:r>
        <w:rPr>
          <w:rFonts w:ascii="Century Gothic" w:eastAsiaTheme="majorEastAsia" w:hAnsi="Century Gothic" w:cstheme="majorHAnsi"/>
          <w:b/>
          <w:color w:val="3248A3"/>
          <w:kern w:val="28"/>
          <w:sz w:val="32"/>
          <w:szCs w:val="28"/>
          <w:lang w:val="en-GB"/>
        </w:rPr>
        <w:t xml:space="preserve"> </w:t>
      </w:r>
      <w:r w:rsidR="00651980">
        <w:rPr>
          <w:rFonts w:ascii="Century Gothic" w:eastAsiaTheme="majorEastAsia" w:hAnsi="Century Gothic" w:cstheme="majorHAnsi"/>
          <w:b/>
          <w:color w:val="3248A3"/>
          <w:kern w:val="28"/>
          <w:sz w:val="32"/>
          <w:szCs w:val="28"/>
          <w:lang w:val="en-GB"/>
        </w:rPr>
        <w:t>Application</w:t>
      </w:r>
    </w:p>
    <w:p w14:paraId="4E5EDE47" w14:textId="77777777" w:rsidR="00E60939" w:rsidRPr="00E60939" w:rsidRDefault="00E60939" w:rsidP="0086401C">
      <w:pPr>
        <w:spacing w:after="0" w:line="240" w:lineRule="auto"/>
        <w:jc w:val="center"/>
        <w:rPr>
          <w:rFonts w:ascii="Century Gothic" w:eastAsiaTheme="majorEastAsia" w:hAnsi="Century Gothic" w:cstheme="majorHAnsi"/>
          <w:kern w:val="28"/>
          <w:sz w:val="12"/>
          <w:szCs w:val="12"/>
          <w:lang w:val="en-GB"/>
        </w:rPr>
      </w:pPr>
    </w:p>
    <w:p w14:paraId="390839B0" w14:textId="6971D0A9" w:rsidR="00D73850" w:rsidRDefault="0015115F" w:rsidP="0086401C">
      <w:pPr>
        <w:spacing w:after="0" w:line="240" w:lineRule="auto"/>
        <w:jc w:val="center"/>
        <w:rPr>
          <w:rFonts w:ascii="Century Gothic" w:eastAsiaTheme="majorEastAsia" w:hAnsi="Century Gothic" w:cstheme="majorHAnsi"/>
          <w:kern w:val="28"/>
          <w:sz w:val="28"/>
          <w:szCs w:val="28"/>
          <w:lang w:val="en-GB"/>
        </w:rPr>
      </w:pPr>
      <w:r>
        <w:rPr>
          <w:rFonts w:ascii="Century Gothic" w:eastAsiaTheme="majorEastAsia" w:hAnsi="Century Gothic" w:cstheme="majorHAnsi"/>
          <w:kern w:val="28"/>
          <w:sz w:val="28"/>
          <w:szCs w:val="28"/>
          <w:lang w:val="en-GB"/>
        </w:rPr>
        <w:t xml:space="preserve">The </w:t>
      </w:r>
      <w:r w:rsidR="00D73850" w:rsidRPr="008F6EE9">
        <w:rPr>
          <w:rFonts w:ascii="Century Gothic" w:eastAsiaTheme="majorEastAsia" w:hAnsi="Century Gothic" w:cstheme="majorHAnsi"/>
          <w:kern w:val="28"/>
          <w:sz w:val="28"/>
          <w:szCs w:val="28"/>
          <w:lang w:val="en-GB"/>
        </w:rPr>
        <w:t>Coalition of Finance Ministers for Climate Action</w:t>
      </w:r>
    </w:p>
    <w:p w14:paraId="1FB13B33" w14:textId="77777777" w:rsidR="00D80C1D" w:rsidRPr="00FB72D4" w:rsidRDefault="00D80C1D" w:rsidP="00FF047E">
      <w:pPr>
        <w:spacing w:after="0" w:line="240" w:lineRule="auto"/>
        <w:jc w:val="center"/>
        <w:rPr>
          <w:rFonts w:cstheme="minorHAnsi"/>
          <w:sz w:val="28"/>
          <w:lang w:val="en-GB"/>
        </w:rPr>
      </w:pPr>
    </w:p>
    <w:p w14:paraId="6D7E7FD4" w14:textId="5642FBC6" w:rsidR="008F6EE9" w:rsidRDefault="00C00019" w:rsidP="0086401C">
      <w:pPr>
        <w:spacing w:after="0" w:line="240" w:lineRule="auto"/>
        <w:ind w:left="360"/>
        <w:jc w:val="both"/>
        <w:rPr>
          <w:rFonts w:cstheme="minorHAnsi"/>
          <w:lang w:val="en-GB"/>
        </w:rPr>
      </w:pPr>
      <w:r>
        <w:rPr>
          <w:rFonts w:cstheme="minorHAnsi"/>
          <w:noProof/>
          <w:lang w:val="en-GB"/>
        </w:rPr>
        <w:pict w14:anchorId="535766A2">
          <v:rect id="_x0000_i1029" alt="" style="width:260.15pt;height:.05pt;mso-width-percent:0;mso-height-percent:0;mso-width-percent:0;mso-height-percent:0" o:hrpct="584" o:hralign="center" o:hrstd="t" o:hr="t" fillcolor="#a0a0a0" stroked="f"/>
        </w:pict>
      </w:r>
    </w:p>
    <w:p w14:paraId="5117FB1F" w14:textId="6D6B9685" w:rsidR="00436376" w:rsidRDefault="00436376" w:rsidP="0086401C">
      <w:pPr>
        <w:spacing w:after="0" w:line="240" w:lineRule="auto"/>
        <w:jc w:val="both"/>
        <w:rPr>
          <w:rFonts w:cstheme="minorHAnsi"/>
          <w:lang w:val="en-GB"/>
        </w:rPr>
      </w:pPr>
    </w:p>
    <w:p w14:paraId="2D2DB96F" w14:textId="0E2E6463" w:rsidR="00D16779" w:rsidRPr="0086401C" w:rsidRDefault="00D16779" w:rsidP="0086401C">
      <w:pPr>
        <w:spacing w:after="0" w:line="240" w:lineRule="auto"/>
        <w:jc w:val="both"/>
        <w:rPr>
          <w:rFonts w:ascii="Century Gothic" w:eastAsiaTheme="majorEastAsia" w:hAnsi="Century Gothic" w:cstheme="majorHAnsi"/>
          <w:color w:val="3248A3"/>
          <w:kern w:val="28"/>
          <w:lang w:val="en-GB"/>
        </w:rPr>
      </w:pPr>
    </w:p>
    <w:p w14:paraId="08AC24F5" w14:textId="4271CFCB" w:rsidR="00F77DD5" w:rsidRPr="006A0920" w:rsidRDefault="00F77DD5" w:rsidP="00F77DD5">
      <w:pPr>
        <w:spacing w:after="0" w:line="240" w:lineRule="auto"/>
        <w:jc w:val="both"/>
        <w:rPr>
          <w:rFonts w:ascii="Century Gothic" w:eastAsiaTheme="majorEastAsia" w:hAnsi="Century Gothic" w:cstheme="majorHAnsi"/>
          <w:color w:val="3248A3"/>
          <w:kern w:val="28"/>
          <w:sz w:val="28"/>
          <w:szCs w:val="28"/>
          <w:lang w:val="en-GB"/>
        </w:rPr>
      </w:pPr>
      <w:r w:rsidRPr="009437F2">
        <w:rPr>
          <w:rFonts w:ascii="Century Gothic" w:eastAsiaTheme="majorEastAsia" w:hAnsi="Century Gothic" w:cstheme="majorHAnsi"/>
          <w:color w:val="3248A3"/>
          <w:kern w:val="28"/>
          <w:sz w:val="28"/>
          <w:szCs w:val="28"/>
          <w:lang w:val="en-GB"/>
        </w:rPr>
        <w:t>Introduction</w:t>
      </w:r>
    </w:p>
    <w:p w14:paraId="11D61A04" w14:textId="77777777" w:rsidR="00F77DD5" w:rsidRDefault="00F77DD5" w:rsidP="0086401C">
      <w:pPr>
        <w:pStyle w:val="TableParagraph"/>
        <w:tabs>
          <w:tab w:val="left" w:pos="831"/>
        </w:tabs>
        <w:jc w:val="both"/>
        <w:rPr>
          <w:rFonts w:asciiTheme="majorHAnsi" w:eastAsia="Times New Roman" w:hAnsiTheme="majorHAnsi" w:cstheme="majorHAnsi"/>
          <w:bCs/>
        </w:rPr>
      </w:pPr>
    </w:p>
    <w:p w14:paraId="0FB45514" w14:textId="4F127317" w:rsidR="00625464" w:rsidRPr="0086401C" w:rsidRDefault="00762D48" w:rsidP="0086401C">
      <w:pPr>
        <w:pStyle w:val="TableParagraph"/>
        <w:tabs>
          <w:tab w:val="left" w:pos="831"/>
        </w:tabs>
        <w:jc w:val="both"/>
        <w:rPr>
          <w:rFonts w:asciiTheme="majorHAnsi" w:eastAsia="Times New Roman" w:hAnsiTheme="majorHAnsi" w:cstheme="majorHAnsi"/>
          <w:bCs/>
        </w:rPr>
      </w:pPr>
      <w:r w:rsidRPr="0086401C">
        <w:rPr>
          <w:rFonts w:asciiTheme="majorHAnsi" w:eastAsia="Times New Roman" w:hAnsiTheme="majorHAnsi" w:cstheme="majorHAnsi"/>
          <w:bCs/>
        </w:rPr>
        <w:t>New Members are welcomed to the Coalition</w:t>
      </w:r>
      <w:r w:rsidR="0051610A" w:rsidRPr="0086401C">
        <w:rPr>
          <w:rFonts w:asciiTheme="majorHAnsi" w:eastAsia="Times New Roman" w:hAnsiTheme="majorHAnsi" w:cstheme="majorHAnsi"/>
          <w:bCs/>
        </w:rPr>
        <w:t xml:space="preserve"> consistent with the </w:t>
      </w:r>
      <w:r w:rsidR="003371FC" w:rsidRPr="0086401C">
        <w:rPr>
          <w:rFonts w:asciiTheme="majorHAnsi" w:eastAsia="Times New Roman" w:hAnsiTheme="majorHAnsi" w:cstheme="majorHAnsi"/>
          <w:bCs/>
        </w:rPr>
        <w:t>Organization and Governance Charter</w:t>
      </w:r>
      <w:r w:rsidR="00341343" w:rsidRPr="0086401C">
        <w:rPr>
          <w:rFonts w:asciiTheme="majorHAnsi" w:eastAsia="Times New Roman" w:hAnsiTheme="majorHAnsi" w:cstheme="majorHAnsi"/>
          <w:bCs/>
        </w:rPr>
        <w:t xml:space="preserve"> </w:t>
      </w:r>
      <w:r w:rsidR="003371FC" w:rsidRPr="0086401C">
        <w:rPr>
          <w:rFonts w:asciiTheme="majorHAnsi" w:eastAsia="Times New Roman" w:hAnsiTheme="majorHAnsi" w:cstheme="majorHAnsi"/>
          <w:bCs/>
        </w:rPr>
        <w:t xml:space="preserve">and </w:t>
      </w:r>
      <w:r w:rsidR="00BE468A" w:rsidRPr="0086401C">
        <w:rPr>
          <w:rFonts w:asciiTheme="majorHAnsi" w:eastAsia="Times New Roman" w:hAnsiTheme="majorHAnsi" w:cstheme="majorHAnsi"/>
          <w:bCs/>
        </w:rPr>
        <w:t>the</w:t>
      </w:r>
      <w:r w:rsidR="003371FC" w:rsidRPr="0086401C">
        <w:rPr>
          <w:rFonts w:asciiTheme="majorHAnsi" w:eastAsia="Times New Roman" w:hAnsiTheme="majorHAnsi" w:cstheme="majorHAnsi"/>
          <w:bCs/>
        </w:rPr>
        <w:t xml:space="preserve"> Explanatory Note </w:t>
      </w:r>
      <w:r w:rsidR="00FA744E" w:rsidRPr="0086401C">
        <w:rPr>
          <w:rFonts w:asciiTheme="majorHAnsi" w:eastAsia="Times New Roman" w:hAnsiTheme="majorHAnsi" w:cstheme="majorHAnsi"/>
          <w:bCs/>
        </w:rPr>
        <w:t>to the Organization and Governance Charter</w:t>
      </w:r>
      <w:r w:rsidR="00735528">
        <w:rPr>
          <w:rFonts w:asciiTheme="majorHAnsi" w:eastAsia="Times New Roman" w:hAnsiTheme="majorHAnsi" w:cstheme="majorHAnsi"/>
          <w:bCs/>
        </w:rPr>
        <w:t>.</w:t>
      </w:r>
    </w:p>
    <w:p w14:paraId="26503551" w14:textId="77777777" w:rsidR="00625464" w:rsidRPr="0086401C" w:rsidRDefault="00625464" w:rsidP="0086401C">
      <w:pPr>
        <w:pStyle w:val="TableParagraph"/>
        <w:tabs>
          <w:tab w:val="left" w:pos="831"/>
        </w:tabs>
        <w:jc w:val="both"/>
        <w:rPr>
          <w:rFonts w:asciiTheme="majorHAnsi" w:eastAsia="Times New Roman" w:hAnsiTheme="majorHAnsi" w:cstheme="majorHAnsi"/>
          <w:bCs/>
        </w:rPr>
      </w:pPr>
    </w:p>
    <w:p w14:paraId="49338B24" w14:textId="75B010F6" w:rsidR="00625464" w:rsidRPr="0086401C" w:rsidRDefault="00625464" w:rsidP="0086401C">
      <w:pPr>
        <w:pStyle w:val="TableParagraph"/>
        <w:tabs>
          <w:tab w:val="left" w:pos="831"/>
        </w:tabs>
        <w:jc w:val="both"/>
        <w:rPr>
          <w:rFonts w:asciiTheme="majorHAnsi" w:eastAsia="Times New Roman" w:hAnsiTheme="majorHAnsi" w:cstheme="majorHAnsi"/>
          <w:bCs/>
        </w:rPr>
      </w:pPr>
      <w:r w:rsidRPr="0086401C">
        <w:rPr>
          <w:rFonts w:asciiTheme="majorHAnsi" w:eastAsia="Times New Roman" w:hAnsiTheme="majorHAnsi" w:cstheme="majorHAnsi"/>
          <w:bCs/>
        </w:rPr>
        <w:t xml:space="preserve">Key </w:t>
      </w:r>
      <w:r w:rsidR="00735528">
        <w:rPr>
          <w:rFonts w:asciiTheme="majorHAnsi" w:eastAsia="Times New Roman" w:hAnsiTheme="majorHAnsi" w:cstheme="majorHAnsi"/>
          <w:bCs/>
        </w:rPr>
        <w:t>considerations</w:t>
      </w:r>
      <w:r w:rsidRPr="0086401C">
        <w:rPr>
          <w:rFonts w:asciiTheme="majorHAnsi" w:eastAsia="Times New Roman" w:hAnsiTheme="majorHAnsi" w:cstheme="majorHAnsi"/>
          <w:bCs/>
        </w:rPr>
        <w:t xml:space="preserve"> include</w:t>
      </w:r>
      <w:r w:rsidR="0033382A">
        <w:rPr>
          <w:rFonts w:asciiTheme="majorHAnsi" w:eastAsia="Times New Roman" w:hAnsiTheme="majorHAnsi" w:cstheme="majorHAnsi"/>
          <w:bCs/>
        </w:rPr>
        <w:t xml:space="preserve"> the following</w:t>
      </w:r>
      <w:r w:rsidR="008B51C3" w:rsidRPr="0086401C">
        <w:rPr>
          <w:rFonts w:asciiTheme="majorHAnsi" w:eastAsia="Times New Roman" w:hAnsiTheme="majorHAnsi" w:cstheme="majorHAnsi"/>
          <w:bCs/>
        </w:rPr>
        <w:t xml:space="preserve"> (more detail in Annex</w:t>
      </w:r>
      <w:r w:rsidR="00C875BC">
        <w:rPr>
          <w:rFonts w:asciiTheme="majorHAnsi" w:eastAsia="Times New Roman" w:hAnsiTheme="majorHAnsi" w:cstheme="majorHAnsi"/>
          <w:bCs/>
        </w:rPr>
        <w:t xml:space="preserve"> 1</w:t>
      </w:r>
      <w:r w:rsidR="008B51C3" w:rsidRPr="0086401C">
        <w:rPr>
          <w:rFonts w:asciiTheme="majorHAnsi" w:eastAsia="Times New Roman" w:hAnsiTheme="majorHAnsi" w:cstheme="majorHAnsi"/>
          <w:bCs/>
        </w:rPr>
        <w:t>)</w:t>
      </w:r>
      <w:r w:rsidRPr="0086401C">
        <w:rPr>
          <w:rFonts w:asciiTheme="majorHAnsi" w:eastAsia="Times New Roman" w:hAnsiTheme="majorHAnsi" w:cstheme="majorHAnsi"/>
          <w:bCs/>
        </w:rPr>
        <w:t>:</w:t>
      </w:r>
    </w:p>
    <w:p w14:paraId="1462DB84" w14:textId="77777777" w:rsidR="00D322E7" w:rsidRPr="0086401C" w:rsidRDefault="00D322E7" w:rsidP="0086401C">
      <w:pPr>
        <w:pStyle w:val="ListParagraph"/>
        <w:numPr>
          <w:ilvl w:val="0"/>
          <w:numId w:val="13"/>
        </w:numPr>
        <w:adjustRightInd w:val="0"/>
        <w:snapToGrid w:val="0"/>
        <w:spacing w:after="0" w:line="240" w:lineRule="auto"/>
        <w:jc w:val="both"/>
        <w:rPr>
          <w:rFonts w:asciiTheme="majorHAnsi" w:hAnsiTheme="majorHAnsi" w:cstheme="majorHAnsi"/>
        </w:rPr>
      </w:pPr>
      <w:r w:rsidRPr="0086401C">
        <w:rPr>
          <w:rFonts w:asciiTheme="majorHAnsi" w:hAnsiTheme="majorHAnsi" w:cstheme="majorHAnsi"/>
        </w:rPr>
        <w:t>The Coalition consists of Finance Ministers, given their mandate over economic, fiscal and financial policy.</w:t>
      </w:r>
    </w:p>
    <w:p w14:paraId="7BF261B4" w14:textId="3859A7E8" w:rsidR="00D322E7" w:rsidRPr="0086401C" w:rsidRDefault="00D322E7" w:rsidP="0086401C">
      <w:pPr>
        <w:pStyle w:val="ListParagraph"/>
        <w:numPr>
          <w:ilvl w:val="0"/>
          <w:numId w:val="13"/>
        </w:numPr>
        <w:adjustRightInd w:val="0"/>
        <w:snapToGrid w:val="0"/>
        <w:spacing w:after="0" w:line="240" w:lineRule="auto"/>
        <w:jc w:val="both"/>
        <w:rPr>
          <w:rFonts w:asciiTheme="majorHAnsi" w:hAnsiTheme="majorHAnsi" w:cstheme="majorHAnsi"/>
        </w:rPr>
      </w:pPr>
      <w:r w:rsidRPr="0086401C">
        <w:rPr>
          <w:rFonts w:asciiTheme="majorHAnsi" w:hAnsiTheme="majorHAnsi" w:cstheme="majorHAnsi"/>
        </w:rPr>
        <w:t>Membership to the Coalition is obtained by a membership request by the Finance Minister and a confirmation by the Coalition.</w:t>
      </w:r>
    </w:p>
    <w:p w14:paraId="1C9B31A6" w14:textId="1B560608" w:rsidR="00D322E7" w:rsidRPr="0086401C" w:rsidRDefault="00D322E7" w:rsidP="0086401C">
      <w:pPr>
        <w:pStyle w:val="ListParagraph"/>
        <w:numPr>
          <w:ilvl w:val="0"/>
          <w:numId w:val="13"/>
        </w:numPr>
        <w:adjustRightInd w:val="0"/>
        <w:snapToGrid w:val="0"/>
        <w:spacing w:after="0" w:line="240" w:lineRule="auto"/>
        <w:jc w:val="both"/>
        <w:rPr>
          <w:rFonts w:asciiTheme="majorHAnsi" w:hAnsiTheme="majorHAnsi" w:cstheme="majorHAnsi"/>
        </w:rPr>
      </w:pPr>
      <w:r w:rsidRPr="0086401C">
        <w:rPr>
          <w:rFonts w:asciiTheme="majorHAnsi" w:hAnsiTheme="majorHAnsi" w:cstheme="majorHAnsi"/>
        </w:rPr>
        <w:t>Members endorse the Coalition’s Helsinki Principles</w:t>
      </w:r>
      <w:r w:rsidR="005828A3">
        <w:rPr>
          <w:rFonts w:asciiTheme="majorHAnsi" w:hAnsiTheme="majorHAnsi" w:cstheme="majorHAnsi"/>
        </w:rPr>
        <w:t xml:space="preserve"> </w:t>
      </w:r>
      <w:r w:rsidR="00BE468A" w:rsidRPr="0086401C">
        <w:rPr>
          <w:rFonts w:asciiTheme="majorHAnsi" w:hAnsiTheme="majorHAnsi" w:cstheme="majorHAnsi"/>
        </w:rPr>
        <w:t>upon</w:t>
      </w:r>
      <w:r w:rsidRPr="0086401C">
        <w:rPr>
          <w:rFonts w:asciiTheme="majorHAnsi" w:hAnsiTheme="majorHAnsi" w:cstheme="majorHAnsi"/>
        </w:rPr>
        <w:t xml:space="preserve"> becoming a member and commit to actively contribute to the objectives of the Coalition. </w:t>
      </w:r>
    </w:p>
    <w:p w14:paraId="2A81215C" w14:textId="77777777" w:rsidR="006C0FFD" w:rsidRPr="0086401C" w:rsidRDefault="00D322E7" w:rsidP="0086401C">
      <w:pPr>
        <w:pStyle w:val="ListParagraph"/>
        <w:numPr>
          <w:ilvl w:val="0"/>
          <w:numId w:val="13"/>
        </w:numPr>
        <w:adjustRightInd w:val="0"/>
        <w:snapToGrid w:val="0"/>
        <w:spacing w:after="0" w:line="240" w:lineRule="auto"/>
        <w:jc w:val="both"/>
        <w:rPr>
          <w:rFonts w:asciiTheme="majorHAnsi" w:hAnsiTheme="majorHAnsi" w:cstheme="majorHAnsi"/>
        </w:rPr>
      </w:pPr>
      <w:r w:rsidRPr="0086401C">
        <w:rPr>
          <w:rFonts w:asciiTheme="majorHAnsi" w:hAnsiTheme="majorHAnsi" w:cstheme="majorHAnsi"/>
        </w:rPr>
        <w:t xml:space="preserve">Ministerial involvement reflects political engagement for climate action by: </w:t>
      </w:r>
      <w:proofErr w:type="spellStart"/>
      <w:r w:rsidRPr="0086401C">
        <w:rPr>
          <w:rFonts w:asciiTheme="majorHAnsi" w:hAnsiTheme="majorHAnsi" w:cstheme="majorHAnsi"/>
        </w:rPr>
        <w:t>i</w:t>
      </w:r>
      <w:proofErr w:type="spellEnd"/>
      <w:r w:rsidRPr="0086401C">
        <w:rPr>
          <w:rFonts w:asciiTheme="majorHAnsi" w:hAnsiTheme="majorHAnsi" w:cstheme="majorHAnsi"/>
        </w:rPr>
        <w:t>) providing guidance on strategic directions and work priorities; ii) undertaking outreach in international forums; iii) engaging in dialogue with stakeholders; and iv) communicating to the public.</w:t>
      </w:r>
    </w:p>
    <w:p w14:paraId="358BBD7A" w14:textId="77777777" w:rsidR="00BE468A" w:rsidRDefault="00BE468A" w:rsidP="0086401C">
      <w:pPr>
        <w:adjustRightInd w:val="0"/>
        <w:snapToGrid w:val="0"/>
        <w:spacing w:after="0" w:line="240" w:lineRule="auto"/>
        <w:jc w:val="both"/>
        <w:rPr>
          <w:rFonts w:asciiTheme="majorHAnsi" w:hAnsiTheme="majorHAnsi" w:cstheme="majorHAnsi"/>
          <w:sz w:val="21"/>
        </w:rPr>
      </w:pPr>
    </w:p>
    <w:p w14:paraId="09B9CA69" w14:textId="7D959D6B" w:rsidR="007B1F2A" w:rsidRPr="00BE468A" w:rsidRDefault="007B1F2A" w:rsidP="0086401C">
      <w:pPr>
        <w:adjustRightInd w:val="0"/>
        <w:snapToGrid w:val="0"/>
        <w:spacing w:after="0" w:line="240" w:lineRule="auto"/>
        <w:jc w:val="both"/>
        <w:rPr>
          <w:rFonts w:asciiTheme="majorHAnsi" w:hAnsiTheme="majorHAnsi" w:cstheme="majorHAnsi"/>
          <w:sz w:val="21"/>
        </w:rPr>
      </w:pPr>
    </w:p>
    <w:p w14:paraId="67994EAD" w14:textId="6DAFDCDB" w:rsidR="00521C83" w:rsidRPr="006A0920" w:rsidRDefault="00312EAD" w:rsidP="0086401C">
      <w:pPr>
        <w:spacing w:after="0" w:line="240" w:lineRule="auto"/>
        <w:jc w:val="both"/>
        <w:rPr>
          <w:rFonts w:ascii="Century Gothic" w:eastAsiaTheme="majorEastAsia" w:hAnsi="Century Gothic" w:cstheme="majorHAnsi"/>
          <w:color w:val="3248A3"/>
          <w:kern w:val="28"/>
          <w:sz w:val="28"/>
          <w:szCs w:val="28"/>
          <w:lang w:val="en-GB"/>
        </w:rPr>
      </w:pPr>
      <w:r w:rsidRPr="006A0920">
        <w:rPr>
          <w:rFonts w:ascii="Century Gothic" w:eastAsiaTheme="majorEastAsia" w:hAnsi="Century Gothic" w:cstheme="majorHAnsi"/>
          <w:color w:val="3248A3"/>
          <w:kern w:val="28"/>
          <w:sz w:val="28"/>
          <w:szCs w:val="28"/>
          <w:lang w:val="en-GB"/>
        </w:rPr>
        <w:t xml:space="preserve">Steps </w:t>
      </w:r>
      <w:r w:rsidR="0033382A" w:rsidRPr="006A0920">
        <w:rPr>
          <w:rFonts w:ascii="Century Gothic" w:eastAsiaTheme="majorEastAsia" w:hAnsi="Century Gothic" w:cstheme="majorHAnsi"/>
          <w:color w:val="3248A3"/>
          <w:kern w:val="28"/>
          <w:sz w:val="28"/>
          <w:szCs w:val="28"/>
          <w:lang w:val="en-GB"/>
        </w:rPr>
        <w:t>to Joining the Coalition</w:t>
      </w:r>
    </w:p>
    <w:p w14:paraId="795DF84E" w14:textId="2CDB7B19" w:rsidR="00CE2D48" w:rsidRDefault="00CE2D48" w:rsidP="0086401C">
      <w:pPr>
        <w:adjustRightInd w:val="0"/>
        <w:snapToGrid w:val="0"/>
        <w:spacing w:after="0" w:line="240" w:lineRule="auto"/>
        <w:jc w:val="both"/>
        <w:rPr>
          <w:rFonts w:asciiTheme="majorHAnsi" w:eastAsia="Calibri" w:hAnsiTheme="majorHAnsi" w:cstheme="majorHAnsi"/>
          <w:bCs/>
          <w:sz w:val="21"/>
        </w:rPr>
      </w:pPr>
    </w:p>
    <w:p w14:paraId="7B0E4020" w14:textId="208330C9" w:rsidR="008C5719" w:rsidRPr="0086401C" w:rsidRDefault="008C5719" w:rsidP="0086401C">
      <w:pPr>
        <w:adjustRightInd w:val="0"/>
        <w:snapToGrid w:val="0"/>
        <w:spacing w:after="0" w:line="240" w:lineRule="auto"/>
        <w:jc w:val="both"/>
        <w:rPr>
          <w:rFonts w:asciiTheme="majorHAnsi" w:eastAsia="Calibri" w:hAnsiTheme="majorHAnsi" w:cstheme="majorHAnsi"/>
          <w:bCs/>
        </w:rPr>
      </w:pPr>
      <w:r w:rsidRPr="0086401C">
        <w:rPr>
          <w:rFonts w:asciiTheme="majorHAnsi" w:eastAsia="Calibri" w:hAnsiTheme="majorHAnsi" w:cstheme="majorHAnsi"/>
          <w:bCs/>
        </w:rPr>
        <w:t xml:space="preserve">Having </w:t>
      </w:r>
      <w:r w:rsidR="00684B83" w:rsidRPr="0086401C">
        <w:rPr>
          <w:rFonts w:asciiTheme="majorHAnsi" w:eastAsia="Calibri" w:hAnsiTheme="majorHAnsi" w:cstheme="majorHAnsi"/>
          <w:bCs/>
        </w:rPr>
        <w:t>decided to join the Coalition based on</w:t>
      </w:r>
      <w:r w:rsidR="00DE1582" w:rsidRPr="0086401C">
        <w:rPr>
          <w:rFonts w:asciiTheme="majorHAnsi" w:eastAsia="Calibri" w:hAnsiTheme="majorHAnsi" w:cstheme="majorHAnsi"/>
          <w:bCs/>
        </w:rPr>
        <w:t xml:space="preserve">: (a) </w:t>
      </w:r>
      <w:r w:rsidR="00684B83" w:rsidRPr="0086401C">
        <w:rPr>
          <w:rFonts w:asciiTheme="majorHAnsi" w:eastAsia="Calibri" w:hAnsiTheme="majorHAnsi" w:cstheme="majorHAnsi"/>
          <w:bCs/>
        </w:rPr>
        <w:t>political commitment to addressing climate change</w:t>
      </w:r>
      <w:r w:rsidR="00555CC8" w:rsidRPr="0086401C">
        <w:rPr>
          <w:rFonts w:asciiTheme="majorHAnsi" w:eastAsia="Calibri" w:hAnsiTheme="majorHAnsi" w:cstheme="majorHAnsi"/>
          <w:bCs/>
        </w:rPr>
        <w:t xml:space="preserve"> through</w:t>
      </w:r>
      <w:r w:rsidR="00EE6F50" w:rsidRPr="0086401C">
        <w:rPr>
          <w:rFonts w:asciiTheme="majorHAnsi" w:eastAsia="Calibri" w:hAnsiTheme="majorHAnsi" w:cstheme="majorHAnsi"/>
          <w:bCs/>
        </w:rPr>
        <w:t xml:space="preserve"> economic, fiscal and financial policy</w:t>
      </w:r>
      <w:r w:rsidR="00C45702" w:rsidRPr="0086401C">
        <w:rPr>
          <w:rFonts w:asciiTheme="majorHAnsi" w:eastAsia="Calibri" w:hAnsiTheme="majorHAnsi" w:cstheme="majorHAnsi"/>
          <w:bCs/>
        </w:rPr>
        <w:t xml:space="preserve">, </w:t>
      </w:r>
      <w:r w:rsidR="00DE1582" w:rsidRPr="0086401C">
        <w:rPr>
          <w:rFonts w:asciiTheme="majorHAnsi" w:eastAsia="Calibri" w:hAnsiTheme="majorHAnsi" w:cstheme="majorHAnsi"/>
          <w:bCs/>
        </w:rPr>
        <w:t xml:space="preserve">(b) </w:t>
      </w:r>
      <w:r w:rsidR="00C809C3" w:rsidRPr="0086401C">
        <w:rPr>
          <w:rFonts w:asciiTheme="majorHAnsi" w:eastAsia="Calibri" w:hAnsiTheme="majorHAnsi" w:cstheme="majorHAnsi"/>
          <w:bCs/>
        </w:rPr>
        <w:t>readiness to share knowledge and provide mutual support</w:t>
      </w:r>
      <w:r w:rsidR="00BE468A" w:rsidRPr="0086401C">
        <w:rPr>
          <w:rFonts w:asciiTheme="majorHAnsi" w:eastAsia="Calibri" w:hAnsiTheme="majorHAnsi" w:cstheme="majorHAnsi"/>
          <w:bCs/>
        </w:rPr>
        <w:t xml:space="preserve"> to the Coalition</w:t>
      </w:r>
      <w:r w:rsidR="00C809C3" w:rsidRPr="0086401C">
        <w:rPr>
          <w:rFonts w:asciiTheme="majorHAnsi" w:eastAsia="Calibri" w:hAnsiTheme="majorHAnsi" w:cstheme="majorHAnsi"/>
          <w:bCs/>
        </w:rPr>
        <w:t xml:space="preserve">, </w:t>
      </w:r>
      <w:r w:rsidR="00D12588">
        <w:rPr>
          <w:rFonts w:asciiTheme="majorHAnsi" w:eastAsia="Calibri" w:hAnsiTheme="majorHAnsi" w:cstheme="majorHAnsi"/>
          <w:bCs/>
        </w:rPr>
        <w:t>m</w:t>
      </w:r>
      <w:r w:rsidR="00C45702" w:rsidRPr="0086401C">
        <w:rPr>
          <w:rFonts w:asciiTheme="majorHAnsi" w:eastAsia="Calibri" w:hAnsiTheme="majorHAnsi" w:cstheme="majorHAnsi"/>
          <w:bCs/>
        </w:rPr>
        <w:t xml:space="preserve">embership </w:t>
      </w:r>
      <w:r w:rsidR="00D12588">
        <w:rPr>
          <w:rFonts w:asciiTheme="majorHAnsi" w:eastAsia="Calibri" w:hAnsiTheme="majorHAnsi" w:cstheme="majorHAnsi"/>
          <w:bCs/>
        </w:rPr>
        <w:t>is</w:t>
      </w:r>
      <w:r w:rsidR="00C45702" w:rsidRPr="0086401C">
        <w:rPr>
          <w:rFonts w:asciiTheme="majorHAnsi" w:eastAsia="Calibri" w:hAnsiTheme="majorHAnsi" w:cstheme="majorHAnsi"/>
          <w:bCs/>
        </w:rPr>
        <w:t xml:space="preserve"> obtained by</w:t>
      </w:r>
      <w:r w:rsidR="00D12588">
        <w:rPr>
          <w:rFonts w:asciiTheme="majorHAnsi" w:eastAsia="Calibri" w:hAnsiTheme="majorHAnsi" w:cstheme="majorHAnsi"/>
          <w:bCs/>
        </w:rPr>
        <w:t xml:space="preserve"> the following steps</w:t>
      </w:r>
      <w:r w:rsidR="00C45702" w:rsidRPr="0086401C">
        <w:rPr>
          <w:rFonts w:asciiTheme="majorHAnsi" w:eastAsia="Calibri" w:hAnsiTheme="majorHAnsi" w:cstheme="majorHAnsi"/>
          <w:bCs/>
        </w:rPr>
        <w:t>:</w:t>
      </w:r>
      <w:r w:rsidR="00DE1523" w:rsidRPr="0086401C">
        <w:rPr>
          <w:rFonts w:asciiTheme="majorHAnsi" w:eastAsia="Calibri" w:hAnsiTheme="majorHAnsi" w:cstheme="majorHAnsi"/>
          <w:bCs/>
        </w:rPr>
        <w:t xml:space="preserve"> </w:t>
      </w:r>
    </w:p>
    <w:p w14:paraId="779D3CB0" w14:textId="77777777" w:rsidR="008C5719" w:rsidRPr="0086401C" w:rsidRDefault="008C5719" w:rsidP="0086401C">
      <w:pPr>
        <w:adjustRightInd w:val="0"/>
        <w:snapToGrid w:val="0"/>
        <w:spacing w:after="0" w:line="240" w:lineRule="auto"/>
        <w:jc w:val="both"/>
        <w:rPr>
          <w:rFonts w:asciiTheme="majorHAnsi" w:eastAsia="Calibri" w:hAnsiTheme="majorHAnsi" w:cstheme="majorHAnsi"/>
          <w:bCs/>
        </w:rPr>
      </w:pPr>
    </w:p>
    <w:p w14:paraId="1D342E49" w14:textId="3ACB9A92" w:rsidR="00E721AF" w:rsidRDefault="00312EAD" w:rsidP="0086401C">
      <w:pPr>
        <w:adjustRightInd w:val="0"/>
        <w:snapToGrid w:val="0"/>
        <w:spacing w:after="0" w:line="240" w:lineRule="auto"/>
        <w:rPr>
          <w:rFonts w:asciiTheme="majorHAnsi" w:eastAsia="Calibri" w:hAnsiTheme="majorHAnsi" w:cstheme="majorHAnsi"/>
          <w:bCs/>
          <w:iCs/>
        </w:rPr>
      </w:pPr>
      <w:r w:rsidRPr="0086401C">
        <w:rPr>
          <w:rFonts w:asciiTheme="majorHAnsi" w:eastAsia="Calibri" w:hAnsiTheme="majorHAnsi" w:cstheme="majorHAnsi"/>
          <w:b/>
        </w:rPr>
        <w:t>Step 1</w:t>
      </w:r>
      <w:r w:rsidR="00D63A99" w:rsidRPr="0086401C">
        <w:rPr>
          <w:rFonts w:asciiTheme="majorHAnsi" w:eastAsia="Calibri" w:hAnsiTheme="majorHAnsi" w:cstheme="majorHAnsi"/>
          <w:b/>
        </w:rPr>
        <w:t>:</w:t>
      </w:r>
      <w:r w:rsidR="00D63A99" w:rsidRPr="0086401C">
        <w:rPr>
          <w:rFonts w:asciiTheme="majorHAnsi" w:eastAsia="Calibri" w:hAnsiTheme="majorHAnsi" w:cstheme="majorHAnsi"/>
          <w:bCs/>
        </w:rPr>
        <w:t xml:space="preserve"> </w:t>
      </w:r>
      <w:r w:rsidR="00E721AF" w:rsidRPr="0086401C">
        <w:rPr>
          <w:rFonts w:asciiTheme="majorHAnsi" w:eastAsia="Calibri" w:hAnsiTheme="majorHAnsi" w:cstheme="majorHAnsi"/>
          <w:bCs/>
          <w:iCs/>
        </w:rPr>
        <w:t>Submit this New Member Application</w:t>
      </w:r>
      <w:r w:rsidR="003F2B83" w:rsidRPr="0086401C">
        <w:rPr>
          <w:rFonts w:asciiTheme="majorHAnsi" w:eastAsia="Calibri" w:hAnsiTheme="majorHAnsi" w:cstheme="majorHAnsi"/>
          <w:bCs/>
          <w:iCs/>
        </w:rPr>
        <w:t>, containing the Helsinki Principles Endorsement Form (</w:t>
      </w:r>
      <w:r w:rsidR="00F339E4">
        <w:rPr>
          <w:rFonts w:asciiTheme="majorHAnsi" w:eastAsia="Calibri" w:hAnsiTheme="majorHAnsi" w:cstheme="majorHAnsi"/>
          <w:bCs/>
          <w:iCs/>
        </w:rPr>
        <w:t>page 3</w:t>
      </w:r>
      <w:r w:rsidR="003F2B83" w:rsidRPr="0086401C">
        <w:rPr>
          <w:rFonts w:asciiTheme="majorHAnsi" w:eastAsia="Calibri" w:hAnsiTheme="majorHAnsi" w:cstheme="majorHAnsi"/>
          <w:bCs/>
          <w:iCs/>
        </w:rPr>
        <w:t>) and Sherpa Nomination Form (</w:t>
      </w:r>
      <w:r w:rsidR="00F339E4">
        <w:rPr>
          <w:rFonts w:asciiTheme="majorHAnsi" w:eastAsia="Calibri" w:hAnsiTheme="majorHAnsi" w:cstheme="majorHAnsi"/>
          <w:bCs/>
          <w:iCs/>
        </w:rPr>
        <w:t>page 4</w:t>
      </w:r>
      <w:r w:rsidR="003F2B83" w:rsidRPr="0086401C">
        <w:rPr>
          <w:rFonts w:asciiTheme="majorHAnsi" w:eastAsia="Calibri" w:hAnsiTheme="majorHAnsi" w:cstheme="majorHAnsi"/>
          <w:bCs/>
          <w:iCs/>
        </w:rPr>
        <w:t>)</w:t>
      </w:r>
      <w:r w:rsidR="00806B18">
        <w:rPr>
          <w:rFonts w:asciiTheme="majorHAnsi" w:eastAsia="Calibri" w:hAnsiTheme="majorHAnsi" w:cstheme="majorHAnsi"/>
          <w:bCs/>
          <w:iCs/>
        </w:rPr>
        <w:t>,</w:t>
      </w:r>
      <w:r w:rsidR="003F2B83" w:rsidRPr="0086401C">
        <w:rPr>
          <w:rFonts w:asciiTheme="majorHAnsi" w:eastAsia="Calibri" w:hAnsiTheme="majorHAnsi" w:cstheme="majorHAnsi"/>
          <w:bCs/>
          <w:iCs/>
        </w:rPr>
        <w:t xml:space="preserve"> to the Coalition Secretariat via </w:t>
      </w:r>
      <w:r w:rsidR="00556D5C" w:rsidRPr="00F339E4">
        <w:rPr>
          <w:rFonts w:asciiTheme="majorHAnsi" w:eastAsia="Calibri" w:hAnsiTheme="majorHAnsi" w:cstheme="majorHAnsi"/>
          <w:bCs/>
          <w:iCs/>
        </w:rPr>
        <w:t>coalitionsecretariat@financeministersforclimate.org</w:t>
      </w:r>
      <w:r w:rsidR="00735528">
        <w:rPr>
          <w:rFonts w:asciiTheme="majorHAnsi" w:eastAsia="Calibri" w:hAnsiTheme="majorHAnsi" w:cstheme="majorHAnsi"/>
          <w:bCs/>
          <w:iCs/>
        </w:rPr>
        <w:t>.</w:t>
      </w:r>
    </w:p>
    <w:p w14:paraId="66E1EC33" w14:textId="77777777" w:rsidR="00556D5C" w:rsidRPr="0086401C" w:rsidRDefault="00556D5C" w:rsidP="0086401C">
      <w:pPr>
        <w:adjustRightInd w:val="0"/>
        <w:snapToGrid w:val="0"/>
        <w:spacing w:after="0" w:line="240" w:lineRule="auto"/>
        <w:rPr>
          <w:rFonts w:asciiTheme="majorHAnsi" w:eastAsia="Calibri" w:hAnsiTheme="majorHAnsi" w:cstheme="majorHAnsi"/>
          <w:bCs/>
          <w:iCs/>
        </w:rPr>
      </w:pPr>
    </w:p>
    <w:p w14:paraId="00114510" w14:textId="65578AB1" w:rsidR="00CD606B" w:rsidRPr="0086401C" w:rsidRDefault="007F5128" w:rsidP="0086401C">
      <w:pPr>
        <w:adjustRightInd w:val="0"/>
        <w:snapToGrid w:val="0"/>
        <w:spacing w:after="0" w:line="240" w:lineRule="auto"/>
        <w:jc w:val="both"/>
        <w:rPr>
          <w:rFonts w:asciiTheme="majorHAnsi" w:eastAsia="Calibri" w:hAnsiTheme="majorHAnsi" w:cstheme="majorHAnsi"/>
          <w:bCs/>
          <w:i/>
          <w:iCs/>
        </w:rPr>
      </w:pPr>
      <w:r w:rsidRPr="0086401C">
        <w:rPr>
          <w:rFonts w:asciiTheme="majorHAnsi" w:eastAsia="Calibri" w:hAnsiTheme="majorHAnsi" w:cstheme="majorHAnsi"/>
          <w:b/>
        </w:rPr>
        <w:t xml:space="preserve">Step </w:t>
      </w:r>
      <w:r w:rsidR="00E80D64" w:rsidRPr="0086401C">
        <w:rPr>
          <w:rFonts w:asciiTheme="majorHAnsi" w:eastAsia="Calibri" w:hAnsiTheme="majorHAnsi" w:cstheme="majorHAnsi"/>
          <w:b/>
        </w:rPr>
        <w:t>2</w:t>
      </w:r>
      <w:r w:rsidR="007362D5" w:rsidRPr="0086401C">
        <w:rPr>
          <w:rFonts w:asciiTheme="majorHAnsi" w:eastAsia="Calibri" w:hAnsiTheme="majorHAnsi" w:cstheme="majorHAnsi"/>
          <w:b/>
        </w:rPr>
        <w:t>:</w:t>
      </w:r>
      <w:r w:rsidR="007362D5" w:rsidRPr="0086401C">
        <w:rPr>
          <w:rFonts w:asciiTheme="majorHAnsi" w:eastAsia="Calibri" w:hAnsiTheme="majorHAnsi" w:cstheme="majorHAnsi"/>
          <w:bCs/>
        </w:rPr>
        <w:t xml:space="preserve"> </w:t>
      </w:r>
      <w:r w:rsidR="0054119D" w:rsidRPr="0086401C">
        <w:rPr>
          <w:rFonts w:asciiTheme="majorHAnsi" w:eastAsia="Calibri" w:hAnsiTheme="majorHAnsi" w:cstheme="majorHAnsi"/>
          <w:bCs/>
        </w:rPr>
        <w:t>Receiv</w:t>
      </w:r>
      <w:r w:rsidR="00D12588">
        <w:rPr>
          <w:rFonts w:asciiTheme="majorHAnsi" w:eastAsia="Calibri" w:hAnsiTheme="majorHAnsi" w:cstheme="majorHAnsi"/>
          <w:bCs/>
        </w:rPr>
        <w:t>e</w:t>
      </w:r>
      <w:r w:rsidR="0054119D" w:rsidRPr="0086401C">
        <w:rPr>
          <w:rFonts w:asciiTheme="majorHAnsi" w:eastAsia="Calibri" w:hAnsiTheme="majorHAnsi" w:cstheme="majorHAnsi"/>
          <w:bCs/>
        </w:rPr>
        <w:t xml:space="preserve"> confirmation of </w:t>
      </w:r>
      <w:r w:rsidR="001B4AC0" w:rsidRPr="0086401C">
        <w:rPr>
          <w:rFonts w:asciiTheme="majorHAnsi" w:eastAsia="Calibri" w:hAnsiTheme="majorHAnsi" w:cstheme="majorHAnsi"/>
          <w:bCs/>
        </w:rPr>
        <w:t>M</w:t>
      </w:r>
      <w:r w:rsidR="008A24EF" w:rsidRPr="0086401C">
        <w:rPr>
          <w:rFonts w:asciiTheme="majorHAnsi" w:eastAsia="Calibri" w:hAnsiTheme="majorHAnsi" w:cstheme="majorHAnsi"/>
          <w:bCs/>
        </w:rPr>
        <w:t xml:space="preserve">embership </w:t>
      </w:r>
      <w:r w:rsidR="00D12588">
        <w:rPr>
          <w:rFonts w:asciiTheme="majorHAnsi" w:eastAsia="Calibri" w:hAnsiTheme="majorHAnsi" w:cstheme="majorHAnsi"/>
          <w:bCs/>
        </w:rPr>
        <w:t>from</w:t>
      </w:r>
      <w:r w:rsidR="008A24EF" w:rsidRPr="0086401C">
        <w:rPr>
          <w:rFonts w:asciiTheme="majorHAnsi" w:eastAsia="Calibri" w:hAnsiTheme="majorHAnsi" w:cstheme="majorHAnsi"/>
          <w:bCs/>
        </w:rPr>
        <w:t xml:space="preserve"> Coalition Members on an absence-of-objection basis</w:t>
      </w:r>
      <w:r w:rsidR="00735528">
        <w:rPr>
          <w:rFonts w:asciiTheme="majorHAnsi" w:eastAsia="Calibri" w:hAnsiTheme="majorHAnsi" w:cstheme="majorHAnsi"/>
          <w:bCs/>
        </w:rPr>
        <w:t>.</w:t>
      </w:r>
    </w:p>
    <w:p w14:paraId="08D8A1C5" w14:textId="52B15095" w:rsidR="001D12BA" w:rsidRPr="00556D5C" w:rsidRDefault="00C875BC" w:rsidP="00556D5C">
      <w:pPr>
        <w:spacing w:after="0" w:line="240" w:lineRule="auto"/>
        <w:rPr>
          <w:rFonts w:asciiTheme="majorHAnsi" w:eastAsia="Calibri" w:hAnsiTheme="majorHAnsi" w:cstheme="majorHAnsi"/>
          <w:bCs/>
          <w:iCs/>
        </w:rPr>
      </w:pPr>
      <w:r w:rsidRPr="0033382A">
        <w:rPr>
          <w:rFonts w:asciiTheme="majorHAnsi" w:eastAsia="Calibri" w:hAnsiTheme="majorHAnsi" w:cstheme="majorHAnsi"/>
          <w:bCs/>
          <w:iCs/>
          <w:noProof/>
          <w:lang w:val="fi-FI" w:eastAsia="fi-FI"/>
        </w:rPr>
        <mc:AlternateContent>
          <mc:Choice Requires="wps">
            <w:drawing>
              <wp:anchor distT="0" distB="0" distL="114300" distR="114300" simplePos="0" relativeHeight="251661312" behindDoc="0" locked="0" layoutInCell="1" allowOverlap="1" wp14:anchorId="0930D168" wp14:editId="006B3BE6">
                <wp:simplePos x="0" y="0"/>
                <wp:positionH relativeFrom="column">
                  <wp:posOffset>0</wp:posOffset>
                </wp:positionH>
                <wp:positionV relativeFrom="paragraph">
                  <wp:posOffset>337185</wp:posOffset>
                </wp:positionV>
                <wp:extent cx="5902960" cy="1168400"/>
                <wp:effectExtent l="0" t="0" r="15240" b="12700"/>
                <wp:wrapSquare wrapText="bothSides"/>
                <wp:docPr id="16" name="Text Box 16"/>
                <wp:cNvGraphicFramePr/>
                <a:graphic xmlns:a="http://schemas.openxmlformats.org/drawingml/2006/main">
                  <a:graphicData uri="http://schemas.microsoft.com/office/word/2010/wordprocessingShape">
                    <wps:wsp>
                      <wps:cNvSpPr txBox="1"/>
                      <wps:spPr>
                        <a:xfrm>
                          <a:off x="0" y="0"/>
                          <a:ext cx="5902960" cy="1168400"/>
                        </a:xfrm>
                        <a:prstGeom prst="rect">
                          <a:avLst/>
                        </a:prstGeom>
                        <a:solidFill>
                          <a:schemeClr val="bg1">
                            <a:lumMod val="85000"/>
                          </a:schemeClr>
                        </a:solidFill>
                        <a:ln w="6350">
                          <a:solidFill>
                            <a:prstClr val="black"/>
                          </a:solidFill>
                        </a:ln>
                      </wps:spPr>
                      <wps:txbx>
                        <w:txbxContent>
                          <w:p w14:paraId="1F7122B5" w14:textId="77777777" w:rsidR="0033382A" w:rsidRPr="00BF0742" w:rsidRDefault="0033382A" w:rsidP="0033382A">
                            <w:pPr>
                              <w:spacing w:after="0" w:line="360" w:lineRule="auto"/>
                              <w:jc w:val="center"/>
                              <w:rPr>
                                <w:rFonts w:ascii="Century Gothic" w:eastAsia="DengXian" w:hAnsi="Century Gothic" w:cs="Times New Roman"/>
                                <w:sz w:val="15"/>
                              </w:rPr>
                            </w:pPr>
                          </w:p>
                          <w:p w14:paraId="4557E9F4" w14:textId="77777777" w:rsidR="0020635B" w:rsidRPr="00023DC7" w:rsidRDefault="0033382A" w:rsidP="0033382A">
                            <w:pPr>
                              <w:spacing w:after="0" w:line="276" w:lineRule="auto"/>
                              <w:jc w:val="center"/>
                              <w:rPr>
                                <w:rFonts w:ascii="Century Gothic" w:eastAsia="DengXian" w:hAnsi="Century Gothic" w:cs="Times New Roman"/>
                                <w:sz w:val="21"/>
                              </w:rPr>
                            </w:pPr>
                            <w:r w:rsidRPr="00023DC7">
                              <w:rPr>
                                <w:rFonts w:ascii="Century Gothic" w:eastAsia="DengXian" w:hAnsi="Century Gothic" w:cs="Times New Roman"/>
                                <w:sz w:val="21"/>
                              </w:rPr>
                              <w:t xml:space="preserve">Please complete pages 3 and 4 </w:t>
                            </w:r>
                            <w:r w:rsidR="0020635B" w:rsidRPr="00023DC7">
                              <w:rPr>
                                <w:rFonts w:ascii="Century Gothic" w:eastAsia="DengXian" w:hAnsi="Century Gothic" w:cs="Times New Roman"/>
                                <w:sz w:val="21"/>
                              </w:rPr>
                              <w:t xml:space="preserve">of this application form </w:t>
                            </w:r>
                            <w:r w:rsidRPr="00023DC7">
                              <w:rPr>
                                <w:rFonts w:ascii="Century Gothic" w:eastAsia="DengXian" w:hAnsi="Century Gothic" w:cs="Times New Roman"/>
                                <w:sz w:val="21"/>
                              </w:rPr>
                              <w:t xml:space="preserve">and email </w:t>
                            </w:r>
                            <w:r w:rsidR="0020635B" w:rsidRPr="00023DC7">
                              <w:rPr>
                                <w:rFonts w:ascii="Century Gothic" w:eastAsia="DengXian" w:hAnsi="Century Gothic" w:cs="Times New Roman"/>
                                <w:sz w:val="21"/>
                              </w:rPr>
                              <w:t xml:space="preserve">it to the </w:t>
                            </w:r>
                          </w:p>
                          <w:p w14:paraId="524D376B" w14:textId="50BCDAD5" w:rsidR="0033382A" w:rsidRPr="00023DC7" w:rsidRDefault="0020635B" w:rsidP="0033382A">
                            <w:pPr>
                              <w:spacing w:after="0" w:line="276" w:lineRule="auto"/>
                              <w:jc w:val="center"/>
                              <w:rPr>
                                <w:rFonts w:ascii="Century Gothic" w:eastAsia="DengXian" w:hAnsi="Century Gothic" w:cs="Times New Roman"/>
                                <w:sz w:val="21"/>
                              </w:rPr>
                            </w:pPr>
                            <w:r w:rsidRPr="00023DC7">
                              <w:rPr>
                                <w:rFonts w:ascii="Century Gothic" w:eastAsia="DengXian" w:hAnsi="Century Gothic" w:cs="Times New Roman"/>
                                <w:sz w:val="21"/>
                              </w:rPr>
                              <w:t xml:space="preserve">Coalition Secretariat </w:t>
                            </w:r>
                            <w:r w:rsidR="0033382A" w:rsidRPr="00023DC7">
                              <w:rPr>
                                <w:rFonts w:ascii="Century Gothic" w:eastAsia="DengXian" w:hAnsi="Century Gothic" w:cs="Times New Roman"/>
                                <w:sz w:val="21"/>
                              </w:rPr>
                              <w:t>(</w:t>
                            </w:r>
                            <w:r w:rsidR="0033382A" w:rsidRPr="00023DC7">
                              <w:rPr>
                                <w:rFonts w:ascii="Century Gothic" w:eastAsia="DengXian" w:hAnsi="Century Gothic" w:cs="Times New Roman"/>
                                <w:color w:val="32419B" w:themeColor="accent1"/>
                                <w:sz w:val="21"/>
                                <w:u w:val="single"/>
                              </w:rPr>
                              <w:t>coalitionsecretariat@financeministersforclimate.org</w:t>
                            </w:r>
                            <w:r w:rsidR="0033382A" w:rsidRPr="00023DC7">
                              <w:rPr>
                                <w:rFonts w:ascii="Century Gothic" w:eastAsia="DengXian" w:hAnsi="Century Gothic" w:cs="Times New Roman"/>
                                <w:sz w:val="21"/>
                              </w:rPr>
                              <w:t>)</w:t>
                            </w:r>
                            <w:r w:rsidR="00C875BC" w:rsidRPr="00023DC7">
                              <w:rPr>
                                <w:rFonts w:ascii="Century Gothic" w:eastAsia="DengXian" w:hAnsi="Century Gothic" w:cs="Times New Roman"/>
                                <w:sz w:val="21"/>
                              </w:rPr>
                              <w:t xml:space="preserve">, </w:t>
                            </w:r>
                            <w:proofErr w:type="spellStart"/>
                            <w:r w:rsidR="00C875BC" w:rsidRPr="00023DC7">
                              <w:rPr>
                                <w:rFonts w:ascii="Century Gothic" w:eastAsia="DengXian" w:hAnsi="Century Gothic" w:cs="Times New Roman"/>
                                <w:sz w:val="21"/>
                              </w:rPr>
                              <w:t>CCing</w:t>
                            </w:r>
                            <w:proofErr w:type="spellEnd"/>
                            <w:r w:rsidR="00C875BC" w:rsidRPr="00023DC7">
                              <w:rPr>
                                <w:rFonts w:ascii="Century Gothic" w:eastAsia="DengXian" w:hAnsi="Century Gothic" w:cs="Times New Roman"/>
                                <w:sz w:val="21"/>
                              </w:rPr>
                              <w:t xml:space="preserve"> </w:t>
                            </w:r>
                            <w:proofErr w:type="spellStart"/>
                            <w:r w:rsidR="00C001C4" w:rsidRPr="00023DC7">
                              <w:rPr>
                                <w:rFonts w:ascii="Century Gothic" w:eastAsia="DengXian" w:hAnsi="Century Gothic" w:cs="Times New Roman"/>
                                <w:sz w:val="21"/>
                              </w:rPr>
                              <w:t>Pekka</w:t>
                            </w:r>
                            <w:proofErr w:type="spellEnd"/>
                            <w:r w:rsidR="00C001C4" w:rsidRPr="00023DC7">
                              <w:rPr>
                                <w:rFonts w:ascii="Century Gothic" w:eastAsia="DengXian" w:hAnsi="Century Gothic" w:cs="Times New Roman"/>
                                <w:sz w:val="21"/>
                              </w:rPr>
                              <w:t xml:space="preserve"> Morén, Finnish Co-Chair Sherpa (</w:t>
                            </w:r>
                            <w:r w:rsidR="00C001C4" w:rsidRPr="00023DC7">
                              <w:rPr>
                                <w:rFonts w:ascii="Century Gothic" w:eastAsia="DengXian" w:hAnsi="Century Gothic" w:cs="Times New Roman"/>
                                <w:color w:val="32419B" w:themeColor="accent1"/>
                                <w:sz w:val="21"/>
                                <w:u w:val="single"/>
                              </w:rPr>
                              <w:t>pekka.moren@vm.fi</w:t>
                            </w:r>
                            <w:r w:rsidR="00C001C4" w:rsidRPr="00023DC7">
                              <w:rPr>
                                <w:rFonts w:ascii="Century Gothic" w:eastAsia="DengXian" w:hAnsi="Century Gothic" w:cs="Times New Roman"/>
                                <w:sz w:val="21"/>
                              </w:rPr>
                              <w:t xml:space="preserve">) and </w:t>
                            </w:r>
                            <w:proofErr w:type="spellStart"/>
                            <w:r w:rsidR="00C001C4" w:rsidRPr="00023DC7">
                              <w:rPr>
                                <w:rFonts w:ascii="Century Gothic" w:eastAsia="DengXian" w:hAnsi="Century Gothic" w:cs="Times New Roman"/>
                                <w:sz w:val="21"/>
                              </w:rPr>
                              <w:t>Masyita</w:t>
                            </w:r>
                            <w:proofErr w:type="spellEnd"/>
                            <w:r w:rsidR="00C001C4" w:rsidRPr="00023DC7">
                              <w:rPr>
                                <w:rFonts w:ascii="Century Gothic" w:eastAsia="DengXian" w:hAnsi="Century Gothic" w:cs="Times New Roman"/>
                                <w:sz w:val="21"/>
                              </w:rPr>
                              <w:t xml:space="preserve"> Crystallin, Indonesian Co-Chair Sherpa (</w:t>
                            </w:r>
                            <w:r w:rsidR="00C001C4" w:rsidRPr="00023DC7">
                              <w:rPr>
                                <w:rFonts w:ascii="Century Gothic" w:eastAsia="DengXian" w:hAnsi="Century Gothic" w:cs="Times New Roman"/>
                                <w:color w:val="32419B" w:themeColor="accent1"/>
                                <w:sz w:val="21"/>
                                <w:u w:val="single"/>
                              </w:rPr>
                              <w:t>masyita.crystallin@kemenkeu.go.id</w:t>
                            </w:r>
                            <w:r w:rsidR="00C001C4" w:rsidRPr="00023DC7">
                              <w:rPr>
                                <w:rFonts w:ascii="Century Gothic" w:eastAsia="DengXian" w:hAnsi="Century Gothic" w:cs="Times New Roman"/>
                                <w:sz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0D168" id="_x0000_t202" coordsize="21600,21600" o:spt="202" path="m,l,21600r21600,l21600,xe">
                <v:stroke joinstyle="miter"/>
                <v:path gradientshapeok="t" o:connecttype="rect"/>
              </v:shapetype>
              <v:shape id="Text Box 16" o:spid="_x0000_s1026" type="#_x0000_t202" style="position:absolute;margin-left:0;margin-top:26.55pt;width:464.8pt;height: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" fillcolor="#d8d8d8 [2732]" strokeweight=".5pt">
                <v:textbox>
                  <w:txbxContent>
                    <w:p w14:paraId="1F7122B5" w14:textId="77777777" w:rsidR="0033382A" w:rsidRPr="00BF0742" w:rsidRDefault="0033382A" w:rsidP="0033382A">
                      <w:pPr>
                        <w:spacing w:after="0" w:line="360" w:lineRule="auto"/>
                        <w:jc w:val="center"/>
                        <w:rPr>
                          <w:rFonts w:ascii="Century Gothic" w:eastAsia="DengXian" w:hAnsi="Century Gothic" w:cs="Times New Roman"/>
                          <w:sz w:val="15"/>
                        </w:rPr>
                      </w:pPr>
                    </w:p>
                    <w:p w14:paraId="4557E9F4" w14:textId="77777777" w:rsidR="0020635B" w:rsidRPr="00023DC7" w:rsidRDefault="0033382A" w:rsidP="0033382A">
                      <w:pPr>
                        <w:spacing w:after="0" w:line="276" w:lineRule="auto"/>
                        <w:jc w:val="center"/>
                        <w:rPr>
                          <w:rFonts w:ascii="Century Gothic" w:eastAsia="DengXian" w:hAnsi="Century Gothic" w:cs="Times New Roman"/>
                          <w:sz w:val="21"/>
                        </w:rPr>
                      </w:pPr>
                      <w:r w:rsidRPr="00023DC7">
                        <w:rPr>
                          <w:rFonts w:ascii="Century Gothic" w:eastAsia="DengXian" w:hAnsi="Century Gothic" w:cs="Times New Roman"/>
                          <w:sz w:val="21"/>
                        </w:rPr>
                        <w:t xml:space="preserve">Please complete pages 3 and 4 </w:t>
                      </w:r>
                      <w:r w:rsidR="0020635B" w:rsidRPr="00023DC7">
                        <w:rPr>
                          <w:rFonts w:ascii="Century Gothic" w:eastAsia="DengXian" w:hAnsi="Century Gothic" w:cs="Times New Roman"/>
                          <w:sz w:val="21"/>
                        </w:rPr>
                        <w:t xml:space="preserve">of this application form </w:t>
                      </w:r>
                      <w:r w:rsidRPr="00023DC7">
                        <w:rPr>
                          <w:rFonts w:ascii="Century Gothic" w:eastAsia="DengXian" w:hAnsi="Century Gothic" w:cs="Times New Roman"/>
                          <w:sz w:val="21"/>
                        </w:rPr>
                        <w:t xml:space="preserve">and email </w:t>
                      </w:r>
                      <w:r w:rsidR="0020635B" w:rsidRPr="00023DC7">
                        <w:rPr>
                          <w:rFonts w:ascii="Century Gothic" w:eastAsia="DengXian" w:hAnsi="Century Gothic" w:cs="Times New Roman"/>
                          <w:sz w:val="21"/>
                        </w:rPr>
                        <w:t xml:space="preserve">it to the </w:t>
                      </w:r>
                    </w:p>
                    <w:p w14:paraId="524D376B" w14:textId="50BCDAD5" w:rsidR="0033382A" w:rsidRPr="00023DC7" w:rsidRDefault="0020635B" w:rsidP="0033382A">
                      <w:pPr>
                        <w:spacing w:after="0" w:line="276" w:lineRule="auto"/>
                        <w:jc w:val="center"/>
                        <w:rPr>
                          <w:rFonts w:ascii="Century Gothic" w:eastAsia="DengXian" w:hAnsi="Century Gothic" w:cs="Times New Roman"/>
                          <w:sz w:val="21"/>
                        </w:rPr>
                      </w:pPr>
                      <w:r w:rsidRPr="00023DC7">
                        <w:rPr>
                          <w:rFonts w:ascii="Century Gothic" w:eastAsia="DengXian" w:hAnsi="Century Gothic" w:cs="Times New Roman"/>
                          <w:sz w:val="21"/>
                        </w:rPr>
                        <w:t xml:space="preserve">Coalition Secretariat </w:t>
                      </w:r>
                      <w:r w:rsidR="0033382A" w:rsidRPr="00023DC7">
                        <w:rPr>
                          <w:rFonts w:ascii="Century Gothic" w:eastAsia="DengXian" w:hAnsi="Century Gothic" w:cs="Times New Roman"/>
                          <w:sz w:val="21"/>
                        </w:rPr>
                        <w:t>(</w:t>
                      </w:r>
                      <w:r w:rsidR="0033382A" w:rsidRPr="00023DC7">
                        <w:rPr>
                          <w:rFonts w:ascii="Century Gothic" w:eastAsia="DengXian" w:hAnsi="Century Gothic" w:cs="Times New Roman"/>
                          <w:color w:val="32419B" w:themeColor="accent1"/>
                          <w:sz w:val="21"/>
                          <w:u w:val="single"/>
                        </w:rPr>
                        <w:t>coalitionsecretariat@financeministersforclimate.org</w:t>
                      </w:r>
                      <w:r w:rsidR="0033382A" w:rsidRPr="00023DC7">
                        <w:rPr>
                          <w:rFonts w:ascii="Century Gothic" w:eastAsia="DengXian" w:hAnsi="Century Gothic" w:cs="Times New Roman"/>
                          <w:sz w:val="21"/>
                        </w:rPr>
                        <w:t>)</w:t>
                      </w:r>
                      <w:r w:rsidR="00C875BC" w:rsidRPr="00023DC7">
                        <w:rPr>
                          <w:rFonts w:ascii="Century Gothic" w:eastAsia="DengXian" w:hAnsi="Century Gothic" w:cs="Times New Roman"/>
                          <w:sz w:val="21"/>
                        </w:rPr>
                        <w:t xml:space="preserve">, </w:t>
                      </w:r>
                      <w:proofErr w:type="spellStart"/>
                      <w:r w:rsidR="00C875BC" w:rsidRPr="00023DC7">
                        <w:rPr>
                          <w:rFonts w:ascii="Century Gothic" w:eastAsia="DengXian" w:hAnsi="Century Gothic" w:cs="Times New Roman"/>
                          <w:sz w:val="21"/>
                        </w:rPr>
                        <w:t>CCing</w:t>
                      </w:r>
                      <w:proofErr w:type="spellEnd"/>
                      <w:r w:rsidR="00C875BC" w:rsidRPr="00023DC7">
                        <w:rPr>
                          <w:rFonts w:ascii="Century Gothic" w:eastAsia="DengXian" w:hAnsi="Century Gothic" w:cs="Times New Roman"/>
                          <w:sz w:val="21"/>
                        </w:rPr>
                        <w:t xml:space="preserve"> </w:t>
                      </w:r>
                      <w:proofErr w:type="spellStart"/>
                      <w:r w:rsidR="00C001C4" w:rsidRPr="00023DC7">
                        <w:rPr>
                          <w:rFonts w:ascii="Century Gothic" w:eastAsia="DengXian" w:hAnsi="Century Gothic" w:cs="Times New Roman"/>
                          <w:sz w:val="21"/>
                        </w:rPr>
                        <w:t>Pekka</w:t>
                      </w:r>
                      <w:proofErr w:type="spellEnd"/>
                      <w:r w:rsidR="00C001C4" w:rsidRPr="00023DC7">
                        <w:rPr>
                          <w:rFonts w:ascii="Century Gothic" w:eastAsia="DengXian" w:hAnsi="Century Gothic" w:cs="Times New Roman"/>
                          <w:sz w:val="21"/>
                        </w:rPr>
                        <w:t xml:space="preserve"> Morén, Finnish Co-Chair Sherpa (</w:t>
                      </w:r>
                      <w:r w:rsidR="00C001C4" w:rsidRPr="00023DC7">
                        <w:rPr>
                          <w:rFonts w:ascii="Century Gothic" w:eastAsia="DengXian" w:hAnsi="Century Gothic" w:cs="Times New Roman"/>
                          <w:color w:val="32419B" w:themeColor="accent1"/>
                          <w:sz w:val="21"/>
                          <w:u w:val="single"/>
                        </w:rPr>
                        <w:t>pekka.moren@vm.fi</w:t>
                      </w:r>
                      <w:r w:rsidR="00C001C4" w:rsidRPr="00023DC7">
                        <w:rPr>
                          <w:rFonts w:ascii="Century Gothic" w:eastAsia="DengXian" w:hAnsi="Century Gothic" w:cs="Times New Roman"/>
                          <w:sz w:val="21"/>
                        </w:rPr>
                        <w:t xml:space="preserve">) and </w:t>
                      </w:r>
                      <w:proofErr w:type="spellStart"/>
                      <w:r w:rsidR="00C001C4" w:rsidRPr="00023DC7">
                        <w:rPr>
                          <w:rFonts w:ascii="Century Gothic" w:eastAsia="DengXian" w:hAnsi="Century Gothic" w:cs="Times New Roman"/>
                          <w:sz w:val="21"/>
                        </w:rPr>
                        <w:t>Masyita</w:t>
                      </w:r>
                      <w:proofErr w:type="spellEnd"/>
                      <w:r w:rsidR="00C001C4" w:rsidRPr="00023DC7">
                        <w:rPr>
                          <w:rFonts w:ascii="Century Gothic" w:eastAsia="DengXian" w:hAnsi="Century Gothic" w:cs="Times New Roman"/>
                          <w:sz w:val="21"/>
                        </w:rPr>
                        <w:t xml:space="preserve"> Crystallin, Indonesian Co-Chair Sherpa (</w:t>
                      </w:r>
                      <w:r w:rsidR="00C001C4" w:rsidRPr="00023DC7">
                        <w:rPr>
                          <w:rFonts w:ascii="Century Gothic" w:eastAsia="DengXian" w:hAnsi="Century Gothic" w:cs="Times New Roman"/>
                          <w:color w:val="32419B" w:themeColor="accent1"/>
                          <w:sz w:val="21"/>
                          <w:u w:val="single"/>
                        </w:rPr>
                        <w:t>masyita.crystallin@kemenkeu.go.id</w:t>
                      </w:r>
                      <w:r w:rsidR="00C001C4" w:rsidRPr="00023DC7">
                        <w:rPr>
                          <w:rFonts w:ascii="Century Gothic" w:eastAsia="DengXian" w:hAnsi="Century Gothic" w:cs="Times New Roman"/>
                          <w:sz w:val="21"/>
                        </w:rPr>
                        <w:t>).</w:t>
                      </w:r>
                    </w:p>
                  </w:txbxContent>
                </v:textbox>
                <w10:wrap type="square"/>
              </v:shape>
            </w:pict>
          </mc:Fallback>
        </mc:AlternateContent>
      </w:r>
    </w:p>
    <w:p w14:paraId="3259820A" w14:textId="5E8C9808" w:rsidR="00D306F4" w:rsidRPr="00556D5C" w:rsidRDefault="00D306F4" w:rsidP="0086401C">
      <w:pPr>
        <w:spacing w:after="0" w:line="240" w:lineRule="auto"/>
        <w:rPr>
          <w:rFonts w:asciiTheme="majorHAnsi" w:eastAsia="Calibri" w:hAnsiTheme="majorHAnsi" w:cstheme="majorHAnsi"/>
          <w:bCs/>
          <w:iCs/>
        </w:rPr>
      </w:pPr>
    </w:p>
    <w:p w14:paraId="6A2BE034" w14:textId="6FC5136B" w:rsidR="0086401C" w:rsidRPr="00E56CEC" w:rsidRDefault="0086401C" w:rsidP="0086401C">
      <w:pPr>
        <w:spacing w:after="0" w:line="240" w:lineRule="auto"/>
        <w:jc w:val="center"/>
        <w:rPr>
          <w:rFonts w:ascii="Century Gothic" w:eastAsiaTheme="majorEastAsia" w:hAnsi="Century Gothic" w:cstheme="majorHAnsi"/>
          <w:b/>
          <w:color w:val="3248A3"/>
          <w:kern w:val="28"/>
          <w:sz w:val="32"/>
          <w:szCs w:val="28"/>
          <w:lang w:val="en-GB"/>
        </w:rPr>
      </w:pPr>
      <w:r>
        <w:rPr>
          <w:rFonts w:ascii="Century Gothic" w:eastAsiaTheme="majorEastAsia" w:hAnsi="Century Gothic" w:cstheme="majorHAnsi"/>
          <w:b/>
          <w:color w:val="3248A3"/>
          <w:kern w:val="28"/>
          <w:sz w:val="32"/>
          <w:szCs w:val="28"/>
          <w:lang w:val="en-GB"/>
        </w:rPr>
        <w:lastRenderedPageBreak/>
        <w:t>The Helsinki Principles</w:t>
      </w:r>
    </w:p>
    <w:p w14:paraId="3045216E" w14:textId="77777777" w:rsidR="0086401C" w:rsidRPr="00E56CEC" w:rsidRDefault="0086401C" w:rsidP="0086401C">
      <w:pPr>
        <w:spacing w:after="0" w:line="240" w:lineRule="auto"/>
        <w:jc w:val="center"/>
        <w:rPr>
          <w:rFonts w:ascii="Century Gothic" w:eastAsiaTheme="majorEastAsia" w:hAnsi="Century Gothic" w:cstheme="majorHAnsi"/>
          <w:kern w:val="28"/>
          <w:sz w:val="12"/>
          <w:szCs w:val="12"/>
          <w:lang w:val="en-GB"/>
        </w:rPr>
      </w:pPr>
    </w:p>
    <w:p w14:paraId="248C1845" w14:textId="77777777" w:rsidR="00556D5C" w:rsidRPr="00556D5C" w:rsidRDefault="00C00019" w:rsidP="00556D5C">
      <w:pPr>
        <w:spacing w:after="0" w:line="240" w:lineRule="auto"/>
        <w:rPr>
          <w:rFonts w:ascii="Century Gothic" w:eastAsiaTheme="majorEastAsia" w:hAnsi="Century Gothic" w:cstheme="majorHAnsi"/>
          <w:color w:val="000000" w:themeColor="text1"/>
          <w:kern w:val="28"/>
          <w:sz w:val="24"/>
          <w:szCs w:val="24"/>
          <w:lang w:val="en-GB"/>
        </w:rPr>
      </w:pPr>
      <w:r w:rsidRPr="00C00019">
        <w:rPr>
          <w:rFonts w:ascii="Century Gothic" w:eastAsiaTheme="majorEastAsia" w:hAnsi="Century Gothic" w:cstheme="majorHAnsi"/>
          <w:noProof/>
          <w:color w:val="000000" w:themeColor="text1"/>
          <w:kern w:val="28"/>
          <w:sz w:val="24"/>
          <w:szCs w:val="24"/>
          <w:lang w:val="en-GB"/>
        </w:rPr>
        <w:pict w14:anchorId="2D8BE709">
          <v:rect id="_x0000_i1028" alt="" style="width:281.8pt;height:.05pt;mso-width-percent:0;mso-height-percent:0;mso-width-percent:0;mso-height-percent:0" o:hrpct="608" o:hralign="center" o:hrstd="t" o:hr="t" fillcolor="#a0a0a0" stroked="f"/>
        </w:pict>
      </w:r>
    </w:p>
    <w:p w14:paraId="7AB89CB8" w14:textId="21F5070E" w:rsidR="00556D5C" w:rsidRDefault="00556D5C" w:rsidP="00556D5C">
      <w:pPr>
        <w:spacing w:after="0" w:line="240" w:lineRule="auto"/>
        <w:rPr>
          <w:rFonts w:ascii="Century Gothic" w:eastAsiaTheme="majorEastAsia" w:hAnsi="Century Gothic" w:cstheme="majorHAnsi"/>
          <w:color w:val="000000" w:themeColor="text1"/>
          <w:kern w:val="28"/>
          <w:sz w:val="24"/>
          <w:szCs w:val="24"/>
          <w:lang w:val="en-GB"/>
        </w:rPr>
      </w:pPr>
    </w:p>
    <w:p w14:paraId="118740FB" w14:textId="1A95AA72"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color w:val="000000" w:themeColor="text1"/>
          <w:kern w:val="28"/>
          <w:sz w:val="24"/>
          <w:szCs w:val="24"/>
          <w:lang w:val="en-GB"/>
        </w:rPr>
        <w:t>We, as Finance Ministers from around the world:</w:t>
      </w:r>
    </w:p>
    <w:p w14:paraId="08D65FDF" w14:textId="77777777" w:rsidR="00556D5C" w:rsidRPr="003455DC" w:rsidRDefault="00556D5C" w:rsidP="00556D5C">
      <w:pPr>
        <w:spacing w:after="0" w:line="240" w:lineRule="auto"/>
        <w:rPr>
          <w:rFonts w:asciiTheme="majorHAnsi" w:eastAsiaTheme="majorEastAsia" w:hAnsiTheme="majorHAnsi" w:cstheme="majorHAnsi"/>
          <w:color w:val="000000" w:themeColor="text1"/>
          <w:kern w:val="28"/>
          <w:sz w:val="24"/>
          <w:szCs w:val="24"/>
          <w:lang w:val="en-GB"/>
        </w:rPr>
      </w:pPr>
    </w:p>
    <w:p w14:paraId="0CD49156" w14:textId="17613FB9"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i/>
          <w:color w:val="000000" w:themeColor="text1"/>
          <w:kern w:val="28"/>
          <w:sz w:val="24"/>
          <w:szCs w:val="24"/>
          <w:lang w:val="en-GB"/>
        </w:rPr>
        <w:t>Cognizant</w:t>
      </w:r>
      <w:r w:rsidRPr="003455DC">
        <w:rPr>
          <w:rFonts w:asciiTheme="majorHAnsi" w:eastAsiaTheme="majorEastAsia" w:hAnsiTheme="majorHAnsi" w:cstheme="majorHAnsi"/>
          <w:color w:val="000000" w:themeColor="text1"/>
          <w:kern w:val="28"/>
          <w:sz w:val="24"/>
          <w:szCs w:val="24"/>
          <w:lang w:val="en-GB"/>
        </w:rPr>
        <w:t xml:space="preserve"> that climate change poses a significant threat to our economies, societies, and environments, including risks to economic growth and macroeconomic stability, and that there is an urgent need to accelerate action;</w:t>
      </w:r>
    </w:p>
    <w:p w14:paraId="68E7A8A8" w14:textId="77777777" w:rsidR="00556D5C" w:rsidRPr="003455DC" w:rsidRDefault="00556D5C" w:rsidP="00556D5C">
      <w:pPr>
        <w:spacing w:after="0" w:line="240" w:lineRule="auto"/>
        <w:rPr>
          <w:rFonts w:asciiTheme="majorHAnsi" w:eastAsiaTheme="majorEastAsia" w:hAnsiTheme="majorHAnsi" w:cstheme="majorHAnsi"/>
          <w:color w:val="000000" w:themeColor="text1"/>
          <w:kern w:val="28"/>
          <w:sz w:val="24"/>
          <w:szCs w:val="24"/>
          <w:lang w:val="en-GB"/>
        </w:rPr>
      </w:pPr>
    </w:p>
    <w:p w14:paraId="51D853E7" w14:textId="5DBA0ED6" w:rsidR="0086401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i/>
          <w:color w:val="000000" w:themeColor="text1"/>
          <w:kern w:val="28"/>
          <w:sz w:val="24"/>
          <w:szCs w:val="24"/>
          <w:lang w:val="en-GB"/>
        </w:rPr>
        <w:t>Recognizing</w:t>
      </w:r>
      <w:r w:rsidRPr="003455DC">
        <w:rPr>
          <w:rFonts w:asciiTheme="majorHAnsi" w:eastAsiaTheme="majorEastAsia" w:hAnsiTheme="majorHAnsi" w:cstheme="majorHAnsi"/>
          <w:color w:val="000000" w:themeColor="text1"/>
          <w:kern w:val="28"/>
          <w:sz w:val="24"/>
          <w:szCs w:val="24"/>
          <w:lang w:val="en-GB"/>
        </w:rPr>
        <w:t xml:space="preserve"> that climate change is also an opportunity, and that taking action can generate substantial benefits for our societies by stimulating technological innovation, improving human well-being, and accelerating economic growth;</w:t>
      </w:r>
    </w:p>
    <w:p w14:paraId="45D80D0C" w14:textId="77777777" w:rsidR="003455DC" w:rsidRPr="003455DC" w:rsidRDefault="003455DC" w:rsidP="00556D5C">
      <w:pPr>
        <w:spacing w:after="0" w:line="240" w:lineRule="auto"/>
        <w:rPr>
          <w:rFonts w:asciiTheme="majorHAnsi" w:eastAsiaTheme="majorEastAsia" w:hAnsiTheme="majorHAnsi" w:cstheme="majorHAnsi"/>
          <w:color w:val="000000" w:themeColor="text1"/>
          <w:kern w:val="28"/>
          <w:sz w:val="24"/>
          <w:szCs w:val="24"/>
          <w:lang w:val="en-GB"/>
        </w:rPr>
      </w:pPr>
    </w:p>
    <w:p w14:paraId="73179F94" w14:textId="77777777"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i/>
          <w:color w:val="000000" w:themeColor="text1"/>
          <w:kern w:val="28"/>
          <w:sz w:val="24"/>
          <w:szCs w:val="24"/>
          <w:lang w:val="en-GB"/>
        </w:rPr>
        <w:t>Noting</w:t>
      </w:r>
      <w:r w:rsidRPr="003455DC">
        <w:rPr>
          <w:rFonts w:asciiTheme="majorHAnsi" w:eastAsiaTheme="majorEastAsia" w:hAnsiTheme="majorHAnsi" w:cstheme="majorHAnsi"/>
          <w:color w:val="000000" w:themeColor="text1"/>
          <w:kern w:val="28"/>
          <w:sz w:val="24"/>
          <w:szCs w:val="24"/>
          <w:lang w:val="en-GB"/>
        </w:rPr>
        <w:t xml:space="preserve"> our unique position as Finance Ministers to help accelerate a just transition to a low-carbon and climate resilient economy through macroeconomic and fiscal policy, public financial management and, where applicable, financial regulation;</w:t>
      </w:r>
    </w:p>
    <w:p w14:paraId="5E707D45" w14:textId="77777777" w:rsidR="00556D5C" w:rsidRPr="003455DC" w:rsidRDefault="00556D5C" w:rsidP="00556D5C">
      <w:pPr>
        <w:spacing w:after="0" w:line="240" w:lineRule="auto"/>
        <w:rPr>
          <w:rFonts w:asciiTheme="majorHAnsi" w:eastAsiaTheme="majorEastAsia" w:hAnsiTheme="majorHAnsi" w:cstheme="majorHAnsi"/>
          <w:color w:val="000000" w:themeColor="text1"/>
          <w:kern w:val="28"/>
          <w:sz w:val="24"/>
          <w:szCs w:val="24"/>
          <w:lang w:val="en-GB"/>
        </w:rPr>
      </w:pPr>
    </w:p>
    <w:p w14:paraId="6C51E8B9" w14:textId="1A3E2DD1"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i/>
          <w:color w:val="000000" w:themeColor="text1"/>
          <w:kern w:val="28"/>
          <w:sz w:val="24"/>
          <w:szCs w:val="24"/>
          <w:lang w:val="en-GB"/>
        </w:rPr>
        <w:t>Acknowledging</w:t>
      </w:r>
      <w:r w:rsidRPr="003455DC">
        <w:rPr>
          <w:rFonts w:asciiTheme="majorHAnsi" w:eastAsiaTheme="majorEastAsia" w:hAnsiTheme="majorHAnsi" w:cstheme="majorHAnsi"/>
          <w:color w:val="000000" w:themeColor="text1"/>
          <w:kern w:val="28"/>
          <w:sz w:val="24"/>
          <w:szCs w:val="24"/>
          <w:lang w:val="en-GB"/>
        </w:rPr>
        <w:t xml:space="preserve"> that such policies and actions will support global collective action on climate change under the Paris Agreement;</w:t>
      </w:r>
    </w:p>
    <w:p w14:paraId="5CEC21B2" w14:textId="77777777" w:rsidR="00556D5C" w:rsidRPr="003455DC" w:rsidRDefault="00556D5C" w:rsidP="00556D5C">
      <w:pPr>
        <w:spacing w:after="0" w:line="240" w:lineRule="auto"/>
        <w:rPr>
          <w:rFonts w:asciiTheme="majorHAnsi" w:eastAsiaTheme="majorEastAsia" w:hAnsiTheme="majorHAnsi" w:cstheme="majorHAnsi"/>
          <w:color w:val="000000" w:themeColor="text1"/>
          <w:kern w:val="28"/>
          <w:sz w:val="24"/>
          <w:szCs w:val="24"/>
          <w:lang w:val="en-GB"/>
        </w:rPr>
      </w:pPr>
    </w:p>
    <w:p w14:paraId="1D59FA12" w14:textId="1C82B1CF"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i/>
          <w:color w:val="000000" w:themeColor="text1"/>
          <w:kern w:val="28"/>
          <w:sz w:val="24"/>
          <w:szCs w:val="24"/>
          <w:lang w:val="en-GB"/>
        </w:rPr>
        <w:t>Cognizant</w:t>
      </w:r>
      <w:r w:rsidRPr="003455DC">
        <w:rPr>
          <w:rFonts w:asciiTheme="majorHAnsi" w:eastAsiaTheme="majorEastAsia" w:hAnsiTheme="majorHAnsi" w:cstheme="majorHAnsi"/>
          <w:color w:val="000000" w:themeColor="text1"/>
          <w:kern w:val="28"/>
          <w:sz w:val="24"/>
          <w:szCs w:val="24"/>
          <w:lang w:val="en-GB"/>
        </w:rPr>
        <w:t xml:space="preserve"> that Finance Ministers have a common purpose, and can benefit from a forum for sharing experiences and facilitating the adoption of best practices and policies for low-carbon and climate-resilient growth; and</w:t>
      </w:r>
    </w:p>
    <w:p w14:paraId="43476DD0" w14:textId="77777777" w:rsidR="00556D5C" w:rsidRPr="003455DC" w:rsidRDefault="00556D5C" w:rsidP="00556D5C">
      <w:pPr>
        <w:spacing w:after="0" w:line="240" w:lineRule="auto"/>
        <w:rPr>
          <w:rFonts w:asciiTheme="majorHAnsi" w:eastAsiaTheme="majorEastAsia" w:hAnsiTheme="majorHAnsi" w:cstheme="majorHAnsi"/>
          <w:color w:val="000000" w:themeColor="text1"/>
          <w:kern w:val="28"/>
          <w:sz w:val="24"/>
          <w:szCs w:val="24"/>
          <w:lang w:val="en-GB"/>
        </w:rPr>
      </w:pPr>
    </w:p>
    <w:p w14:paraId="1FDB3791" w14:textId="69D59F26"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i/>
          <w:color w:val="000000" w:themeColor="text1"/>
          <w:kern w:val="28"/>
          <w:sz w:val="24"/>
          <w:szCs w:val="24"/>
          <w:lang w:val="en-GB"/>
        </w:rPr>
        <w:t>Supported</w:t>
      </w:r>
      <w:r w:rsidRPr="003455DC">
        <w:rPr>
          <w:rFonts w:asciiTheme="majorHAnsi" w:eastAsiaTheme="majorEastAsia" w:hAnsiTheme="majorHAnsi" w:cstheme="majorHAnsi"/>
          <w:color w:val="000000" w:themeColor="text1"/>
          <w:kern w:val="28"/>
          <w:sz w:val="24"/>
          <w:szCs w:val="24"/>
          <w:lang w:val="en-GB"/>
        </w:rPr>
        <w:t xml:space="preserve"> by technical assistance from development partners.</w:t>
      </w:r>
    </w:p>
    <w:p w14:paraId="66682FF0" w14:textId="77777777" w:rsidR="00556D5C" w:rsidRPr="003455DC" w:rsidRDefault="00556D5C" w:rsidP="00556D5C">
      <w:pPr>
        <w:spacing w:after="0" w:line="240" w:lineRule="auto"/>
        <w:rPr>
          <w:rFonts w:asciiTheme="majorHAnsi" w:eastAsiaTheme="majorEastAsia" w:hAnsiTheme="majorHAnsi" w:cstheme="majorHAnsi"/>
          <w:color w:val="000000" w:themeColor="text1"/>
          <w:kern w:val="28"/>
          <w:sz w:val="24"/>
          <w:szCs w:val="24"/>
          <w:lang w:val="en-GB"/>
        </w:rPr>
      </w:pPr>
    </w:p>
    <w:p w14:paraId="37EF83E7" w14:textId="264CABD1" w:rsidR="0086401C" w:rsidRPr="003455DC" w:rsidRDefault="0086401C" w:rsidP="00556D5C">
      <w:pPr>
        <w:spacing w:after="0" w:line="240" w:lineRule="auto"/>
        <w:rPr>
          <w:rFonts w:asciiTheme="majorHAnsi" w:eastAsiaTheme="majorEastAsia" w:hAnsiTheme="majorHAnsi" w:cstheme="majorHAnsi"/>
          <w:color w:val="000000" w:themeColor="text1"/>
          <w:kern w:val="28"/>
          <w:sz w:val="24"/>
          <w:szCs w:val="24"/>
          <w:lang w:val="en-GB"/>
        </w:rPr>
      </w:pPr>
      <w:r w:rsidRPr="003455DC">
        <w:rPr>
          <w:rFonts w:asciiTheme="majorHAnsi" w:eastAsiaTheme="majorEastAsia" w:hAnsiTheme="majorHAnsi" w:cstheme="majorHAnsi"/>
          <w:color w:val="000000" w:themeColor="text1"/>
          <w:kern w:val="28"/>
          <w:sz w:val="24"/>
          <w:szCs w:val="24"/>
          <w:lang w:val="en-GB"/>
        </w:rPr>
        <w:t>Hereby establish a Coalition of Finance Ministers to demonstrate our leadership in the response to climate change, wherein we will operate within our national framework, competencies, and mandate to support the following principles:</w:t>
      </w:r>
    </w:p>
    <w:p w14:paraId="22ADDFE9" w14:textId="77777777" w:rsidR="00556D5C" w:rsidRPr="003455DC" w:rsidRDefault="00556D5C" w:rsidP="00556D5C">
      <w:pPr>
        <w:tabs>
          <w:tab w:val="num" w:pos="720"/>
        </w:tabs>
        <w:spacing w:after="0" w:line="240" w:lineRule="auto"/>
        <w:rPr>
          <w:rFonts w:asciiTheme="majorHAnsi" w:eastAsiaTheme="majorEastAsia" w:hAnsiTheme="majorHAnsi" w:cstheme="majorHAnsi"/>
          <w:color w:val="000000" w:themeColor="text1"/>
          <w:kern w:val="28"/>
          <w:sz w:val="24"/>
          <w:szCs w:val="24"/>
          <w:lang w:val="en-GB"/>
        </w:rPr>
      </w:pPr>
    </w:p>
    <w:p w14:paraId="7AA400AB" w14:textId="4604012C" w:rsidR="0086401C" w:rsidRPr="003455DC" w:rsidRDefault="0086401C" w:rsidP="00556D5C">
      <w:pPr>
        <w:pStyle w:val="ListParagraph"/>
        <w:numPr>
          <w:ilvl w:val="0"/>
          <w:numId w:val="15"/>
        </w:numPr>
        <w:tabs>
          <w:tab w:val="num" w:pos="720"/>
        </w:tabs>
        <w:spacing w:after="0" w:line="240" w:lineRule="auto"/>
        <w:rPr>
          <w:rFonts w:asciiTheme="majorHAnsi" w:eastAsiaTheme="majorEastAsia" w:hAnsiTheme="majorHAnsi" w:cstheme="majorHAnsi"/>
          <w:color w:val="000000" w:themeColor="text1"/>
          <w:kern w:val="28"/>
          <w:sz w:val="24"/>
          <w:szCs w:val="24"/>
        </w:rPr>
      </w:pPr>
      <w:r w:rsidRPr="003455DC">
        <w:rPr>
          <w:rFonts w:asciiTheme="majorHAnsi" w:eastAsiaTheme="majorEastAsia" w:hAnsiTheme="majorHAnsi" w:cstheme="majorHAnsi"/>
          <w:color w:val="000000" w:themeColor="text1"/>
          <w:kern w:val="28"/>
          <w:sz w:val="24"/>
          <w:szCs w:val="24"/>
        </w:rPr>
        <w:t>Align our policies and practices with the Paris Agreement commitments;</w:t>
      </w:r>
    </w:p>
    <w:p w14:paraId="00BA9277" w14:textId="77777777" w:rsidR="0086401C" w:rsidRPr="003455DC" w:rsidRDefault="0086401C" w:rsidP="00556D5C">
      <w:pPr>
        <w:pStyle w:val="ListParagraph"/>
        <w:numPr>
          <w:ilvl w:val="0"/>
          <w:numId w:val="15"/>
        </w:numPr>
        <w:tabs>
          <w:tab w:val="num" w:pos="720"/>
        </w:tabs>
        <w:spacing w:after="0" w:line="240" w:lineRule="auto"/>
        <w:rPr>
          <w:rFonts w:asciiTheme="majorHAnsi" w:eastAsiaTheme="majorEastAsia" w:hAnsiTheme="majorHAnsi" w:cstheme="majorHAnsi"/>
          <w:color w:val="000000" w:themeColor="text1"/>
          <w:kern w:val="28"/>
          <w:sz w:val="24"/>
          <w:szCs w:val="24"/>
        </w:rPr>
      </w:pPr>
      <w:r w:rsidRPr="003455DC">
        <w:rPr>
          <w:rFonts w:asciiTheme="majorHAnsi" w:eastAsiaTheme="majorEastAsia" w:hAnsiTheme="majorHAnsi" w:cstheme="majorHAnsi"/>
          <w:color w:val="000000" w:themeColor="text1"/>
          <w:kern w:val="28"/>
          <w:sz w:val="24"/>
          <w:szCs w:val="24"/>
        </w:rPr>
        <w:t>Share our experience and expertise with each other in order to provide mutual encouragement and promote collective understanding of policies and practices for climate action;</w:t>
      </w:r>
    </w:p>
    <w:p w14:paraId="109199E7" w14:textId="77777777" w:rsidR="0086401C" w:rsidRPr="003455DC" w:rsidRDefault="0086401C" w:rsidP="00556D5C">
      <w:pPr>
        <w:pStyle w:val="ListParagraph"/>
        <w:numPr>
          <w:ilvl w:val="0"/>
          <w:numId w:val="15"/>
        </w:numPr>
        <w:tabs>
          <w:tab w:val="num" w:pos="720"/>
        </w:tabs>
        <w:spacing w:after="0" w:line="240" w:lineRule="auto"/>
        <w:rPr>
          <w:rFonts w:asciiTheme="majorHAnsi" w:eastAsiaTheme="majorEastAsia" w:hAnsiTheme="majorHAnsi" w:cstheme="majorHAnsi"/>
          <w:color w:val="000000" w:themeColor="text1"/>
          <w:kern w:val="28"/>
          <w:sz w:val="24"/>
          <w:szCs w:val="24"/>
        </w:rPr>
      </w:pPr>
      <w:r w:rsidRPr="003455DC">
        <w:rPr>
          <w:rFonts w:asciiTheme="majorHAnsi" w:eastAsiaTheme="majorEastAsia" w:hAnsiTheme="majorHAnsi" w:cstheme="majorHAnsi"/>
          <w:color w:val="000000" w:themeColor="text1"/>
          <w:kern w:val="28"/>
          <w:sz w:val="24"/>
          <w:szCs w:val="24"/>
        </w:rPr>
        <w:t>Work towards measures that result in effective carbon pricing;</w:t>
      </w:r>
    </w:p>
    <w:p w14:paraId="3CC9EF03" w14:textId="77777777" w:rsidR="0086401C" w:rsidRPr="003455DC" w:rsidRDefault="0086401C" w:rsidP="00556D5C">
      <w:pPr>
        <w:pStyle w:val="ListParagraph"/>
        <w:numPr>
          <w:ilvl w:val="0"/>
          <w:numId w:val="15"/>
        </w:numPr>
        <w:tabs>
          <w:tab w:val="num" w:pos="720"/>
        </w:tabs>
        <w:spacing w:after="0" w:line="240" w:lineRule="auto"/>
        <w:rPr>
          <w:rFonts w:asciiTheme="majorHAnsi" w:eastAsiaTheme="majorEastAsia" w:hAnsiTheme="majorHAnsi" w:cstheme="majorHAnsi"/>
          <w:color w:val="000000" w:themeColor="text1"/>
          <w:kern w:val="28"/>
          <w:sz w:val="24"/>
          <w:szCs w:val="24"/>
        </w:rPr>
      </w:pPr>
      <w:r w:rsidRPr="003455DC">
        <w:rPr>
          <w:rFonts w:asciiTheme="majorHAnsi" w:eastAsiaTheme="majorEastAsia" w:hAnsiTheme="majorHAnsi" w:cstheme="majorHAnsi"/>
          <w:color w:val="000000" w:themeColor="text1"/>
          <w:kern w:val="28"/>
          <w:sz w:val="24"/>
          <w:szCs w:val="24"/>
        </w:rPr>
        <w:t>Take climate change into account in macroeconomic policy, fiscal planning, budgeting, public investment management, and procurement practices;</w:t>
      </w:r>
    </w:p>
    <w:p w14:paraId="29E31EFE" w14:textId="77777777" w:rsidR="0086401C" w:rsidRPr="003455DC" w:rsidRDefault="0086401C" w:rsidP="00556D5C">
      <w:pPr>
        <w:pStyle w:val="ListParagraph"/>
        <w:numPr>
          <w:ilvl w:val="0"/>
          <w:numId w:val="15"/>
        </w:numPr>
        <w:tabs>
          <w:tab w:val="num" w:pos="720"/>
        </w:tabs>
        <w:spacing w:after="0" w:line="240" w:lineRule="auto"/>
        <w:rPr>
          <w:rFonts w:asciiTheme="majorHAnsi" w:eastAsiaTheme="majorEastAsia" w:hAnsiTheme="majorHAnsi" w:cstheme="majorHAnsi"/>
          <w:color w:val="000000" w:themeColor="text1"/>
          <w:kern w:val="28"/>
          <w:sz w:val="24"/>
          <w:szCs w:val="24"/>
        </w:rPr>
      </w:pPr>
      <w:r w:rsidRPr="003455DC">
        <w:rPr>
          <w:rFonts w:asciiTheme="majorHAnsi" w:eastAsiaTheme="majorEastAsia" w:hAnsiTheme="majorHAnsi" w:cstheme="majorHAnsi"/>
          <w:color w:val="000000" w:themeColor="text1"/>
          <w:kern w:val="28"/>
          <w:sz w:val="24"/>
          <w:szCs w:val="24"/>
        </w:rPr>
        <w:t>Mobilize private sources of climate finance by facilitating investments and the development of a financial sector which supports climate mitigation and adaptation;</w:t>
      </w:r>
    </w:p>
    <w:p w14:paraId="0928D0CA" w14:textId="77777777" w:rsidR="0086401C" w:rsidRPr="003455DC" w:rsidRDefault="0086401C" w:rsidP="00556D5C">
      <w:pPr>
        <w:pStyle w:val="ListParagraph"/>
        <w:numPr>
          <w:ilvl w:val="0"/>
          <w:numId w:val="15"/>
        </w:numPr>
        <w:tabs>
          <w:tab w:val="num" w:pos="720"/>
        </w:tabs>
        <w:spacing w:after="0" w:line="240" w:lineRule="auto"/>
        <w:rPr>
          <w:rFonts w:asciiTheme="majorHAnsi" w:eastAsiaTheme="majorEastAsia" w:hAnsiTheme="majorHAnsi" w:cstheme="majorHAnsi"/>
          <w:color w:val="000000" w:themeColor="text1"/>
          <w:kern w:val="28"/>
          <w:sz w:val="24"/>
          <w:szCs w:val="24"/>
        </w:rPr>
      </w:pPr>
      <w:r w:rsidRPr="003455DC">
        <w:rPr>
          <w:rFonts w:asciiTheme="majorHAnsi" w:eastAsiaTheme="majorEastAsia" w:hAnsiTheme="majorHAnsi" w:cstheme="majorHAnsi"/>
          <w:color w:val="000000" w:themeColor="text1"/>
          <w:kern w:val="28"/>
          <w:sz w:val="24"/>
          <w:szCs w:val="24"/>
        </w:rPr>
        <w:t>Engage actively in the domestic preparation and implementation of Nationally Determined Contributions (NDCs) submitted under the Paris Agreement</w:t>
      </w:r>
    </w:p>
    <w:p w14:paraId="4B269E42" w14:textId="7686F251" w:rsidR="00E56CEC" w:rsidRDefault="00E56CEC" w:rsidP="00556D5C">
      <w:pPr>
        <w:spacing w:after="0" w:line="240" w:lineRule="auto"/>
        <w:jc w:val="center"/>
        <w:rPr>
          <w:rFonts w:ascii="Century Gothic" w:eastAsiaTheme="majorEastAsia" w:hAnsi="Century Gothic" w:cstheme="majorHAnsi"/>
          <w:b/>
          <w:color w:val="3248A3"/>
          <w:kern w:val="28"/>
          <w:sz w:val="32"/>
          <w:szCs w:val="28"/>
          <w:lang w:val="en-GB"/>
        </w:rPr>
      </w:pPr>
      <w:r>
        <w:rPr>
          <w:rFonts w:ascii="Century Gothic" w:eastAsiaTheme="majorEastAsia" w:hAnsi="Century Gothic" w:cstheme="majorHAnsi"/>
          <w:b/>
          <w:color w:val="3248A3"/>
          <w:kern w:val="28"/>
          <w:sz w:val="32"/>
          <w:szCs w:val="28"/>
          <w:lang w:val="en-GB"/>
        </w:rPr>
        <w:lastRenderedPageBreak/>
        <w:t xml:space="preserve">Helsinki Principle </w:t>
      </w:r>
      <w:r w:rsidRPr="00E56CEC">
        <w:rPr>
          <w:rFonts w:ascii="Century Gothic" w:eastAsiaTheme="majorEastAsia" w:hAnsi="Century Gothic" w:cstheme="majorHAnsi"/>
          <w:b/>
          <w:color w:val="3248A3"/>
          <w:kern w:val="28"/>
          <w:sz w:val="32"/>
          <w:szCs w:val="28"/>
          <w:lang w:val="en-GB"/>
        </w:rPr>
        <w:t>Endorsement Form</w:t>
      </w:r>
    </w:p>
    <w:p w14:paraId="29615B9C" w14:textId="77777777" w:rsidR="00556D5C" w:rsidRPr="00E56CEC" w:rsidRDefault="00556D5C" w:rsidP="00556D5C">
      <w:pPr>
        <w:spacing w:after="0" w:line="240" w:lineRule="auto"/>
        <w:jc w:val="center"/>
        <w:rPr>
          <w:rFonts w:ascii="Century Gothic" w:eastAsiaTheme="majorEastAsia" w:hAnsi="Century Gothic" w:cstheme="majorHAnsi"/>
          <w:b/>
          <w:color w:val="3248A3"/>
          <w:kern w:val="28"/>
          <w:sz w:val="32"/>
          <w:szCs w:val="28"/>
          <w:lang w:val="en-GB"/>
        </w:rPr>
      </w:pPr>
    </w:p>
    <w:p w14:paraId="23923294" w14:textId="77777777" w:rsidR="00E56CEC" w:rsidRPr="00E56CEC" w:rsidRDefault="00C00019" w:rsidP="0086401C">
      <w:pPr>
        <w:spacing w:after="0" w:line="240" w:lineRule="auto"/>
        <w:ind w:left="360"/>
        <w:jc w:val="both"/>
        <w:rPr>
          <w:rFonts w:cstheme="minorHAnsi"/>
          <w:lang w:val="en-GB"/>
        </w:rPr>
      </w:pPr>
      <w:r>
        <w:rPr>
          <w:rFonts w:cstheme="minorHAnsi"/>
          <w:noProof/>
          <w:lang w:val="en-GB"/>
        </w:rPr>
        <w:pict w14:anchorId="0259344D">
          <v:rect id="_x0000_i1027" alt="" style="width:231.65pt;height:.05pt;mso-width-percent:0;mso-height-percent:0;mso-width-percent:0;mso-height-percent:0" o:hrpct="520" o:hralign="center" o:hrstd="t" o:hr="t" fillcolor="#a0a0a0" stroked="f"/>
        </w:pict>
      </w:r>
    </w:p>
    <w:p w14:paraId="3AAB211F" w14:textId="77777777" w:rsidR="00E56CEC" w:rsidRPr="00E56CEC" w:rsidRDefault="00E56CEC" w:rsidP="0086401C">
      <w:pPr>
        <w:spacing w:after="0" w:line="240" w:lineRule="auto"/>
        <w:jc w:val="both"/>
        <w:rPr>
          <w:rFonts w:cstheme="minorHAnsi"/>
          <w:lang w:val="en-GB"/>
        </w:rPr>
      </w:pPr>
    </w:p>
    <w:p w14:paraId="5222756E" w14:textId="77777777" w:rsidR="00E56CEC" w:rsidRPr="00E56CEC" w:rsidRDefault="00E56CEC" w:rsidP="0086401C">
      <w:pPr>
        <w:spacing w:after="0" w:line="240" w:lineRule="auto"/>
        <w:jc w:val="both"/>
        <w:rPr>
          <w:rFonts w:cstheme="minorHAnsi"/>
          <w:lang w:val="en-GB"/>
        </w:rPr>
      </w:pPr>
    </w:p>
    <w:p w14:paraId="0EFFEEA1" w14:textId="77777777" w:rsidR="00E56CEC" w:rsidRPr="00E56CEC" w:rsidRDefault="00E56CEC" w:rsidP="0086401C">
      <w:pPr>
        <w:spacing w:after="0" w:line="240" w:lineRule="auto"/>
        <w:jc w:val="both"/>
        <w:rPr>
          <w:rFonts w:cstheme="minorHAnsi"/>
          <w:lang w:val="en-GB"/>
        </w:rPr>
      </w:pPr>
    </w:p>
    <w:p w14:paraId="0B725F06" w14:textId="136B78A5" w:rsidR="00E56CEC" w:rsidRPr="00E56CEC" w:rsidRDefault="00E56CEC" w:rsidP="003455DC">
      <w:pPr>
        <w:spacing w:after="0" w:line="276" w:lineRule="auto"/>
        <w:jc w:val="both"/>
        <w:rPr>
          <w:rFonts w:ascii="Century Gothic" w:eastAsia="DengXian" w:hAnsi="Century Gothic" w:cs="Times New Roman"/>
          <w:sz w:val="24"/>
        </w:rPr>
      </w:pPr>
      <w:r w:rsidRPr="00E56CEC">
        <w:rPr>
          <w:rFonts w:ascii="Century Gothic" w:eastAsia="DengXian" w:hAnsi="Century Gothic" w:cs="Times New Roman"/>
          <w:sz w:val="24"/>
        </w:rPr>
        <w:t xml:space="preserve">We are pleased to </w:t>
      </w:r>
      <w:r w:rsidR="002246BE">
        <w:rPr>
          <w:rFonts w:ascii="Century Gothic" w:eastAsia="DengXian" w:hAnsi="Century Gothic" w:cs="Times New Roman"/>
          <w:sz w:val="24"/>
        </w:rPr>
        <w:t>announce</w:t>
      </w:r>
      <w:r w:rsidRPr="00E56CEC">
        <w:rPr>
          <w:rFonts w:ascii="Century Gothic" w:eastAsia="DengXian" w:hAnsi="Century Gothic" w:cs="Times New Roman"/>
          <w:sz w:val="24"/>
        </w:rPr>
        <w:t xml:space="preserve"> that &lt;</w:t>
      </w:r>
      <w:r w:rsidRPr="00E56CEC">
        <w:rPr>
          <w:rFonts w:ascii="Century Gothic" w:eastAsia="DengXian" w:hAnsi="Century Gothic" w:cs="Times New Roman"/>
          <w:b/>
          <w:sz w:val="24"/>
        </w:rPr>
        <w:t>COUNTRY</w:t>
      </w:r>
      <w:r w:rsidRPr="00E56CEC">
        <w:rPr>
          <w:rFonts w:ascii="Century Gothic" w:eastAsia="DengXian" w:hAnsi="Century Gothic" w:cs="Times New Roman"/>
          <w:sz w:val="24"/>
        </w:rPr>
        <w:t>&gt;</w:t>
      </w:r>
      <w:r w:rsidR="002246BE">
        <w:rPr>
          <w:rFonts w:ascii="Century Gothic" w:eastAsia="DengXian" w:hAnsi="Century Gothic" w:cs="Times New Roman"/>
          <w:b/>
          <w:sz w:val="24"/>
        </w:rPr>
        <w:t xml:space="preserve"> </w:t>
      </w:r>
      <w:r w:rsidR="002246BE">
        <w:rPr>
          <w:rFonts w:ascii="Century Gothic" w:eastAsia="DengXian" w:hAnsi="Century Gothic" w:cs="Times New Roman"/>
          <w:sz w:val="24"/>
        </w:rPr>
        <w:t xml:space="preserve">is </w:t>
      </w:r>
      <w:r>
        <w:rPr>
          <w:rFonts w:ascii="Century Gothic" w:eastAsia="DengXian" w:hAnsi="Century Gothic" w:cs="Times New Roman"/>
          <w:sz w:val="24"/>
        </w:rPr>
        <w:t>join</w:t>
      </w:r>
      <w:r w:rsidR="002246BE">
        <w:rPr>
          <w:rFonts w:ascii="Century Gothic" w:eastAsia="DengXian" w:hAnsi="Century Gothic" w:cs="Times New Roman"/>
          <w:sz w:val="24"/>
        </w:rPr>
        <w:t>ing</w:t>
      </w:r>
      <w:r w:rsidRPr="00E56CEC">
        <w:rPr>
          <w:rFonts w:ascii="Century Gothic" w:eastAsia="DengXian" w:hAnsi="Century Gothic" w:cs="Times New Roman"/>
          <w:sz w:val="24"/>
        </w:rPr>
        <w:t xml:space="preserve"> the Coalition of Finance Ministers for Climate Action.</w:t>
      </w:r>
    </w:p>
    <w:p w14:paraId="3DB41610" w14:textId="77777777" w:rsidR="00E56CEC" w:rsidRPr="00E56CEC" w:rsidRDefault="00E56CEC" w:rsidP="003455DC">
      <w:pPr>
        <w:spacing w:after="0" w:line="276" w:lineRule="auto"/>
        <w:jc w:val="both"/>
        <w:rPr>
          <w:rFonts w:ascii="Century Gothic" w:eastAsia="DengXian" w:hAnsi="Century Gothic" w:cs="Times New Roman"/>
          <w:sz w:val="24"/>
        </w:rPr>
      </w:pPr>
    </w:p>
    <w:p w14:paraId="40BF3616" w14:textId="29E06DC5" w:rsidR="00E56CEC" w:rsidRPr="00E56CEC" w:rsidRDefault="00E56CEC" w:rsidP="003455DC">
      <w:pPr>
        <w:spacing w:after="0" w:line="276" w:lineRule="auto"/>
        <w:jc w:val="both"/>
        <w:rPr>
          <w:rFonts w:ascii="Century Gothic" w:eastAsia="DengXian" w:hAnsi="Century Gothic" w:cs="Times New Roman"/>
          <w:sz w:val="24"/>
        </w:rPr>
      </w:pPr>
      <w:r w:rsidRPr="00E56CEC">
        <w:rPr>
          <w:rFonts w:ascii="Century Gothic" w:eastAsia="DengXian" w:hAnsi="Century Gothic" w:cs="Times New Roman"/>
          <w:b/>
          <w:sz w:val="24"/>
        </w:rPr>
        <w:t>We hereby endorse the Helsinki Principles</w:t>
      </w:r>
      <w:r w:rsidRPr="00E56CEC">
        <w:rPr>
          <w:rFonts w:ascii="Century Gothic" w:eastAsia="DengXian" w:hAnsi="Century Gothic" w:cs="Times New Roman"/>
          <w:b/>
          <w:i/>
          <w:sz w:val="24"/>
        </w:rPr>
        <w:t xml:space="preserve"> </w:t>
      </w:r>
      <w:r w:rsidRPr="00E56CEC">
        <w:rPr>
          <w:rFonts w:ascii="Century Gothic" w:eastAsia="DengXian" w:hAnsi="Century Gothic" w:cs="Times New Roman"/>
          <w:sz w:val="24"/>
        </w:rPr>
        <w:t xml:space="preserve">and </w:t>
      </w:r>
      <w:r w:rsidR="00765128">
        <w:rPr>
          <w:rFonts w:ascii="Century Gothic" w:eastAsia="DengXian" w:hAnsi="Century Gothic" w:cs="Times New Roman"/>
          <w:sz w:val="24"/>
        </w:rPr>
        <w:t>commit to contributing actively to the objectives of the Coalition</w:t>
      </w:r>
      <w:r w:rsidRPr="00E56CEC">
        <w:rPr>
          <w:rFonts w:ascii="Century Gothic" w:eastAsia="DengXian" w:hAnsi="Century Gothic" w:cs="Times New Roman"/>
          <w:sz w:val="24"/>
        </w:rPr>
        <w:t>.</w:t>
      </w:r>
    </w:p>
    <w:p w14:paraId="028AAE68" w14:textId="17042E3D" w:rsidR="00E56CEC" w:rsidRDefault="00E56CEC" w:rsidP="0086401C">
      <w:pPr>
        <w:spacing w:after="0" w:line="240" w:lineRule="auto"/>
        <w:jc w:val="both"/>
        <w:rPr>
          <w:rFonts w:ascii="Century Gothic" w:eastAsia="DengXian" w:hAnsi="Century Gothic" w:cs="Times New Roman"/>
        </w:rPr>
      </w:pPr>
    </w:p>
    <w:p w14:paraId="166EA757" w14:textId="2E166B88" w:rsidR="00556D5C" w:rsidRDefault="00556D5C" w:rsidP="0086401C">
      <w:pPr>
        <w:spacing w:after="0" w:line="240" w:lineRule="auto"/>
        <w:jc w:val="both"/>
        <w:rPr>
          <w:rFonts w:ascii="Century Gothic" w:eastAsia="DengXian" w:hAnsi="Century Gothic" w:cs="Times New Roman"/>
        </w:rPr>
      </w:pPr>
    </w:p>
    <w:p w14:paraId="2D27F95A" w14:textId="77777777" w:rsidR="00556D5C" w:rsidRPr="00E56CEC" w:rsidRDefault="00556D5C" w:rsidP="0086401C">
      <w:pPr>
        <w:spacing w:after="0" w:line="240" w:lineRule="auto"/>
        <w:jc w:val="both"/>
        <w:rPr>
          <w:rFonts w:ascii="Century Gothic" w:eastAsia="DengXian" w:hAnsi="Century Gothic" w:cs="Times New Roman"/>
        </w:rPr>
      </w:pPr>
    </w:p>
    <w:p w14:paraId="1D51790A" w14:textId="1B4B9802" w:rsidR="00E56CEC" w:rsidRDefault="00E56CEC" w:rsidP="0086401C">
      <w:pPr>
        <w:spacing w:after="0" w:line="240" w:lineRule="auto"/>
        <w:rPr>
          <w:rFonts w:ascii="Century Gothic" w:eastAsia="DengXian" w:hAnsi="Century Gothic" w:cs="Times New Roman"/>
          <w:sz w:val="24"/>
        </w:rPr>
      </w:pPr>
      <w:r w:rsidRPr="00E56CEC">
        <w:rPr>
          <w:rFonts w:ascii="Century Gothic" w:eastAsia="DengXian" w:hAnsi="Century Gothic" w:cs="Times New Roman"/>
          <w:sz w:val="24"/>
        </w:rPr>
        <w:t>&lt;Signature of the Minister</w:t>
      </w:r>
      <w:r w:rsidR="00D04495">
        <w:rPr>
          <w:rFonts w:ascii="Century Gothic" w:eastAsia="DengXian" w:hAnsi="Century Gothic" w:cs="Times New Roman"/>
          <w:sz w:val="24"/>
        </w:rPr>
        <w:t>&gt;</w:t>
      </w:r>
    </w:p>
    <w:p w14:paraId="3B668318" w14:textId="66BFF7A6" w:rsidR="00556D5C" w:rsidRDefault="00556D5C" w:rsidP="0086401C">
      <w:pPr>
        <w:spacing w:after="0" w:line="240" w:lineRule="auto"/>
        <w:rPr>
          <w:rFonts w:ascii="Century Gothic" w:eastAsia="DengXian" w:hAnsi="Century Gothic" w:cs="Times New Roman"/>
          <w:sz w:val="24"/>
        </w:rPr>
      </w:pPr>
    </w:p>
    <w:p w14:paraId="6D8C8387" w14:textId="77777777" w:rsidR="00556D5C" w:rsidRPr="00E56CEC" w:rsidRDefault="00556D5C" w:rsidP="0086401C">
      <w:pPr>
        <w:spacing w:after="0" w:line="240" w:lineRule="auto"/>
        <w:rPr>
          <w:rFonts w:ascii="Century Gothic" w:eastAsia="DengXian" w:hAnsi="Century Gothic" w:cs="Times New Roman"/>
          <w:sz w:val="24"/>
        </w:rPr>
      </w:pPr>
    </w:p>
    <w:p w14:paraId="599D4362" w14:textId="4DF7C323" w:rsidR="00E56CEC" w:rsidRPr="00E56CEC" w:rsidRDefault="00E56CEC" w:rsidP="0086401C">
      <w:pPr>
        <w:spacing w:after="0" w:line="240" w:lineRule="auto"/>
        <w:rPr>
          <w:rFonts w:ascii="Century Gothic" w:eastAsia="DengXian" w:hAnsi="Century Gothic" w:cs="Times New Roman"/>
          <w:sz w:val="24"/>
        </w:rPr>
      </w:pPr>
      <w:r w:rsidRPr="00E56CEC">
        <w:rPr>
          <w:rFonts w:ascii="Century Gothic" w:eastAsia="DengXian" w:hAnsi="Century Gothic" w:cs="Times New Roman"/>
          <w:sz w:val="24"/>
        </w:rPr>
        <w:t>________________________________</w:t>
      </w:r>
    </w:p>
    <w:p w14:paraId="60034315" w14:textId="77777777" w:rsidR="00556D5C" w:rsidRDefault="00556D5C" w:rsidP="0086401C">
      <w:pPr>
        <w:spacing w:after="0" w:line="240" w:lineRule="auto"/>
        <w:rPr>
          <w:rFonts w:ascii="Century Gothic" w:eastAsia="DengXian" w:hAnsi="Century Gothic" w:cs="Times New Roman"/>
          <w:sz w:val="24"/>
        </w:rPr>
      </w:pPr>
    </w:p>
    <w:p w14:paraId="012EF3C7" w14:textId="429EC548" w:rsidR="00E56CEC" w:rsidRDefault="00E56CEC" w:rsidP="0086401C">
      <w:pPr>
        <w:spacing w:after="0" w:line="240" w:lineRule="auto"/>
        <w:rPr>
          <w:rFonts w:ascii="Century Gothic" w:eastAsia="DengXian" w:hAnsi="Century Gothic" w:cs="Times New Roman"/>
          <w:sz w:val="24"/>
        </w:rPr>
      </w:pPr>
      <w:r w:rsidRPr="00E56CEC">
        <w:rPr>
          <w:rFonts w:ascii="Century Gothic" w:eastAsia="DengXian" w:hAnsi="Century Gothic" w:cs="Times New Roman"/>
          <w:sz w:val="24"/>
        </w:rPr>
        <w:t>&lt;Name of Minister&gt;</w:t>
      </w:r>
    </w:p>
    <w:p w14:paraId="1AF31557" w14:textId="77777777" w:rsidR="00556D5C" w:rsidRPr="00E56CEC" w:rsidRDefault="00556D5C" w:rsidP="0086401C">
      <w:pPr>
        <w:spacing w:after="0" w:line="240" w:lineRule="auto"/>
        <w:rPr>
          <w:rFonts w:ascii="Century Gothic" w:eastAsia="DengXian" w:hAnsi="Century Gothic" w:cs="Times New Roman"/>
          <w:sz w:val="24"/>
        </w:rPr>
      </w:pPr>
    </w:p>
    <w:p w14:paraId="014ABF5C" w14:textId="7A866DF6" w:rsidR="00E56CEC" w:rsidRDefault="00E56CEC" w:rsidP="0086401C">
      <w:pPr>
        <w:spacing w:after="0" w:line="240" w:lineRule="auto"/>
        <w:rPr>
          <w:rFonts w:ascii="Century Gothic" w:eastAsia="DengXian" w:hAnsi="Century Gothic" w:cs="Times New Roman"/>
          <w:sz w:val="24"/>
        </w:rPr>
      </w:pPr>
      <w:r w:rsidRPr="00E56CEC">
        <w:rPr>
          <w:rFonts w:ascii="Century Gothic" w:eastAsia="DengXian" w:hAnsi="Century Gothic" w:cs="Times New Roman"/>
          <w:sz w:val="24"/>
        </w:rPr>
        <w:t>&lt;Name of Department/Ministry&gt;</w:t>
      </w:r>
    </w:p>
    <w:p w14:paraId="123581E3" w14:textId="77777777" w:rsidR="00556D5C" w:rsidRPr="00E56CEC" w:rsidRDefault="00556D5C" w:rsidP="0086401C">
      <w:pPr>
        <w:spacing w:after="0" w:line="240" w:lineRule="auto"/>
        <w:rPr>
          <w:rFonts w:ascii="Century Gothic" w:eastAsia="DengXian" w:hAnsi="Century Gothic" w:cs="Times New Roman"/>
          <w:sz w:val="24"/>
        </w:rPr>
      </w:pPr>
    </w:p>
    <w:p w14:paraId="2B9BEA64" w14:textId="29C49D56" w:rsidR="00E56CEC" w:rsidRDefault="00E56CEC" w:rsidP="0086401C">
      <w:pPr>
        <w:spacing w:after="0" w:line="240" w:lineRule="auto"/>
        <w:rPr>
          <w:rFonts w:ascii="Century Gothic" w:eastAsia="DengXian" w:hAnsi="Century Gothic" w:cs="Times New Roman"/>
          <w:sz w:val="24"/>
        </w:rPr>
      </w:pPr>
      <w:r w:rsidRPr="00E56CEC">
        <w:rPr>
          <w:rFonts w:ascii="Century Gothic" w:eastAsia="DengXian" w:hAnsi="Century Gothic" w:cs="Times New Roman"/>
          <w:sz w:val="24"/>
        </w:rPr>
        <w:t>&lt;Country&gt;</w:t>
      </w:r>
    </w:p>
    <w:p w14:paraId="76D4A4BC" w14:textId="77777777" w:rsidR="00556D5C" w:rsidRPr="00E56CEC" w:rsidRDefault="00556D5C" w:rsidP="0086401C">
      <w:pPr>
        <w:spacing w:after="0" w:line="240" w:lineRule="auto"/>
        <w:rPr>
          <w:rFonts w:ascii="Century Gothic" w:eastAsia="DengXian" w:hAnsi="Century Gothic" w:cs="Times New Roman"/>
          <w:sz w:val="24"/>
        </w:rPr>
      </w:pPr>
    </w:p>
    <w:p w14:paraId="177BC59F" w14:textId="75C65A58" w:rsidR="00E56CEC" w:rsidRPr="00E56CEC" w:rsidRDefault="00E56CEC" w:rsidP="0086401C">
      <w:pPr>
        <w:spacing w:after="0" w:line="240" w:lineRule="auto"/>
        <w:rPr>
          <w:rFonts w:ascii="Century Gothic" w:eastAsia="DengXian" w:hAnsi="Century Gothic" w:cs="Times New Roman"/>
          <w:sz w:val="24"/>
        </w:rPr>
      </w:pPr>
      <w:r w:rsidRPr="00E56CEC">
        <w:rPr>
          <w:rFonts w:ascii="Century Gothic" w:eastAsia="DengXian" w:hAnsi="Century Gothic" w:cs="Times New Roman"/>
          <w:sz w:val="24"/>
        </w:rPr>
        <w:t>&lt;Date/Month/Year&gt;</w:t>
      </w:r>
    </w:p>
    <w:p w14:paraId="4D26BEDF" w14:textId="68775178" w:rsidR="00E56CEC" w:rsidRDefault="000E4897" w:rsidP="00556D5C">
      <w:pPr>
        <w:spacing w:after="0" w:line="240" w:lineRule="auto"/>
        <w:jc w:val="center"/>
        <w:rPr>
          <w:rFonts w:ascii="Century Gothic" w:eastAsiaTheme="majorEastAsia" w:hAnsi="Century Gothic" w:cstheme="majorHAnsi"/>
          <w:b/>
          <w:color w:val="3248A3"/>
          <w:kern w:val="28"/>
          <w:sz w:val="32"/>
          <w:szCs w:val="28"/>
          <w:lang w:val="en-GB"/>
        </w:rPr>
      </w:pPr>
      <w:r w:rsidRPr="00AE0BE8">
        <w:rPr>
          <w:rFonts w:asciiTheme="majorHAnsi" w:hAnsiTheme="majorHAnsi" w:cstheme="majorHAnsi"/>
          <w:b/>
          <w:sz w:val="21"/>
        </w:rPr>
        <w:br w:type="page"/>
      </w:r>
      <w:r w:rsidR="00E56CEC">
        <w:rPr>
          <w:rFonts w:ascii="Century Gothic" w:eastAsiaTheme="majorEastAsia" w:hAnsi="Century Gothic" w:cstheme="majorHAnsi"/>
          <w:b/>
          <w:color w:val="3248A3"/>
          <w:kern w:val="28"/>
          <w:sz w:val="32"/>
          <w:szCs w:val="28"/>
          <w:lang w:val="en-GB"/>
        </w:rPr>
        <w:lastRenderedPageBreak/>
        <w:t>Sherpa Nomination Form</w:t>
      </w:r>
    </w:p>
    <w:p w14:paraId="3D28A337" w14:textId="77777777" w:rsidR="0033382A" w:rsidRPr="00556D5C" w:rsidRDefault="0033382A" w:rsidP="00556D5C">
      <w:pPr>
        <w:spacing w:after="0" w:line="240" w:lineRule="auto"/>
        <w:jc w:val="center"/>
        <w:rPr>
          <w:rFonts w:ascii="Century Gothic" w:eastAsiaTheme="majorEastAsia" w:hAnsi="Century Gothic" w:cstheme="majorHAnsi"/>
          <w:b/>
          <w:color w:val="3248A3"/>
          <w:kern w:val="28"/>
          <w:sz w:val="32"/>
          <w:szCs w:val="28"/>
          <w:lang w:val="en-GB"/>
        </w:rPr>
      </w:pPr>
    </w:p>
    <w:p w14:paraId="56AAB86A" w14:textId="77777777" w:rsidR="00E56CEC" w:rsidRPr="00E56CEC" w:rsidRDefault="00C00019" w:rsidP="0033382A">
      <w:pPr>
        <w:spacing w:after="0" w:line="240" w:lineRule="auto"/>
        <w:jc w:val="both"/>
        <w:rPr>
          <w:rFonts w:cstheme="minorHAnsi"/>
          <w:lang w:val="en-GB"/>
        </w:rPr>
      </w:pPr>
      <w:r>
        <w:rPr>
          <w:rFonts w:cstheme="minorHAnsi"/>
          <w:noProof/>
          <w:lang w:val="en-GB"/>
        </w:rPr>
        <w:pict w14:anchorId="2F1E384A">
          <v:rect id="_x0000_i1026" alt="" style="width:250.75pt;height:.05pt;mso-width-percent:0;mso-height-percent:0;mso-width-percent:0;mso-height-percent:0" o:hrpct="541" o:hralign="center" o:hrstd="t" o:hr="t" fillcolor="#a0a0a0" stroked="f"/>
        </w:pict>
      </w:r>
    </w:p>
    <w:p w14:paraId="6E71A31B" w14:textId="737CE68B" w:rsidR="00E56CEC" w:rsidRDefault="00E56CEC" w:rsidP="0086401C">
      <w:pPr>
        <w:spacing w:after="0" w:line="240" w:lineRule="auto"/>
        <w:jc w:val="both"/>
        <w:rPr>
          <w:rFonts w:cstheme="minorHAnsi"/>
          <w:lang w:val="en-GB"/>
        </w:rPr>
      </w:pPr>
    </w:p>
    <w:p w14:paraId="55D8F41F" w14:textId="5B020A84" w:rsidR="00806B18" w:rsidRDefault="00C253D5" w:rsidP="00045417">
      <w:pPr>
        <w:spacing w:after="0" w:line="240" w:lineRule="auto"/>
        <w:jc w:val="both"/>
        <w:rPr>
          <w:rFonts w:asciiTheme="majorHAnsi" w:hAnsiTheme="majorHAnsi" w:cstheme="majorHAnsi"/>
          <w:bCs/>
        </w:rPr>
      </w:pPr>
      <w:r w:rsidRPr="00045417">
        <w:rPr>
          <w:rFonts w:asciiTheme="majorHAnsi" w:hAnsiTheme="majorHAnsi" w:cstheme="majorHAnsi"/>
          <w:bCs/>
        </w:rPr>
        <w:t xml:space="preserve">Please fill in the </w:t>
      </w:r>
      <w:r w:rsidR="003455DC" w:rsidRPr="00045417">
        <w:rPr>
          <w:rFonts w:asciiTheme="majorHAnsi" w:hAnsiTheme="majorHAnsi" w:cstheme="majorHAnsi"/>
          <w:bCs/>
        </w:rPr>
        <w:t>contact details of the nominated Sherpa to the Coalition. The Sherpa should be a senior official</w:t>
      </w:r>
      <w:r w:rsidR="00BF0742" w:rsidRPr="00045417">
        <w:rPr>
          <w:rFonts w:asciiTheme="majorHAnsi" w:hAnsiTheme="majorHAnsi" w:cstheme="majorHAnsi"/>
          <w:bCs/>
        </w:rPr>
        <w:t xml:space="preserve"> in the finance ministry. If </w:t>
      </w:r>
      <w:r w:rsidR="00B85067" w:rsidRPr="00045417">
        <w:rPr>
          <w:rFonts w:asciiTheme="majorHAnsi" w:hAnsiTheme="majorHAnsi" w:cstheme="majorHAnsi"/>
          <w:bCs/>
        </w:rPr>
        <w:t>desired, please fill in the</w:t>
      </w:r>
      <w:r w:rsidR="00806B18" w:rsidRPr="00045417">
        <w:rPr>
          <w:rFonts w:asciiTheme="majorHAnsi" w:hAnsiTheme="majorHAnsi" w:cstheme="majorHAnsi"/>
          <w:bCs/>
        </w:rPr>
        <w:t xml:space="preserve"> contact details of a</w:t>
      </w:r>
      <w:r w:rsidR="00883993">
        <w:rPr>
          <w:rFonts w:asciiTheme="majorHAnsi" w:hAnsiTheme="majorHAnsi" w:cstheme="majorHAnsi"/>
          <w:bCs/>
        </w:rPr>
        <w:t xml:space="preserve">n additional representative </w:t>
      </w:r>
      <w:r w:rsidR="00045417">
        <w:rPr>
          <w:rFonts w:asciiTheme="majorHAnsi" w:hAnsiTheme="majorHAnsi" w:cstheme="majorHAnsi"/>
          <w:bCs/>
        </w:rPr>
        <w:t>who</w:t>
      </w:r>
      <w:r w:rsidR="00B85067" w:rsidRPr="00045417">
        <w:rPr>
          <w:rFonts w:asciiTheme="majorHAnsi" w:hAnsiTheme="majorHAnsi" w:cstheme="majorHAnsi"/>
          <w:bCs/>
        </w:rPr>
        <w:t xml:space="preserve"> will also partake in Coalition activities.</w:t>
      </w:r>
      <w:r w:rsidR="00045417">
        <w:rPr>
          <w:rFonts w:asciiTheme="majorHAnsi" w:hAnsiTheme="majorHAnsi" w:cstheme="majorHAnsi"/>
          <w:bCs/>
        </w:rPr>
        <w:t xml:space="preserve"> </w:t>
      </w:r>
      <w:r w:rsidR="00806B18" w:rsidRPr="00045417">
        <w:rPr>
          <w:rFonts w:asciiTheme="majorHAnsi" w:hAnsiTheme="majorHAnsi" w:cstheme="majorHAnsi"/>
          <w:bCs/>
        </w:rPr>
        <w:t xml:space="preserve">To add additional individuals to the </w:t>
      </w:r>
      <w:r w:rsidR="00F653D1">
        <w:rPr>
          <w:rFonts w:asciiTheme="majorHAnsi" w:hAnsiTheme="majorHAnsi" w:cstheme="majorHAnsi"/>
          <w:bCs/>
        </w:rPr>
        <w:t>Coalition’s</w:t>
      </w:r>
      <w:r w:rsidR="00806B18" w:rsidRPr="00045417">
        <w:rPr>
          <w:rFonts w:asciiTheme="majorHAnsi" w:hAnsiTheme="majorHAnsi" w:cstheme="majorHAnsi"/>
          <w:bCs/>
        </w:rPr>
        <w:t xml:space="preserve"> </w:t>
      </w:r>
      <w:r w:rsidR="00F653D1">
        <w:rPr>
          <w:rFonts w:asciiTheme="majorHAnsi" w:hAnsiTheme="majorHAnsi" w:cstheme="majorHAnsi"/>
          <w:bCs/>
        </w:rPr>
        <w:t xml:space="preserve">internal </w:t>
      </w:r>
      <w:r w:rsidR="00806B18" w:rsidRPr="00045417">
        <w:rPr>
          <w:rFonts w:asciiTheme="majorHAnsi" w:hAnsiTheme="majorHAnsi" w:cstheme="majorHAnsi"/>
          <w:bCs/>
        </w:rPr>
        <w:t>distribution list, please email</w:t>
      </w:r>
      <w:r w:rsidR="00F653D1">
        <w:rPr>
          <w:rFonts w:asciiTheme="majorHAnsi" w:hAnsiTheme="majorHAnsi" w:cstheme="majorHAnsi"/>
          <w:bCs/>
        </w:rPr>
        <w:t xml:space="preserve"> the Secretariat:</w:t>
      </w:r>
      <w:r w:rsidR="00806B18" w:rsidRPr="00045417">
        <w:rPr>
          <w:rFonts w:asciiTheme="majorHAnsi" w:hAnsiTheme="majorHAnsi" w:cstheme="majorHAnsi"/>
          <w:bCs/>
        </w:rPr>
        <w:t xml:space="preserve"> </w:t>
      </w:r>
      <w:r w:rsidR="00F653D1" w:rsidRPr="00F653D1">
        <w:rPr>
          <w:rFonts w:asciiTheme="majorHAnsi" w:hAnsiTheme="majorHAnsi" w:cstheme="majorHAnsi"/>
          <w:bCs/>
        </w:rPr>
        <w:t>coalitionsecretariat@financeministersforclimate.org</w:t>
      </w:r>
      <w:r w:rsidR="00F653D1">
        <w:rPr>
          <w:rFonts w:asciiTheme="majorHAnsi" w:hAnsiTheme="majorHAnsi" w:cstheme="majorHAnsi"/>
          <w:bCs/>
        </w:rPr>
        <w:t>.</w:t>
      </w:r>
    </w:p>
    <w:p w14:paraId="4665D16F" w14:textId="77777777" w:rsidR="00F653D1" w:rsidRPr="00045417" w:rsidRDefault="00F653D1" w:rsidP="00045417">
      <w:pPr>
        <w:spacing w:after="0" w:line="240" w:lineRule="auto"/>
        <w:jc w:val="both"/>
        <w:rPr>
          <w:rFonts w:asciiTheme="majorHAnsi" w:hAnsiTheme="majorHAnsi" w:cstheme="majorHAnsi"/>
          <w:bCs/>
        </w:rPr>
      </w:pPr>
    </w:p>
    <w:p w14:paraId="47DBB5FE" w14:textId="1EF7A858" w:rsidR="00553659" w:rsidRPr="00DA4694" w:rsidRDefault="00553659" w:rsidP="0086401C">
      <w:pPr>
        <w:pStyle w:val="Heading1"/>
        <w:spacing w:before="0" w:line="240" w:lineRule="auto"/>
        <w:rPr>
          <w:rFonts w:cstheme="majorHAnsi"/>
          <w:color w:val="19204D" w:themeColor="accent1" w:themeShade="80"/>
          <w:sz w:val="20"/>
          <w:szCs w:val="20"/>
        </w:rPr>
      </w:pPr>
    </w:p>
    <w:tbl>
      <w:tblPr>
        <w:tblpPr w:leftFromText="180" w:rightFromText="180" w:vertAnchor="text" w:horzAnchor="margin" w:tblpXSpec="center" w:tblpY="26"/>
        <w:tblW w:w="9180" w:type="dxa"/>
        <w:tblLayout w:type="fixed"/>
        <w:tblLook w:val="0000" w:firstRow="0" w:lastRow="0" w:firstColumn="0" w:lastColumn="0" w:noHBand="0" w:noVBand="0"/>
      </w:tblPr>
      <w:tblGrid>
        <w:gridCol w:w="2695"/>
        <w:gridCol w:w="6485"/>
      </w:tblGrid>
      <w:tr w:rsidR="00E81989" w:rsidRPr="005828A3" w14:paraId="43BE3520" w14:textId="77777777" w:rsidTr="005828A3">
        <w:trPr>
          <w:trHeight w:val="439"/>
        </w:trPr>
        <w:tc>
          <w:tcPr>
            <w:tcW w:w="91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2B4336" w14:textId="2CA47360" w:rsidR="00E81989" w:rsidRPr="005828A3" w:rsidRDefault="00E81989" w:rsidP="005828A3">
            <w:pPr>
              <w:spacing w:after="0" w:line="240" w:lineRule="auto"/>
              <w:jc w:val="center"/>
              <w:rPr>
                <w:rFonts w:asciiTheme="majorHAnsi" w:hAnsiTheme="majorHAnsi" w:cstheme="majorHAnsi"/>
                <w:sz w:val="21"/>
                <w:szCs w:val="20"/>
              </w:rPr>
            </w:pPr>
            <w:r w:rsidRPr="005828A3">
              <w:rPr>
                <w:rFonts w:asciiTheme="majorHAnsi" w:hAnsiTheme="majorHAnsi" w:cstheme="majorHAnsi"/>
                <w:b/>
                <w:sz w:val="21"/>
                <w:szCs w:val="20"/>
              </w:rPr>
              <w:t xml:space="preserve">Part 1) </w:t>
            </w:r>
            <w:r w:rsidR="003455DC" w:rsidRPr="005828A3">
              <w:rPr>
                <w:rFonts w:asciiTheme="majorHAnsi" w:hAnsiTheme="majorHAnsi" w:cstheme="majorHAnsi"/>
                <w:b/>
                <w:sz w:val="21"/>
                <w:szCs w:val="20"/>
              </w:rPr>
              <w:t>Sherpa</w:t>
            </w:r>
          </w:p>
        </w:tc>
      </w:tr>
      <w:tr w:rsidR="009376AA" w:rsidRPr="005828A3" w14:paraId="781DD529" w14:textId="77777777" w:rsidTr="005828A3">
        <w:trPr>
          <w:trHeight w:val="439"/>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3EFDD" w14:textId="5421CED6" w:rsidR="009376AA" w:rsidRPr="005828A3" w:rsidRDefault="009376AA"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 xml:space="preserve">Salutation </w:t>
            </w:r>
            <w:r w:rsidRPr="005828A3">
              <w:rPr>
                <w:rFonts w:asciiTheme="majorHAnsi" w:hAnsiTheme="majorHAnsi" w:cstheme="majorHAnsi"/>
                <w:sz w:val="21"/>
                <w:szCs w:val="20"/>
              </w:rPr>
              <w:t>(Mr</w:t>
            </w:r>
            <w:r w:rsidR="00997265">
              <w:rPr>
                <w:rFonts w:asciiTheme="majorHAnsi" w:hAnsiTheme="majorHAnsi" w:cstheme="majorHAnsi"/>
                <w:sz w:val="21"/>
                <w:szCs w:val="20"/>
              </w:rPr>
              <w:t>.</w:t>
            </w:r>
            <w:r w:rsidRPr="005828A3">
              <w:rPr>
                <w:rFonts w:asciiTheme="majorHAnsi" w:hAnsiTheme="majorHAnsi" w:cstheme="majorHAnsi"/>
                <w:sz w:val="21"/>
                <w:szCs w:val="20"/>
              </w:rPr>
              <w:t>, Ms</w:t>
            </w:r>
            <w:r w:rsidR="00997265">
              <w:rPr>
                <w:rFonts w:asciiTheme="majorHAnsi" w:hAnsiTheme="majorHAnsi" w:cstheme="majorHAnsi"/>
                <w:sz w:val="21"/>
                <w:szCs w:val="20"/>
              </w:rPr>
              <w:t>.</w:t>
            </w:r>
            <w:r w:rsidRPr="005828A3">
              <w:rPr>
                <w:rFonts w:asciiTheme="majorHAnsi" w:hAnsiTheme="majorHAnsi" w:cstheme="majorHAnsi"/>
                <w:sz w:val="21"/>
                <w:szCs w:val="20"/>
              </w:rPr>
              <w:t>, etc.)</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4671001B" w14:textId="77777777" w:rsidR="009376AA" w:rsidRPr="005828A3" w:rsidRDefault="009376AA" w:rsidP="005828A3">
            <w:pPr>
              <w:spacing w:after="0" w:line="240" w:lineRule="auto"/>
              <w:rPr>
                <w:rFonts w:asciiTheme="majorHAnsi" w:hAnsiTheme="majorHAnsi" w:cstheme="majorHAnsi"/>
                <w:sz w:val="21"/>
                <w:szCs w:val="20"/>
              </w:rPr>
            </w:pPr>
          </w:p>
        </w:tc>
      </w:tr>
      <w:tr w:rsidR="009376AA" w:rsidRPr="005828A3" w14:paraId="31CFEE04" w14:textId="77777777" w:rsidTr="005828A3">
        <w:trPr>
          <w:trHeight w:val="439"/>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9868A" w14:textId="0F4A1F31" w:rsidR="009376AA" w:rsidRPr="005828A3" w:rsidRDefault="009376AA"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Full Name</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4F6A085E" w14:textId="23EEBF2A" w:rsidR="009376AA" w:rsidRPr="005828A3" w:rsidRDefault="009376AA" w:rsidP="005828A3">
            <w:pPr>
              <w:spacing w:after="0" w:line="240" w:lineRule="auto"/>
              <w:rPr>
                <w:rFonts w:asciiTheme="majorHAnsi" w:hAnsiTheme="majorHAnsi" w:cstheme="majorHAnsi"/>
                <w:sz w:val="21"/>
                <w:szCs w:val="20"/>
              </w:rPr>
            </w:pPr>
          </w:p>
        </w:tc>
      </w:tr>
      <w:tr w:rsidR="00C253D5" w:rsidRPr="005828A3" w14:paraId="3FE99F61" w14:textId="77777777" w:rsidTr="005828A3">
        <w:trPr>
          <w:trHeight w:val="432"/>
        </w:trPr>
        <w:tc>
          <w:tcPr>
            <w:tcW w:w="2695" w:type="dxa"/>
            <w:tcBorders>
              <w:top w:val="nil"/>
              <w:left w:val="single" w:sz="4" w:space="0" w:color="auto"/>
              <w:bottom w:val="single" w:sz="4" w:space="0" w:color="auto"/>
              <w:right w:val="single" w:sz="4" w:space="0" w:color="auto"/>
            </w:tcBorders>
            <w:shd w:val="clear" w:color="auto" w:fill="auto"/>
            <w:noWrap/>
            <w:vAlign w:val="center"/>
          </w:tcPr>
          <w:p w14:paraId="7D6691E0" w14:textId="7704FDF0" w:rsidR="00C253D5" w:rsidRPr="005828A3" w:rsidRDefault="00C253D5"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Job Title</w:t>
            </w:r>
          </w:p>
        </w:tc>
        <w:tc>
          <w:tcPr>
            <w:tcW w:w="6485" w:type="dxa"/>
            <w:tcBorders>
              <w:top w:val="nil"/>
              <w:left w:val="nil"/>
              <w:bottom w:val="single" w:sz="4" w:space="0" w:color="auto"/>
              <w:right w:val="single" w:sz="4" w:space="0" w:color="auto"/>
            </w:tcBorders>
            <w:shd w:val="clear" w:color="auto" w:fill="auto"/>
            <w:noWrap/>
            <w:vAlign w:val="center"/>
          </w:tcPr>
          <w:p w14:paraId="62F72F97" w14:textId="77777777" w:rsidR="00C253D5" w:rsidRPr="005828A3" w:rsidRDefault="00C253D5" w:rsidP="005828A3">
            <w:pPr>
              <w:spacing w:after="0" w:line="240" w:lineRule="auto"/>
              <w:rPr>
                <w:rFonts w:asciiTheme="majorHAnsi" w:hAnsiTheme="majorHAnsi" w:cstheme="majorHAnsi"/>
                <w:sz w:val="21"/>
                <w:szCs w:val="20"/>
              </w:rPr>
            </w:pPr>
          </w:p>
        </w:tc>
      </w:tr>
      <w:tr w:rsidR="00553659" w:rsidRPr="005828A3" w14:paraId="14E25D5E" w14:textId="77777777" w:rsidTr="005828A3">
        <w:trPr>
          <w:trHeight w:val="432"/>
        </w:trPr>
        <w:tc>
          <w:tcPr>
            <w:tcW w:w="2695" w:type="dxa"/>
            <w:tcBorders>
              <w:top w:val="nil"/>
              <w:left w:val="single" w:sz="4" w:space="0" w:color="auto"/>
              <w:bottom w:val="single" w:sz="4" w:space="0" w:color="auto"/>
              <w:right w:val="single" w:sz="4" w:space="0" w:color="auto"/>
            </w:tcBorders>
            <w:shd w:val="clear" w:color="auto" w:fill="auto"/>
            <w:noWrap/>
            <w:vAlign w:val="center"/>
          </w:tcPr>
          <w:p w14:paraId="3DC1C5BC" w14:textId="484DA40A" w:rsidR="00553659" w:rsidRPr="005828A3" w:rsidRDefault="00C253D5" w:rsidP="005828A3">
            <w:pPr>
              <w:spacing w:after="0" w:line="240" w:lineRule="auto"/>
              <w:rPr>
                <w:rFonts w:asciiTheme="majorHAnsi" w:hAnsiTheme="majorHAnsi" w:cstheme="majorHAnsi"/>
                <w:sz w:val="21"/>
                <w:szCs w:val="20"/>
              </w:rPr>
            </w:pPr>
            <w:r w:rsidRPr="005828A3">
              <w:rPr>
                <w:rFonts w:asciiTheme="majorHAnsi" w:hAnsiTheme="majorHAnsi" w:cstheme="majorHAnsi"/>
                <w:b/>
                <w:sz w:val="21"/>
                <w:szCs w:val="20"/>
              </w:rPr>
              <w:t>Unit/</w:t>
            </w:r>
            <w:r w:rsidR="00553659" w:rsidRPr="005828A3">
              <w:rPr>
                <w:rFonts w:asciiTheme="majorHAnsi" w:hAnsiTheme="majorHAnsi" w:cstheme="majorHAnsi"/>
                <w:b/>
                <w:sz w:val="21"/>
                <w:szCs w:val="20"/>
              </w:rPr>
              <w:t>Department</w:t>
            </w:r>
            <w:r w:rsidRPr="005828A3">
              <w:rPr>
                <w:rFonts w:asciiTheme="majorHAnsi" w:hAnsiTheme="majorHAnsi" w:cstheme="majorHAnsi"/>
                <w:b/>
                <w:sz w:val="21"/>
                <w:szCs w:val="20"/>
              </w:rPr>
              <w:t>/Ministry</w:t>
            </w:r>
          </w:p>
        </w:tc>
        <w:tc>
          <w:tcPr>
            <w:tcW w:w="6485" w:type="dxa"/>
            <w:tcBorders>
              <w:top w:val="nil"/>
              <w:left w:val="nil"/>
              <w:bottom w:val="single" w:sz="4" w:space="0" w:color="auto"/>
              <w:right w:val="single" w:sz="4" w:space="0" w:color="auto"/>
            </w:tcBorders>
            <w:shd w:val="clear" w:color="auto" w:fill="auto"/>
            <w:noWrap/>
            <w:vAlign w:val="center"/>
          </w:tcPr>
          <w:p w14:paraId="4DCB8CB8" w14:textId="77777777" w:rsidR="00553659" w:rsidRPr="005828A3" w:rsidRDefault="00553659" w:rsidP="005828A3">
            <w:pPr>
              <w:spacing w:after="0" w:line="240" w:lineRule="auto"/>
              <w:rPr>
                <w:rFonts w:asciiTheme="majorHAnsi" w:hAnsiTheme="majorHAnsi" w:cstheme="majorHAnsi"/>
                <w:sz w:val="21"/>
                <w:szCs w:val="20"/>
                <w:lang w:val="fr-FR"/>
              </w:rPr>
            </w:pPr>
          </w:p>
        </w:tc>
      </w:tr>
      <w:tr w:rsidR="00553659" w:rsidRPr="005828A3" w14:paraId="7A447BF6"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8406A" w14:textId="68E0F7DB" w:rsidR="00553659" w:rsidRPr="005828A3" w:rsidRDefault="00C253D5"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Email</w:t>
            </w:r>
            <w:r w:rsidR="00553659" w:rsidRPr="005828A3">
              <w:rPr>
                <w:rFonts w:asciiTheme="majorHAnsi" w:hAnsiTheme="majorHAnsi" w:cstheme="majorHAnsi"/>
                <w:b/>
                <w:sz w:val="21"/>
                <w:szCs w:val="20"/>
              </w:rPr>
              <w:t xml:space="preserve"> Address</w:t>
            </w:r>
          </w:p>
        </w:tc>
        <w:tc>
          <w:tcPr>
            <w:tcW w:w="64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BE532" w14:textId="77777777" w:rsidR="00553659" w:rsidRPr="005828A3" w:rsidRDefault="00553659" w:rsidP="005828A3">
            <w:pPr>
              <w:spacing w:after="0" w:line="240" w:lineRule="auto"/>
              <w:rPr>
                <w:rFonts w:asciiTheme="majorHAnsi" w:hAnsiTheme="majorHAnsi" w:cstheme="majorHAnsi"/>
                <w:sz w:val="21"/>
                <w:szCs w:val="20"/>
              </w:rPr>
            </w:pPr>
          </w:p>
        </w:tc>
      </w:tr>
      <w:tr w:rsidR="00553659" w:rsidRPr="005828A3" w14:paraId="7E812D56"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4938A" w14:textId="2572283E" w:rsidR="00553659" w:rsidRPr="005828A3" w:rsidRDefault="00C253D5"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Mailing</w:t>
            </w:r>
            <w:r w:rsidR="00553659" w:rsidRPr="005828A3">
              <w:rPr>
                <w:rFonts w:asciiTheme="majorHAnsi" w:hAnsiTheme="majorHAnsi" w:cstheme="majorHAnsi"/>
                <w:b/>
                <w:sz w:val="21"/>
                <w:szCs w:val="20"/>
              </w:rPr>
              <w:t xml:space="preserve"> Address</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3CBF15F9" w14:textId="77777777" w:rsidR="00553659" w:rsidRPr="005828A3" w:rsidRDefault="00553659" w:rsidP="005828A3">
            <w:pPr>
              <w:spacing w:after="0" w:line="240" w:lineRule="auto"/>
              <w:rPr>
                <w:rFonts w:asciiTheme="majorHAnsi" w:hAnsiTheme="majorHAnsi" w:cstheme="majorHAnsi"/>
                <w:sz w:val="21"/>
                <w:szCs w:val="20"/>
              </w:rPr>
            </w:pPr>
          </w:p>
          <w:p w14:paraId="5DB158CE" w14:textId="77777777" w:rsidR="00C253D5" w:rsidRPr="005828A3" w:rsidRDefault="00C253D5" w:rsidP="005828A3">
            <w:pPr>
              <w:spacing w:after="0" w:line="240" w:lineRule="auto"/>
              <w:rPr>
                <w:rFonts w:asciiTheme="majorHAnsi" w:hAnsiTheme="majorHAnsi" w:cstheme="majorHAnsi"/>
                <w:sz w:val="21"/>
                <w:szCs w:val="20"/>
              </w:rPr>
            </w:pPr>
          </w:p>
          <w:p w14:paraId="21DB9CFD" w14:textId="77777777" w:rsidR="00C253D5" w:rsidRPr="005828A3" w:rsidRDefault="00C253D5" w:rsidP="005828A3">
            <w:pPr>
              <w:spacing w:after="0" w:line="240" w:lineRule="auto"/>
              <w:rPr>
                <w:rFonts w:asciiTheme="majorHAnsi" w:hAnsiTheme="majorHAnsi" w:cstheme="majorHAnsi"/>
                <w:sz w:val="21"/>
                <w:szCs w:val="20"/>
              </w:rPr>
            </w:pPr>
          </w:p>
          <w:p w14:paraId="37ACE2AF" w14:textId="77A8CD5F" w:rsidR="00C253D5" w:rsidRPr="005828A3" w:rsidRDefault="00C253D5" w:rsidP="005828A3">
            <w:pPr>
              <w:spacing w:after="0" w:line="240" w:lineRule="auto"/>
              <w:rPr>
                <w:rFonts w:asciiTheme="majorHAnsi" w:hAnsiTheme="majorHAnsi" w:cstheme="majorHAnsi"/>
                <w:sz w:val="21"/>
                <w:szCs w:val="20"/>
              </w:rPr>
            </w:pPr>
          </w:p>
        </w:tc>
      </w:tr>
      <w:tr w:rsidR="00E81989" w:rsidRPr="005828A3" w14:paraId="1D427E57" w14:textId="77777777" w:rsidTr="005828A3">
        <w:trPr>
          <w:trHeight w:val="432"/>
        </w:trPr>
        <w:tc>
          <w:tcPr>
            <w:tcW w:w="26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CB52D4F" w14:textId="77777777"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Telephone</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0D980D4A" w14:textId="440C1098" w:rsidR="00E81989" w:rsidRPr="005828A3" w:rsidRDefault="00E81989" w:rsidP="005828A3">
            <w:pPr>
              <w:spacing w:after="0" w:line="240" w:lineRule="auto"/>
              <w:rPr>
                <w:rFonts w:asciiTheme="majorHAnsi" w:hAnsiTheme="majorHAnsi" w:cstheme="majorHAnsi"/>
                <w:sz w:val="21"/>
                <w:szCs w:val="20"/>
              </w:rPr>
            </w:pPr>
            <w:r w:rsidRPr="005828A3">
              <w:rPr>
                <w:rFonts w:asciiTheme="majorHAnsi" w:hAnsiTheme="majorHAnsi" w:cstheme="majorHAnsi"/>
                <w:sz w:val="21"/>
                <w:szCs w:val="20"/>
              </w:rPr>
              <w:t>Office: +</w:t>
            </w:r>
          </w:p>
        </w:tc>
      </w:tr>
      <w:tr w:rsidR="00E81989" w:rsidRPr="005828A3" w14:paraId="16F4AED1" w14:textId="77777777" w:rsidTr="005828A3">
        <w:trPr>
          <w:trHeight w:val="432"/>
        </w:trPr>
        <w:tc>
          <w:tcPr>
            <w:tcW w:w="2695" w:type="dxa"/>
            <w:vMerge/>
            <w:tcBorders>
              <w:top w:val="single" w:sz="4" w:space="0" w:color="auto"/>
              <w:left w:val="single" w:sz="4" w:space="0" w:color="auto"/>
              <w:bottom w:val="single" w:sz="4" w:space="0" w:color="auto"/>
              <w:right w:val="single" w:sz="4" w:space="0" w:color="auto"/>
            </w:tcBorders>
            <w:shd w:val="clear" w:color="auto" w:fill="auto"/>
            <w:noWrap/>
            <w:vAlign w:val="center"/>
          </w:tcPr>
          <w:p w14:paraId="1AF59AC3" w14:textId="77777777" w:rsidR="00E81989" w:rsidRPr="005828A3" w:rsidRDefault="00E81989" w:rsidP="005828A3">
            <w:pPr>
              <w:spacing w:after="0" w:line="240" w:lineRule="auto"/>
              <w:rPr>
                <w:rFonts w:asciiTheme="majorHAnsi" w:hAnsiTheme="majorHAnsi" w:cstheme="majorHAnsi"/>
                <w:b/>
                <w:sz w:val="21"/>
                <w:szCs w:val="20"/>
              </w:rPr>
            </w:pP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5B3EE56F" w14:textId="78DE854E" w:rsidR="00E81989" w:rsidRPr="005828A3" w:rsidRDefault="00E81989" w:rsidP="005828A3">
            <w:pPr>
              <w:spacing w:after="0" w:line="240" w:lineRule="auto"/>
              <w:rPr>
                <w:rFonts w:asciiTheme="majorHAnsi" w:hAnsiTheme="majorHAnsi" w:cstheme="majorHAnsi"/>
                <w:sz w:val="21"/>
                <w:szCs w:val="20"/>
              </w:rPr>
            </w:pPr>
            <w:r w:rsidRPr="005828A3">
              <w:rPr>
                <w:rFonts w:asciiTheme="majorHAnsi" w:hAnsiTheme="majorHAnsi" w:cstheme="majorHAnsi"/>
                <w:sz w:val="21"/>
                <w:szCs w:val="20"/>
              </w:rPr>
              <w:t>Mobile: +</w:t>
            </w:r>
          </w:p>
        </w:tc>
      </w:tr>
      <w:tr w:rsidR="00E81989" w:rsidRPr="005828A3" w14:paraId="6917D383" w14:textId="77777777" w:rsidTr="005828A3">
        <w:trPr>
          <w:trHeight w:val="432"/>
        </w:trPr>
        <w:tc>
          <w:tcPr>
            <w:tcW w:w="91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4B7C546" w14:textId="6018D9C8" w:rsidR="00E81989" w:rsidRPr="005828A3" w:rsidRDefault="00E81989" w:rsidP="005828A3">
            <w:pPr>
              <w:spacing w:after="0" w:line="240" w:lineRule="auto"/>
              <w:jc w:val="center"/>
              <w:rPr>
                <w:rFonts w:asciiTheme="majorHAnsi" w:hAnsiTheme="majorHAnsi" w:cstheme="majorHAnsi"/>
                <w:b/>
                <w:sz w:val="21"/>
                <w:szCs w:val="20"/>
              </w:rPr>
            </w:pPr>
            <w:r w:rsidRPr="005828A3">
              <w:rPr>
                <w:rFonts w:asciiTheme="majorHAnsi" w:hAnsiTheme="majorHAnsi" w:cstheme="majorHAnsi"/>
                <w:b/>
                <w:sz w:val="21"/>
                <w:szCs w:val="20"/>
              </w:rPr>
              <w:t xml:space="preserve">Part 2) </w:t>
            </w:r>
            <w:r w:rsidR="00883993">
              <w:rPr>
                <w:rFonts w:asciiTheme="majorHAnsi" w:hAnsiTheme="majorHAnsi" w:cstheme="majorHAnsi"/>
                <w:b/>
                <w:sz w:val="21"/>
                <w:szCs w:val="20"/>
              </w:rPr>
              <w:t xml:space="preserve">Additional Representative </w:t>
            </w:r>
            <w:r w:rsidRPr="005828A3">
              <w:rPr>
                <w:rFonts w:asciiTheme="majorHAnsi" w:hAnsiTheme="majorHAnsi" w:cstheme="majorHAnsi"/>
                <w:b/>
                <w:sz w:val="21"/>
                <w:szCs w:val="20"/>
              </w:rPr>
              <w:t>(OPTIONAL)</w:t>
            </w:r>
          </w:p>
        </w:tc>
      </w:tr>
      <w:tr w:rsidR="00E81989" w:rsidRPr="005828A3" w14:paraId="782B479A"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C8415C" w14:textId="27F584CD"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 xml:space="preserve">Salutation </w:t>
            </w:r>
            <w:r w:rsidRPr="005828A3">
              <w:rPr>
                <w:rFonts w:asciiTheme="majorHAnsi" w:hAnsiTheme="majorHAnsi" w:cstheme="majorHAnsi"/>
                <w:sz w:val="21"/>
                <w:szCs w:val="20"/>
              </w:rPr>
              <w:t>(</w:t>
            </w:r>
            <w:r w:rsidR="00735528" w:rsidRPr="005828A3">
              <w:rPr>
                <w:rFonts w:asciiTheme="majorHAnsi" w:hAnsiTheme="majorHAnsi" w:cstheme="majorHAnsi"/>
                <w:sz w:val="21"/>
                <w:szCs w:val="20"/>
              </w:rPr>
              <w:t>Mr</w:t>
            </w:r>
            <w:r w:rsidR="00735528">
              <w:rPr>
                <w:rFonts w:asciiTheme="majorHAnsi" w:hAnsiTheme="majorHAnsi" w:cstheme="majorHAnsi"/>
                <w:sz w:val="21"/>
                <w:szCs w:val="20"/>
              </w:rPr>
              <w:t>.</w:t>
            </w:r>
            <w:r w:rsidR="00735528" w:rsidRPr="005828A3">
              <w:rPr>
                <w:rFonts w:asciiTheme="majorHAnsi" w:hAnsiTheme="majorHAnsi" w:cstheme="majorHAnsi"/>
                <w:sz w:val="21"/>
                <w:szCs w:val="20"/>
              </w:rPr>
              <w:t>, Ms</w:t>
            </w:r>
            <w:r w:rsidR="00735528">
              <w:rPr>
                <w:rFonts w:asciiTheme="majorHAnsi" w:hAnsiTheme="majorHAnsi" w:cstheme="majorHAnsi"/>
                <w:sz w:val="21"/>
                <w:szCs w:val="20"/>
              </w:rPr>
              <w:t>.</w:t>
            </w:r>
            <w:r w:rsidR="00735528" w:rsidRPr="005828A3">
              <w:rPr>
                <w:rFonts w:asciiTheme="majorHAnsi" w:hAnsiTheme="majorHAnsi" w:cstheme="majorHAnsi"/>
                <w:sz w:val="21"/>
                <w:szCs w:val="20"/>
              </w:rPr>
              <w:t>, etc.)</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6980402F" w14:textId="77777777" w:rsidR="00E81989" w:rsidRPr="005828A3" w:rsidRDefault="00E81989" w:rsidP="005828A3">
            <w:pPr>
              <w:spacing w:after="0" w:line="240" w:lineRule="auto"/>
              <w:rPr>
                <w:rFonts w:asciiTheme="majorHAnsi" w:hAnsiTheme="majorHAnsi" w:cstheme="majorHAnsi"/>
                <w:sz w:val="21"/>
                <w:szCs w:val="20"/>
              </w:rPr>
            </w:pPr>
          </w:p>
        </w:tc>
      </w:tr>
      <w:tr w:rsidR="00E81989" w:rsidRPr="005828A3" w14:paraId="41B44B86"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C1B1EC" w14:textId="309D08E1"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Full Name</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04D3857A" w14:textId="77777777" w:rsidR="00E81989" w:rsidRPr="005828A3" w:rsidRDefault="00E81989" w:rsidP="005828A3">
            <w:pPr>
              <w:spacing w:after="0" w:line="240" w:lineRule="auto"/>
              <w:rPr>
                <w:rFonts w:asciiTheme="majorHAnsi" w:hAnsiTheme="majorHAnsi" w:cstheme="majorHAnsi"/>
                <w:sz w:val="21"/>
                <w:szCs w:val="20"/>
              </w:rPr>
            </w:pPr>
          </w:p>
        </w:tc>
      </w:tr>
      <w:tr w:rsidR="00E81989" w:rsidRPr="005828A3" w14:paraId="498D4C53"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4C824" w14:textId="2E6162B9"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Job Title</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7E3EC80B" w14:textId="77777777" w:rsidR="00E81989" w:rsidRPr="005828A3" w:rsidRDefault="00E81989" w:rsidP="005828A3">
            <w:pPr>
              <w:spacing w:after="0" w:line="240" w:lineRule="auto"/>
              <w:rPr>
                <w:rFonts w:asciiTheme="majorHAnsi" w:hAnsiTheme="majorHAnsi" w:cstheme="majorHAnsi"/>
                <w:sz w:val="21"/>
                <w:szCs w:val="20"/>
              </w:rPr>
            </w:pPr>
          </w:p>
        </w:tc>
      </w:tr>
      <w:tr w:rsidR="00E81989" w:rsidRPr="005828A3" w14:paraId="4F8CD42B"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299950" w14:textId="691522DB"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Unit/Department/Ministry</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0FEB4398" w14:textId="77777777" w:rsidR="00E81989" w:rsidRPr="005828A3" w:rsidRDefault="00E81989" w:rsidP="005828A3">
            <w:pPr>
              <w:spacing w:after="0" w:line="240" w:lineRule="auto"/>
              <w:rPr>
                <w:rFonts w:asciiTheme="majorHAnsi" w:hAnsiTheme="majorHAnsi" w:cstheme="majorHAnsi"/>
                <w:sz w:val="21"/>
                <w:szCs w:val="20"/>
              </w:rPr>
            </w:pPr>
          </w:p>
        </w:tc>
      </w:tr>
      <w:tr w:rsidR="00E81989" w:rsidRPr="005828A3" w14:paraId="7AE36EB5"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CBAC6" w14:textId="6AE7089E"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Email Address</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54A5E232" w14:textId="77777777" w:rsidR="00E81989" w:rsidRPr="005828A3" w:rsidRDefault="00E81989" w:rsidP="005828A3">
            <w:pPr>
              <w:spacing w:after="0" w:line="240" w:lineRule="auto"/>
              <w:rPr>
                <w:rFonts w:asciiTheme="majorHAnsi" w:hAnsiTheme="majorHAnsi" w:cstheme="majorHAnsi"/>
                <w:sz w:val="21"/>
                <w:szCs w:val="20"/>
              </w:rPr>
            </w:pPr>
          </w:p>
        </w:tc>
      </w:tr>
      <w:tr w:rsidR="00E81989" w:rsidRPr="005828A3" w14:paraId="6F60CAD3" w14:textId="77777777" w:rsidTr="005828A3">
        <w:trPr>
          <w:trHeight w:val="432"/>
        </w:trPr>
        <w:tc>
          <w:tcPr>
            <w:tcW w:w="26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85102" w14:textId="3C42862B"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Mailing Address</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49F00A35" w14:textId="77777777" w:rsidR="00E81989" w:rsidRPr="005828A3" w:rsidRDefault="00E81989" w:rsidP="005828A3">
            <w:pPr>
              <w:spacing w:after="0" w:line="240" w:lineRule="auto"/>
              <w:rPr>
                <w:rFonts w:asciiTheme="majorHAnsi" w:hAnsiTheme="majorHAnsi" w:cstheme="majorHAnsi"/>
                <w:sz w:val="21"/>
                <w:szCs w:val="20"/>
              </w:rPr>
            </w:pPr>
          </w:p>
          <w:p w14:paraId="437199B1" w14:textId="77777777" w:rsidR="00F664B8" w:rsidRPr="005828A3" w:rsidRDefault="00F664B8" w:rsidP="005828A3">
            <w:pPr>
              <w:spacing w:after="0" w:line="240" w:lineRule="auto"/>
              <w:rPr>
                <w:rFonts w:asciiTheme="majorHAnsi" w:hAnsiTheme="majorHAnsi" w:cstheme="majorHAnsi"/>
                <w:sz w:val="21"/>
                <w:szCs w:val="20"/>
              </w:rPr>
            </w:pPr>
          </w:p>
          <w:p w14:paraId="49619C47" w14:textId="77777777" w:rsidR="00F664B8" w:rsidRPr="005828A3" w:rsidRDefault="00F664B8" w:rsidP="005828A3">
            <w:pPr>
              <w:spacing w:after="0" w:line="240" w:lineRule="auto"/>
              <w:rPr>
                <w:rFonts w:asciiTheme="majorHAnsi" w:hAnsiTheme="majorHAnsi" w:cstheme="majorHAnsi"/>
                <w:sz w:val="21"/>
                <w:szCs w:val="20"/>
              </w:rPr>
            </w:pPr>
          </w:p>
          <w:p w14:paraId="0EA8736D" w14:textId="7821F284" w:rsidR="00F664B8" w:rsidRPr="005828A3" w:rsidRDefault="00F664B8" w:rsidP="005828A3">
            <w:pPr>
              <w:spacing w:after="0" w:line="240" w:lineRule="auto"/>
              <w:rPr>
                <w:rFonts w:asciiTheme="majorHAnsi" w:hAnsiTheme="majorHAnsi" w:cstheme="majorHAnsi"/>
                <w:sz w:val="21"/>
                <w:szCs w:val="20"/>
              </w:rPr>
            </w:pPr>
          </w:p>
        </w:tc>
      </w:tr>
      <w:tr w:rsidR="00E81989" w:rsidRPr="005828A3" w14:paraId="7504A908" w14:textId="77777777" w:rsidTr="005828A3">
        <w:trPr>
          <w:trHeight w:val="432"/>
        </w:trPr>
        <w:tc>
          <w:tcPr>
            <w:tcW w:w="2695" w:type="dxa"/>
            <w:vMerge w:val="restart"/>
            <w:tcBorders>
              <w:top w:val="single" w:sz="4" w:space="0" w:color="auto"/>
              <w:left w:val="single" w:sz="4" w:space="0" w:color="auto"/>
              <w:right w:val="single" w:sz="4" w:space="0" w:color="auto"/>
            </w:tcBorders>
            <w:shd w:val="clear" w:color="auto" w:fill="auto"/>
            <w:noWrap/>
            <w:vAlign w:val="center"/>
          </w:tcPr>
          <w:p w14:paraId="226B35DB" w14:textId="5AFD8CD8" w:rsidR="00E81989" w:rsidRPr="005828A3" w:rsidRDefault="00E81989" w:rsidP="005828A3">
            <w:pPr>
              <w:spacing w:after="0" w:line="240" w:lineRule="auto"/>
              <w:rPr>
                <w:rFonts w:asciiTheme="majorHAnsi" w:hAnsiTheme="majorHAnsi" w:cstheme="majorHAnsi"/>
                <w:b/>
                <w:sz w:val="21"/>
                <w:szCs w:val="20"/>
              </w:rPr>
            </w:pPr>
            <w:r w:rsidRPr="005828A3">
              <w:rPr>
                <w:rFonts w:asciiTheme="majorHAnsi" w:hAnsiTheme="majorHAnsi" w:cstheme="majorHAnsi"/>
                <w:b/>
                <w:sz w:val="21"/>
                <w:szCs w:val="20"/>
              </w:rPr>
              <w:t>Telephone</w:t>
            </w: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05FDCF41" w14:textId="654A1F34" w:rsidR="00E81989" w:rsidRPr="005828A3" w:rsidRDefault="00E81989" w:rsidP="005828A3">
            <w:pPr>
              <w:spacing w:after="0" w:line="240" w:lineRule="auto"/>
              <w:rPr>
                <w:rFonts w:asciiTheme="majorHAnsi" w:hAnsiTheme="majorHAnsi" w:cstheme="majorHAnsi"/>
                <w:sz w:val="21"/>
                <w:szCs w:val="20"/>
              </w:rPr>
            </w:pPr>
            <w:r w:rsidRPr="005828A3">
              <w:rPr>
                <w:rFonts w:asciiTheme="majorHAnsi" w:hAnsiTheme="majorHAnsi" w:cstheme="majorHAnsi"/>
                <w:sz w:val="21"/>
                <w:szCs w:val="20"/>
              </w:rPr>
              <w:t>Office: +</w:t>
            </w:r>
          </w:p>
        </w:tc>
      </w:tr>
      <w:tr w:rsidR="00E81989" w:rsidRPr="005828A3" w14:paraId="242DC1F1" w14:textId="77777777" w:rsidTr="005828A3">
        <w:trPr>
          <w:trHeight w:val="432"/>
        </w:trPr>
        <w:tc>
          <w:tcPr>
            <w:tcW w:w="2695" w:type="dxa"/>
            <w:vMerge/>
            <w:tcBorders>
              <w:left w:val="single" w:sz="4" w:space="0" w:color="auto"/>
              <w:bottom w:val="single" w:sz="4" w:space="0" w:color="auto"/>
              <w:right w:val="single" w:sz="4" w:space="0" w:color="auto"/>
            </w:tcBorders>
            <w:shd w:val="clear" w:color="auto" w:fill="auto"/>
            <w:noWrap/>
            <w:vAlign w:val="center"/>
          </w:tcPr>
          <w:p w14:paraId="6C18156E" w14:textId="77777777" w:rsidR="00E81989" w:rsidRPr="005828A3" w:rsidRDefault="00E81989" w:rsidP="005828A3">
            <w:pPr>
              <w:spacing w:after="0" w:line="240" w:lineRule="auto"/>
              <w:rPr>
                <w:rFonts w:asciiTheme="majorHAnsi" w:hAnsiTheme="majorHAnsi" w:cstheme="majorHAnsi"/>
                <w:b/>
                <w:sz w:val="21"/>
                <w:szCs w:val="20"/>
              </w:rPr>
            </w:pPr>
          </w:p>
        </w:tc>
        <w:tc>
          <w:tcPr>
            <w:tcW w:w="6485" w:type="dxa"/>
            <w:tcBorders>
              <w:top w:val="single" w:sz="4" w:space="0" w:color="auto"/>
              <w:left w:val="nil"/>
              <w:bottom w:val="single" w:sz="4" w:space="0" w:color="auto"/>
              <w:right w:val="single" w:sz="4" w:space="0" w:color="auto"/>
            </w:tcBorders>
            <w:shd w:val="clear" w:color="auto" w:fill="auto"/>
            <w:noWrap/>
            <w:vAlign w:val="center"/>
          </w:tcPr>
          <w:p w14:paraId="72FB0CFA" w14:textId="4208FF2C" w:rsidR="00E81989" w:rsidRPr="005828A3" w:rsidRDefault="00E81989" w:rsidP="005828A3">
            <w:pPr>
              <w:spacing w:after="0" w:line="240" w:lineRule="auto"/>
              <w:rPr>
                <w:rFonts w:asciiTheme="majorHAnsi" w:hAnsiTheme="majorHAnsi" w:cstheme="majorHAnsi"/>
                <w:sz w:val="21"/>
                <w:szCs w:val="20"/>
              </w:rPr>
            </w:pPr>
            <w:r w:rsidRPr="005828A3">
              <w:rPr>
                <w:rFonts w:asciiTheme="majorHAnsi" w:hAnsiTheme="majorHAnsi" w:cstheme="majorHAnsi"/>
                <w:sz w:val="21"/>
                <w:szCs w:val="20"/>
              </w:rPr>
              <w:t>Mobile: +</w:t>
            </w:r>
          </w:p>
        </w:tc>
      </w:tr>
    </w:tbl>
    <w:p w14:paraId="43E33316" w14:textId="470A67F8" w:rsidR="00553659" w:rsidRDefault="00553659" w:rsidP="0086401C">
      <w:pPr>
        <w:spacing w:after="0" w:line="240" w:lineRule="auto"/>
        <w:jc w:val="both"/>
        <w:rPr>
          <w:rFonts w:asciiTheme="majorHAnsi" w:eastAsia="DengXian" w:hAnsiTheme="majorHAnsi" w:cstheme="majorHAnsi"/>
          <w:sz w:val="20"/>
          <w:szCs w:val="20"/>
        </w:rPr>
      </w:pPr>
    </w:p>
    <w:p w14:paraId="75437C1E" w14:textId="38FD81BC" w:rsidR="00556D5C" w:rsidRDefault="00556D5C" w:rsidP="0086401C">
      <w:pPr>
        <w:spacing w:after="0" w:line="240" w:lineRule="auto"/>
        <w:jc w:val="both"/>
        <w:rPr>
          <w:rFonts w:asciiTheme="majorHAnsi" w:eastAsia="DengXian" w:hAnsiTheme="majorHAnsi" w:cstheme="majorHAnsi"/>
          <w:sz w:val="20"/>
          <w:szCs w:val="20"/>
        </w:rPr>
      </w:pPr>
    </w:p>
    <w:p w14:paraId="586D5C32" w14:textId="7C67E48D" w:rsidR="00556D5C" w:rsidRDefault="00556D5C" w:rsidP="0033382A">
      <w:pPr>
        <w:spacing w:after="0" w:line="240" w:lineRule="auto"/>
        <w:jc w:val="center"/>
        <w:rPr>
          <w:rFonts w:ascii="Century Gothic" w:eastAsiaTheme="majorEastAsia" w:hAnsi="Century Gothic" w:cstheme="majorHAnsi"/>
          <w:b/>
          <w:color w:val="3248A3"/>
          <w:kern w:val="28"/>
          <w:sz w:val="32"/>
          <w:szCs w:val="28"/>
          <w:lang w:val="en-GB"/>
        </w:rPr>
      </w:pPr>
      <w:r w:rsidRPr="0033382A">
        <w:rPr>
          <w:rFonts w:ascii="Century Gothic" w:eastAsiaTheme="majorEastAsia" w:hAnsi="Century Gothic" w:cstheme="majorHAnsi"/>
          <w:b/>
          <w:color w:val="3248A3"/>
          <w:kern w:val="28"/>
          <w:sz w:val="32"/>
          <w:szCs w:val="28"/>
          <w:lang w:val="en-GB"/>
        </w:rPr>
        <w:t>Annex</w:t>
      </w:r>
      <w:r w:rsidR="00BC3A41">
        <w:rPr>
          <w:rFonts w:ascii="Century Gothic" w:eastAsiaTheme="majorEastAsia" w:hAnsi="Century Gothic" w:cstheme="majorHAnsi"/>
          <w:b/>
          <w:color w:val="3248A3"/>
          <w:kern w:val="28"/>
          <w:sz w:val="32"/>
          <w:szCs w:val="28"/>
          <w:lang w:val="en-GB"/>
        </w:rPr>
        <w:t xml:space="preserve"> 1</w:t>
      </w:r>
      <w:r w:rsidRPr="0033382A">
        <w:rPr>
          <w:rFonts w:ascii="Century Gothic" w:eastAsiaTheme="majorEastAsia" w:hAnsi="Century Gothic" w:cstheme="majorHAnsi"/>
          <w:b/>
          <w:color w:val="3248A3"/>
          <w:kern w:val="28"/>
          <w:sz w:val="32"/>
          <w:szCs w:val="28"/>
          <w:lang w:val="en-GB"/>
        </w:rPr>
        <w:t xml:space="preserve">: </w:t>
      </w:r>
      <w:r w:rsidR="0020635B">
        <w:rPr>
          <w:rFonts w:ascii="Century Gothic" w:eastAsiaTheme="majorEastAsia" w:hAnsi="Century Gothic" w:cstheme="majorHAnsi"/>
          <w:b/>
          <w:color w:val="3248A3"/>
          <w:kern w:val="28"/>
          <w:sz w:val="32"/>
          <w:szCs w:val="28"/>
          <w:lang w:val="en-GB"/>
        </w:rPr>
        <w:t>Additional Membership Information</w:t>
      </w:r>
    </w:p>
    <w:p w14:paraId="48D1F78D" w14:textId="3A12B876" w:rsidR="0033382A" w:rsidRDefault="0033382A" w:rsidP="0033382A">
      <w:pPr>
        <w:spacing w:after="0" w:line="240" w:lineRule="auto"/>
        <w:jc w:val="center"/>
        <w:rPr>
          <w:rFonts w:ascii="Century Gothic" w:eastAsiaTheme="majorEastAsia" w:hAnsi="Century Gothic" w:cstheme="majorHAnsi"/>
          <w:b/>
          <w:color w:val="3248A3"/>
          <w:kern w:val="28"/>
          <w:sz w:val="32"/>
          <w:szCs w:val="28"/>
          <w:lang w:val="en-GB"/>
        </w:rPr>
      </w:pPr>
    </w:p>
    <w:p w14:paraId="2DAC8BF0" w14:textId="77777777" w:rsidR="0033382A" w:rsidRPr="0033382A" w:rsidRDefault="00C00019" w:rsidP="0033382A">
      <w:pPr>
        <w:spacing w:after="0" w:line="240" w:lineRule="auto"/>
        <w:jc w:val="center"/>
        <w:rPr>
          <w:rFonts w:ascii="Century Gothic" w:eastAsiaTheme="majorEastAsia" w:hAnsi="Century Gothic" w:cstheme="majorHAnsi"/>
          <w:b/>
          <w:color w:val="3248A3"/>
          <w:kern w:val="28"/>
          <w:sz w:val="32"/>
          <w:szCs w:val="28"/>
          <w:lang w:val="en-GB"/>
        </w:rPr>
      </w:pPr>
      <w:r>
        <w:rPr>
          <w:rFonts w:ascii="Century Gothic" w:eastAsiaTheme="majorEastAsia" w:hAnsi="Century Gothic" w:cstheme="majorHAnsi"/>
          <w:b/>
          <w:noProof/>
          <w:color w:val="3248A3"/>
          <w:kern w:val="28"/>
          <w:sz w:val="32"/>
          <w:szCs w:val="28"/>
          <w:lang w:val="en-GB"/>
        </w:rPr>
        <w:pict w14:anchorId="4F81507A">
          <v:rect id="_x0000_i1025" alt="" style="width:250.75pt;height:.05pt;mso-width-percent:0;mso-height-percent:0;mso-width-percent:0;mso-height-percent:0" o:hrpct="541" o:hralign="center" o:hrstd="t" o:hr="t" fillcolor="#a0a0a0" stroked="f"/>
        </w:pict>
      </w:r>
    </w:p>
    <w:p w14:paraId="7B3B5158" w14:textId="77777777" w:rsidR="0033382A" w:rsidRPr="0033382A" w:rsidRDefault="0033382A" w:rsidP="0033382A">
      <w:pPr>
        <w:spacing w:after="0" w:line="240" w:lineRule="auto"/>
        <w:jc w:val="center"/>
        <w:rPr>
          <w:rFonts w:ascii="Century Gothic" w:eastAsiaTheme="majorEastAsia" w:hAnsi="Century Gothic" w:cstheme="majorHAnsi"/>
          <w:b/>
          <w:color w:val="3248A3"/>
          <w:kern w:val="28"/>
          <w:sz w:val="32"/>
          <w:szCs w:val="28"/>
          <w:lang w:val="en-GB"/>
        </w:rPr>
      </w:pPr>
    </w:p>
    <w:p w14:paraId="7676DAB4" w14:textId="5A860815" w:rsidR="00556D5C" w:rsidRPr="00483B1E" w:rsidRDefault="00556D5C" w:rsidP="00556D5C">
      <w:pPr>
        <w:spacing w:after="0" w:line="240" w:lineRule="auto"/>
        <w:jc w:val="both"/>
        <w:rPr>
          <w:rFonts w:ascii="Century Gothic" w:eastAsiaTheme="majorEastAsia" w:hAnsi="Century Gothic" w:cstheme="majorHAnsi"/>
          <w:color w:val="3248A3"/>
          <w:kern w:val="28"/>
          <w:sz w:val="28"/>
          <w:szCs w:val="28"/>
          <w:lang w:val="en-GB"/>
        </w:rPr>
      </w:pPr>
      <w:r w:rsidRPr="00483B1E">
        <w:rPr>
          <w:rFonts w:ascii="Century Gothic" w:eastAsiaTheme="majorEastAsia" w:hAnsi="Century Gothic" w:cstheme="majorHAnsi"/>
          <w:color w:val="3248A3"/>
          <w:kern w:val="28"/>
          <w:sz w:val="28"/>
          <w:szCs w:val="28"/>
          <w:lang w:val="en-GB"/>
        </w:rPr>
        <w:t>Relevant excerpts from the Organization and Governance Charter</w:t>
      </w:r>
    </w:p>
    <w:p w14:paraId="01AD4ECD" w14:textId="0B2E5AD4" w:rsidR="00997265" w:rsidRPr="00D21DE4" w:rsidRDefault="00997265" w:rsidP="00997265">
      <w:pPr>
        <w:spacing w:after="0" w:line="240" w:lineRule="auto"/>
        <w:jc w:val="both"/>
        <w:rPr>
          <w:rFonts w:asciiTheme="majorHAnsi" w:eastAsia="DengXian" w:hAnsiTheme="majorHAnsi" w:cstheme="majorHAnsi"/>
          <w:bCs/>
          <w:i/>
          <w:szCs w:val="20"/>
        </w:rPr>
      </w:pPr>
      <w:r>
        <w:rPr>
          <w:rFonts w:asciiTheme="majorHAnsi" w:eastAsia="DengXian" w:hAnsiTheme="majorHAnsi" w:cstheme="majorHAnsi"/>
          <w:bCs/>
          <w:i/>
          <w:szCs w:val="20"/>
        </w:rPr>
        <w:t>(</w:t>
      </w:r>
      <w:r w:rsidRPr="00D21DE4">
        <w:rPr>
          <w:rFonts w:asciiTheme="majorHAnsi" w:eastAsia="DengXian" w:hAnsiTheme="majorHAnsi" w:cstheme="majorHAnsi"/>
          <w:bCs/>
          <w:i/>
          <w:szCs w:val="20"/>
        </w:rPr>
        <w:t xml:space="preserve">Full text available </w:t>
      </w:r>
      <w:hyperlink r:id="rId12" w:history="1">
        <w:r w:rsidRPr="00997265">
          <w:rPr>
            <w:rStyle w:val="Hyperlink"/>
            <w:rFonts w:asciiTheme="majorHAnsi" w:eastAsia="DengXian" w:hAnsiTheme="majorHAnsi" w:cstheme="majorHAnsi"/>
            <w:bCs/>
            <w:i/>
            <w:szCs w:val="20"/>
          </w:rPr>
          <w:t>here</w:t>
        </w:r>
      </w:hyperlink>
      <w:r>
        <w:rPr>
          <w:rFonts w:asciiTheme="majorHAnsi" w:eastAsia="DengXian" w:hAnsiTheme="majorHAnsi" w:cstheme="majorHAnsi"/>
          <w:bCs/>
          <w:i/>
          <w:szCs w:val="20"/>
        </w:rPr>
        <w:t>)</w:t>
      </w:r>
    </w:p>
    <w:p w14:paraId="7A9D8FEF" w14:textId="62F0E13F" w:rsidR="0033382A" w:rsidRDefault="0033382A" w:rsidP="00556D5C">
      <w:pPr>
        <w:spacing w:after="0" w:line="240" w:lineRule="auto"/>
        <w:jc w:val="both"/>
        <w:rPr>
          <w:rFonts w:asciiTheme="majorHAnsi" w:eastAsia="DengXian" w:hAnsiTheme="majorHAnsi" w:cstheme="majorHAnsi"/>
          <w:bCs/>
          <w:szCs w:val="20"/>
        </w:rPr>
      </w:pPr>
    </w:p>
    <w:p w14:paraId="4DFE2300" w14:textId="77777777" w:rsidR="008F67D9" w:rsidRPr="00B85067" w:rsidRDefault="008F67D9" w:rsidP="00556D5C">
      <w:pPr>
        <w:spacing w:after="0" w:line="240" w:lineRule="auto"/>
        <w:jc w:val="both"/>
        <w:rPr>
          <w:rFonts w:asciiTheme="majorHAnsi" w:eastAsia="DengXian" w:hAnsiTheme="majorHAnsi" w:cstheme="majorHAnsi"/>
          <w:bCs/>
          <w:szCs w:val="20"/>
        </w:rPr>
      </w:pPr>
    </w:p>
    <w:p w14:paraId="6FC8A4ED" w14:textId="49766A00" w:rsidR="00556D5C" w:rsidRPr="00483B1E" w:rsidRDefault="00556D5C" w:rsidP="00556D5C">
      <w:pPr>
        <w:spacing w:after="0" w:line="240" w:lineRule="auto"/>
        <w:jc w:val="both"/>
        <w:rPr>
          <w:rFonts w:asciiTheme="majorHAnsi" w:eastAsia="DengXian" w:hAnsiTheme="majorHAnsi" w:cstheme="majorHAnsi"/>
          <w:b/>
          <w:szCs w:val="20"/>
        </w:rPr>
      </w:pPr>
      <w:r w:rsidRPr="00B85067">
        <w:rPr>
          <w:rFonts w:asciiTheme="majorHAnsi" w:eastAsia="DengXian" w:hAnsiTheme="majorHAnsi" w:cstheme="majorHAnsi"/>
          <w:b/>
          <w:szCs w:val="20"/>
        </w:rPr>
        <w:t>Membership</w:t>
      </w:r>
    </w:p>
    <w:p w14:paraId="7F6C0D35"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The Coalition consists of Finance Ministers, given their mandate over economic, fiscal and financial policy.</w:t>
      </w:r>
    </w:p>
    <w:p w14:paraId="6F43A6DB"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11652276"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Membership to the Coalition is obtained by a membership request by the Finance Minister and a confirmation by the Coalition. Finance Ministries that have joined the Coalition are referred to as ‘Member Countries’ or ‘Members’.</w:t>
      </w:r>
    </w:p>
    <w:p w14:paraId="6FE7C8EE"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2A1437EA"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 xml:space="preserve">Members endorse the Coalition’s Helsinki Principles when becoming a member and commit to actively contribute to the objectives of the Coalition. </w:t>
      </w:r>
    </w:p>
    <w:p w14:paraId="64B1E3BF"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177B0B21"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A Member may resign from the Coalition through a written notice by the Minister of Finance addressed to the current Co-Chairs.</w:t>
      </w:r>
    </w:p>
    <w:p w14:paraId="6666A450" w14:textId="2C1BF485" w:rsidR="00556D5C" w:rsidRPr="00B85067" w:rsidRDefault="00556D5C" w:rsidP="00556D5C">
      <w:pPr>
        <w:spacing w:after="0" w:line="240" w:lineRule="auto"/>
        <w:jc w:val="both"/>
        <w:rPr>
          <w:rFonts w:asciiTheme="majorHAnsi" w:eastAsia="DengXian" w:hAnsiTheme="majorHAnsi" w:cstheme="majorHAnsi"/>
          <w:bCs/>
          <w:szCs w:val="20"/>
        </w:rPr>
      </w:pPr>
    </w:p>
    <w:p w14:paraId="4780639D" w14:textId="77777777" w:rsidR="0033382A" w:rsidRPr="00B85067" w:rsidRDefault="0033382A" w:rsidP="00556D5C">
      <w:pPr>
        <w:spacing w:after="0" w:line="240" w:lineRule="auto"/>
        <w:jc w:val="both"/>
        <w:rPr>
          <w:rFonts w:asciiTheme="majorHAnsi" w:eastAsia="DengXian" w:hAnsiTheme="majorHAnsi" w:cstheme="majorHAnsi"/>
          <w:bCs/>
          <w:szCs w:val="20"/>
        </w:rPr>
      </w:pPr>
    </w:p>
    <w:p w14:paraId="2F13B587" w14:textId="5ECD517F" w:rsidR="00556D5C" w:rsidRPr="00B85067" w:rsidRDefault="00556D5C" w:rsidP="00556D5C">
      <w:pPr>
        <w:spacing w:after="0" w:line="240" w:lineRule="auto"/>
        <w:jc w:val="both"/>
        <w:rPr>
          <w:rFonts w:asciiTheme="majorHAnsi" w:eastAsia="DengXian" w:hAnsiTheme="majorHAnsi" w:cstheme="majorHAnsi"/>
          <w:b/>
          <w:szCs w:val="20"/>
        </w:rPr>
      </w:pPr>
      <w:r w:rsidRPr="00B85067">
        <w:rPr>
          <w:rFonts w:asciiTheme="majorHAnsi" w:eastAsia="DengXian" w:hAnsiTheme="majorHAnsi" w:cstheme="majorHAnsi"/>
          <w:b/>
          <w:szCs w:val="20"/>
        </w:rPr>
        <w:t>Role of Members</w:t>
      </w:r>
    </w:p>
    <w:p w14:paraId="2227C985"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 xml:space="preserve">Ministerial involvement reflects political engagement for climate action by: </w:t>
      </w:r>
      <w:proofErr w:type="spellStart"/>
      <w:r w:rsidRPr="00B85067">
        <w:rPr>
          <w:rFonts w:asciiTheme="majorHAnsi" w:eastAsia="DengXian" w:hAnsiTheme="majorHAnsi" w:cstheme="majorHAnsi"/>
          <w:bCs/>
          <w:szCs w:val="20"/>
        </w:rPr>
        <w:t>i</w:t>
      </w:r>
      <w:proofErr w:type="spellEnd"/>
      <w:r w:rsidRPr="00B85067">
        <w:rPr>
          <w:rFonts w:asciiTheme="majorHAnsi" w:eastAsia="DengXian" w:hAnsiTheme="majorHAnsi" w:cstheme="majorHAnsi"/>
          <w:bCs/>
          <w:szCs w:val="20"/>
        </w:rPr>
        <w:t>) providing guidance on strategic directions and work priorities; ii) undertaking outreach in international forums; iii) engaging in dialogue with stakeholders; and iv) communicating to the public.</w:t>
      </w:r>
    </w:p>
    <w:p w14:paraId="6B6AC61C"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7A3F155B"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Members periodically review the Coalition’s overall objectives and setup; endorse annually the ‘Work Programme’, give strategic direction and review progress and performance of the Coalition’s work. Members also approve reports and statements released by the Coalition. Each Member nominates a Sherpa and an Alternate to solely represent the Member. Sherpas are tasked to fulfil the Work Programme, manage the technical work and prepare the Ministerial meetings.</w:t>
      </w:r>
    </w:p>
    <w:p w14:paraId="6123478E"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217D0A66"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Members commit to contributing actively to the Coalition’s work and dedicate resources to support their participation. Members are expected to actively communicate on commonly agreed messages and the Coalition objectives, as well as raise the awareness on the work domestically and in international fora; and participate in regional and other events that promote Coalition objectives.</w:t>
      </w:r>
    </w:p>
    <w:p w14:paraId="5504AF8A"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2FCF1BB9"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4E29BC45" w14:textId="77777777" w:rsidR="0033382A" w:rsidRDefault="0033382A">
      <w:pPr>
        <w:rPr>
          <w:rFonts w:asciiTheme="majorHAnsi" w:eastAsia="DengXian" w:hAnsiTheme="majorHAnsi" w:cstheme="majorHAnsi"/>
          <w:b/>
          <w:sz w:val="20"/>
          <w:szCs w:val="20"/>
        </w:rPr>
      </w:pPr>
      <w:r>
        <w:rPr>
          <w:rFonts w:asciiTheme="majorHAnsi" w:eastAsia="DengXian" w:hAnsiTheme="majorHAnsi" w:cstheme="majorHAnsi"/>
          <w:b/>
          <w:sz w:val="20"/>
          <w:szCs w:val="20"/>
        </w:rPr>
        <w:br w:type="page"/>
      </w:r>
    </w:p>
    <w:p w14:paraId="376752D6" w14:textId="2CA53F9C" w:rsidR="00556D5C" w:rsidRPr="00483B1E" w:rsidRDefault="00556D5C" w:rsidP="00556D5C">
      <w:pPr>
        <w:spacing w:after="0" w:line="240" w:lineRule="auto"/>
        <w:jc w:val="both"/>
        <w:rPr>
          <w:rFonts w:ascii="Century Gothic" w:eastAsiaTheme="majorEastAsia" w:hAnsi="Century Gothic" w:cstheme="majorHAnsi"/>
          <w:color w:val="3248A3"/>
          <w:kern w:val="28"/>
          <w:sz w:val="28"/>
          <w:szCs w:val="28"/>
          <w:lang w:val="en-GB"/>
        </w:rPr>
      </w:pPr>
      <w:r w:rsidRPr="00483B1E">
        <w:rPr>
          <w:rFonts w:ascii="Century Gothic" w:eastAsiaTheme="majorEastAsia" w:hAnsi="Century Gothic" w:cstheme="majorHAnsi"/>
          <w:color w:val="3248A3"/>
          <w:kern w:val="28"/>
          <w:sz w:val="28"/>
          <w:szCs w:val="28"/>
          <w:lang w:val="en-GB"/>
        </w:rPr>
        <w:lastRenderedPageBreak/>
        <w:t xml:space="preserve">Relevant excerpts </w:t>
      </w:r>
      <w:r w:rsidR="00483B1E">
        <w:rPr>
          <w:rFonts w:ascii="Century Gothic" w:eastAsiaTheme="majorEastAsia" w:hAnsi="Century Gothic" w:cstheme="majorHAnsi"/>
          <w:color w:val="3248A3"/>
          <w:kern w:val="28"/>
          <w:sz w:val="28"/>
          <w:szCs w:val="28"/>
          <w:lang w:val="en-GB"/>
        </w:rPr>
        <w:t xml:space="preserve">from </w:t>
      </w:r>
      <w:r w:rsidRPr="00483B1E">
        <w:rPr>
          <w:rFonts w:ascii="Century Gothic" w:eastAsiaTheme="majorEastAsia" w:hAnsi="Century Gothic" w:cstheme="majorHAnsi"/>
          <w:color w:val="3248A3"/>
          <w:kern w:val="28"/>
          <w:sz w:val="28"/>
          <w:szCs w:val="28"/>
          <w:lang w:val="en-GB"/>
        </w:rPr>
        <w:t>the Explanatory Note to the Organization and Governance Charter</w:t>
      </w:r>
    </w:p>
    <w:p w14:paraId="11E1B24A" w14:textId="09A7C621" w:rsidR="00556D5C" w:rsidRPr="00B85067" w:rsidRDefault="00556D5C" w:rsidP="00556D5C">
      <w:pPr>
        <w:spacing w:after="0" w:line="240" w:lineRule="auto"/>
        <w:jc w:val="both"/>
        <w:rPr>
          <w:rFonts w:asciiTheme="majorHAnsi" w:eastAsia="DengXian" w:hAnsiTheme="majorHAnsi" w:cstheme="majorHAnsi"/>
          <w:bCs/>
          <w:szCs w:val="20"/>
        </w:rPr>
      </w:pPr>
    </w:p>
    <w:p w14:paraId="04688EAC" w14:textId="77777777" w:rsidR="0033382A" w:rsidRPr="00B85067" w:rsidRDefault="0033382A" w:rsidP="00556D5C">
      <w:pPr>
        <w:spacing w:after="0" w:line="240" w:lineRule="auto"/>
        <w:jc w:val="both"/>
        <w:rPr>
          <w:rFonts w:asciiTheme="majorHAnsi" w:eastAsia="DengXian" w:hAnsiTheme="majorHAnsi" w:cstheme="majorHAnsi"/>
          <w:bCs/>
          <w:szCs w:val="20"/>
        </w:rPr>
      </w:pPr>
    </w:p>
    <w:p w14:paraId="722BECAC" w14:textId="05BC6AA1" w:rsidR="00556D5C" w:rsidRPr="00483B1E" w:rsidRDefault="00556D5C" w:rsidP="00556D5C">
      <w:pPr>
        <w:spacing w:after="0" w:line="240" w:lineRule="auto"/>
        <w:jc w:val="both"/>
        <w:rPr>
          <w:rFonts w:asciiTheme="majorHAnsi" w:eastAsia="DengXian" w:hAnsiTheme="majorHAnsi" w:cstheme="majorHAnsi"/>
          <w:b/>
          <w:szCs w:val="20"/>
        </w:rPr>
      </w:pPr>
      <w:r w:rsidRPr="00B85067">
        <w:rPr>
          <w:rFonts w:asciiTheme="majorHAnsi" w:eastAsia="DengXian" w:hAnsiTheme="majorHAnsi" w:cstheme="majorHAnsi"/>
          <w:b/>
          <w:szCs w:val="20"/>
        </w:rPr>
        <w:t>Membership</w:t>
      </w:r>
    </w:p>
    <w:p w14:paraId="1A236697"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As is common in international fora, ‘Ministers of Finance’ broadly refers to Ministers or Secretaries leading government departments with responsibility for economic policy, planning, public finances and financial systems. It is recognized that mandates of ‘Finance Ministries’ vary across countries. In some countries, the portfolio of Finance Ministers may not include functions such as financial regulations or economic policy planning. Reflecting their portfolio, they may be called Ministers of ‘Finance and Economy’, Ministers of ‘Finance and Planning’, or Ministers of ‘Economy’.</w:t>
      </w:r>
    </w:p>
    <w:p w14:paraId="5B237C1B"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7B5CFC0F"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 xml:space="preserve">A commitment to the objectives of the Coalition is a crucial part of membership. A willingness to contribute and progress the Coalition’s objectives is confirmed and demonstrated through active participation in Helsinki Principle Working Groups and through active cooperation with other member states on pursuing the Coalition objectives as set out in the Action Plan. In this context, responding to the questionnaires (surveys) on the Helsinki Principles is a key demonstration of engagement. </w:t>
      </w:r>
    </w:p>
    <w:p w14:paraId="393ECD00"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394B5516"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Members’ refers to Finance Ministries of participating countries. Ministries are represented by Ministers and Sherpas. If the Finance Minister is unable to participate, she/he will be represented by the Vice-Minister or State Secretary in a usual way. In some cases, the Sherpa has been specially mandated and deputized by the Ministers. While national practices differ, Sherpas should represent sufficient seniority. Sherpas should also represent continuity.</w:t>
      </w:r>
    </w:p>
    <w:p w14:paraId="1A0C0FE6"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5BCABB67"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Membership is valid until a Member resigns from the Coalition by a written notice signed by the Minister of Finance. The resignation note is addressed to the Co-Chairs of the Coalition with a copy to the Secretariat and Sherpa Co-Chairs.</w:t>
      </w:r>
    </w:p>
    <w:p w14:paraId="0B8437E3"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6A60AE4B"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Membership can also end due to a breach towards the Coalition. This can be, for example, a malicious</w:t>
      </w:r>
    </w:p>
    <w:p w14:paraId="419E53E0" w14:textId="219BB14E" w:rsidR="00556D5C"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act against the Coalition and its objectives.</w:t>
      </w:r>
    </w:p>
    <w:p w14:paraId="6CEDCDF5" w14:textId="77777777" w:rsidR="00483B1E" w:rsidRPr="00B85067" w:rsidRDefault="00483B1E" w:rsidP="00556D5C">
      <w:pPr>
        <w:spacing w:after="0" w:line="240" w:lineRule="auto"/>
        <w:jc w:val="both"/>
        <w:rPr>
          <w:rFonts w:asciiTheme="majorHAnsi" w:eastAsia="DengXian" w:hAnsiTheme="majorHAnsi" w:cstheme="majorHAnsi"/>
          <w:bCs/>
          <w:szCs w:val="20"/>
        </w:rPr>
      </w:pPr>
    </w:p>
    <w:p w14:paraId="27FFD8BF" w14:textId="77777777" w:rsidR="0033382A" w:rsidRPr="00B85067" w:rsidRDefault="0033382A" w:rsidP="00556D5C">
      <w:pPr>
        <w:spacing w:after="0" w:line="240" w:lineRule="auto"/>
        <w:jc w:val="both"/>
        <w:rPr>
          <w:rFonts w:asciiTheme="majorHAnsi" w:eastAsia="DengXian" w:hAnsiTheme="majorHAnsi" w:cstheme="majorHAnsi"/>
          <w:bCs/>
          <w:szCs w:val="20"/>
        </w:rPr>
      </w:pPr>
    </w:p>
    <w:p w14:paraId="34F13393" w14:textId="28534EC6" w:rsidR="00556D5C" w:rsidRPr="00483B1E" w:rsidRDefault="00556D5C" w:rsidP="00556D5C">
      <w:pPr>
        <w:spacing w:after="0" w:line="240" w:lineRule="auto"/>
        <w:jc w:val="both"/>
        <w:rPr>
          <w:rFonts w:asciiTheme="majorHAnsi" w:eastAsia="DengXian" w:hAnsiTheme="majorHAnsi" w:cstheme="majorHAnsi"/>
          <w:b/>
          <w:szCs w:val="20"/>
        </w:rPr>
      </w:pPr>
      <w:r w:rsidRPr="00B85067">
        <w:rPr>
          <w:rFonts w:asciiTheme="majorHAnsi" w:eastAsia="DengXian" w:hAnsiTheme="majorHAnsi" w:cstheme="majorHAnsi"/>
          <w:b/>
          <w:szCs w:val="20"/>
        </w:rPr>
        <w:t>Role of Members</w:t>
      </w:r>
    </w:p>
    <w:p w14:paraId="245465FF" w14:textId="77777777" w:rsidR="00556D5C" w:rsidRPr="00B85067"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 xml:space="preserve">Highest-level representatives of Members are Finance Ministers. Sherpas are senior officials designated to represent the Minister while ensuring the Minister’s full engagement. If Ministers’ views are needed in order to advance the Coalition’s work in between Ministerial meetings, Sherpas are expected to manage this. </w:t>
      </w:r>
    </w:p>
    <w:p w14:paraId="54D9A813" w14:textId="77777777" w:rsidR="00556D5C" w:rsidRPr="00B85067" w:rsidRDefault="00556D5C" w:rsidP="00556D5C">
      <w:pPr>
        <w:spacing w:after="0" w:line="240" w:lineRule="auto"/>
        <w:jc w:val="both"/>
        <w:rPr>
          <w:rFonts w:asciiTheme="majorHAnsi" w:eastAsia="DengXian" w:hAnsiTheme="majorHAnsi" w:cstheme="majorHAnsi"/>
          <w:bCs/>
          <w:szCs w:val="20"/>
        </w:rPr>
      </w:pPr>
    </w:p>
    <w:p w14:paraId="07C8AB4B" w14:textId="635FF465" w:rsidR="00556D5C" w:rsidRDefault="00556D5C" w:rsidP="00556D5C">
      <w:pPr>
        <w:spacing w:after="0" w:line="240" w:lineRule="auto"/>
        <w:jc w:val="both"/>
        <w:rPr>
          <w:rFonts w:asciiTheme="majorHAnsi" w:eastAsia="DengXian" w:hAnsiTheme="majorHAnsi" w:cstheme="majorHAnsi"/>
          <w:bCs/>
          <w:szCs w:val="20"/>
        </w:rPr>
      </w:pPr>
      <w:r w:rsidRPr="00B85067">
        <w:rPr>
          <w:rFonts w:asciiTheme="majorHAnsi" w:eastAsia="DengXian" w:hAnsiTheme="majorHAnsi" w:cstheme="majorHAnsi"/>
          <w:bCs/>
          <w:szCs w:val="20"/>
        </w:rPr>
        <w:t>Each Member is expected to appoint an expert in at least one of the Work Streams. This does not mean the Sherpa himself/herself, but a professional expert of that particular field of work in the Ministry. Engagement and dedication of resources do not mean that extensive human resources need to be appointed. Still, the active involvement of Sherpas and sufficient engagement in the key work areas is expected. It is recognized that Finance Ministries are in the process of developing competencies on climate matters.</w:t>
      </w:r>
      <w:r w:rsidRPr="00B85067">
        <w:rPr>
          <w:rFonts w:asciiTheme="majorHAnsi" w:eastAsia="DengXian" w:hAnsiTheme="majorHAnsi" w:cstheme="majorHAnsi"/>
          <w:bCs/>
          <w:szCs w:val="20"/>
        </w:rPr>
        <w:cr/>
      </w:r>
    </w:p>
    <w:p w14:paraId="732FC41E" w14:textId="0A83B5A7" w:rsidR="00BC3A41" w:rsidRDefault="00BC3A41" w:rsidP="00556D5C">
      <w:pPr>
        <w:spacing w:after="0" w:line="240" w:lineRule="auto"/>
        <w:jc w:val="both"/>
        <w:rPr>
          <w:rFonts w:asciiTheme="majorHAnsi" w:eastAsia="DengXian" w:hAnsiTheme="majorHAnsi" w:cstheme="majorHAnsi"/>
          <w:szCs w:val="20"/>
        </w:rPr>
      </w:pPr>
    </w:p>
    <w:p w14:paraId="38B7ECCF" w14:textId="6ECDEA7B" w:rsidR="00BC3A41" w:rsidRDefault="00BC3A41" w:rsidP="00BC3A41">
      <w:pPr>
        <w:spacing w:after="0" w:line="240" w:lineRule="auto"/>
        <w:jc w:val="center"/>
        <w:rPr>
          <w:rFonts w:ascii="Century Gothic" w:eastAsiaTheme="majorEastAsia" w:hAnsi="Century Gothic" w:cstheme="majorHAnsi"/>
          <w:b/>
          <w:color w:val="3248A3"/>
          <w:kern w:val="28"/>
          <w:sz w:val="32"/>
          <w:szCs w:val="28"/>
          <w:lang w:val="en-GB"/>
        </w:rPr>
      </w:pPr>
      <w:r w:rsidRPr="0033382A">
        <w:rPr>
          <w:rFonts w:ascii="Century Gothic" w:eastAsiaTheme="majorEastAsia" w:hAnsi="Century Gothic" w:cstheme="majorHAnsi"/>
          <w:b/>
          <w:color w:val="3248A3"/>
          <w:kern w:val="28"/>
          <w:sz w:val="32"/>
          <w:szCs w:val="28"/>
          <w:lang w:val="en-GB"/>
        </w:rPr>
        <w:lastRenderedPageBreak/>
        <w:t>Annex</w:t>
      </w:r>
      <w:r>
        <w:rPr>
          <w:rFonts w:ascii="Century Gothic" w:eastAsiaTheme="majorEastAsia" w:hAnsi="Century Gothic" w:cstheme="majorHAnsi"/>
          <w:b/>
          <w:color w:val="3248A3"/>
          <w:kern w:val="28"/>
          <w:sz w:val="32"/>
          <w:szCs w:val="28"/>
          <w:lang w:val="en-GB"/>
        </w:rPr>
        <w:t xml:space="preserve"> 2</w:t>
      </w:r>
      <w:r w:rsidRPr="0033382A">
        <w:rPr>
          <w:rFonts w:ascii="Century Gothic" w:eastAsiaTheme="majorEastAsia" w:hAnsi="Century Gothic" w:cstheme="majorHAnsi"/>
          <w:b/>
          <w:color w:val="3248A3"/>
          <w:kern w:val="28"/>
          <w:sz w:val="32"/>
          <w:szCs w:val="28"/>
          <w:lang w:val="en-GB"/>
        </w:rPr>
        <w:t xml:space="preserve">: </w:t>
      </w:r>
      <w:r>
        <w:rPr>
          <w:rFonts w:ascii="Century Gothic" w:eastAsiaTheme="majorEastAsia" w:hAnsi="Century Gothic" w:cstheme="majorHAnsi"/>
          <w:b/>
          <w:color w:val="3248A3"/>
          <w:kern w:val="28"/>
          <w:sz w:val="32"/>
          <w:szCs w:val="28"/>
          <w:lang w:val="en-GB"/>
        </w:rPr>
        <w:t>Explanatory Note to the Helsinki Principles</w:t>
      </w:r>
    </w:p>
    <w:p w14:paraId="23831BE5" w14:textId="5585FDAE" w:rsidR="00BC3A41" w:rsidRDefault="00BC3A41" w:rsidP="00556D5C">
      <w:pPr>
        <w:spacing w:after="0" w:line="240" w:lineRule="auto"/>
        <w:jc w:val="both"/>
        <w:rPr>
          <w:rFonts w:asciiTheme="majorHAnsi" w:eastAsia="DengXian" w:hAnsiTheme="majorHAnsi" w:cstheme="majorHAnsi"/>
          <w:szCs w:val="20"/>
        </w:rPr>
      </w:pPr>
    </w:p>
    <w:p w14:paraId="382F9C25" w14:textId="77777777" w:rsidR="00FA1DC2" w:rsidRDefault="00FA1DC2" w:rsidP="00387DEE">
      <w:pPr>
        <w:spacing w:after="0" w:line="240" w:lineRule="auto"/>
        <w:jc w:val="both"/>
        <w:rPr>
          <w:rFonts w:asciiTheme="majorHAnsi" w:eastAsia="DengXian" w:hAnsiTheme="majorHAnsi" w:cstheme="majorHAnsi"/>
          <w:szCs w:val="20"/>
        </w:rPr>
      </w:pPr>
    </w:p>
    <w:p w14:paraId="48782072" w14:textId="1BB2DF5C" w:rsidR="00387DEE" w:rsidRDefault="00387DEE" w:rsidP="00FA1DC2">
      <w:pPr>
        <w:spacing w:after="0" w:line="240" w:lineRule="auto"/>
        <w:jc w:val="both"/>
        <w:rPr>
          <w:rFonts w:asciiTheme="majorHAnsi" w:eastAsia="DengXian" w:hAnsiTheme="majorHAnsi" w:cstheme="majorHAnsi"/>
          <w:szCs w:val="20"/>
        </w:rPr>
      </w:pPr>
      <w:r w:rsidRPr="00387DEE">
        <w:rPr>
          <w:rFonts w:asciiTheme="majorHAnsi" w:eastAsia="DengXian" w:hAnsiTheme="majorHAnsi" w:cstheme="majorHAnsi"/>
          <w:szCs w:val="20"/>
        </w:rPr>
        <w:t xml:space="preserve">This note provides explanatory information for potential signatories (‘Members’, comprising Finance Ministers ) to the Coalition Principles, as drafted during the Sherpa meeting of 21-22 February 2019 in Helsinki, Finland, and subsequently refined. </w:t>
      </w:r>
    </w:p>
    <w:p w14:paraId="5D41B832" w14:textId="77777777" w:rsidR="00387DEE" w:rsidRDefault="00387DEE" w:rsidP="00FA1DC2">
      <w:pPr>
        <w:spacing w:after="0" w:line="240" w:lineRule="auto"/>
        <w:jc w:val="both"/>
        <w:rPr>
          <w:rFonts w:asciiTheme="majorHAnsi" w:eastAsia="DengXian" w:hAnsiTheme="majorHAnsi" w:cstheme="majorHAnsi"/>
          <w:szCs w:val="20"/>
        </w:rPr>
      </w:pPr>
    </w:p>
    <w:p w14:paraId="7F733FAF" w14:textId="77777777" w:rsidR="00387DEE" w:rsidRPr="00387DEE" w:rsidRDefault="00387DEE" w:rsidP="00FA1DC2">
      <w:pPr>
        <w:spacing w:after="0" w:line="240" w:lineRule="auto"/>
        <w:jc w:val="both"/>
        <w:rPr>
          <w:rFonts w:asciiTheme="majorHAnsi" w:eastAsia="DengXian" w:hAnsiTheme="majorHAnsi" w:cstheme="majorHAnsi"/>
          <w:b/>
          <w:szCs w:val="20"/>
        </w:rPr>
      </w:pPr>
      <w:r w:rsidRPr="00387DEE">
        <w:rPr>
          <w:rFonts w:asciiTheme="majorHAnsi" w:eastAsia="DengXian" w:hAnsiTheme="majorHAnsi" w:cstheme="majorHAnsi"/>
          <w:b/>
          <w:szCs w:val="20"/>
        </w:rPr>
        <w:t xml:space="preserve">The Helsinki Principles (‘Principles’) are the shared principles of the Coalition of Finance Ministers for Climate Action (the ‘Coalition’). </w:t>
      </w:r>
    </w:p>
    <w:p w14:paraId="6FD7B2F5" w14:textId="77777777" w:rsidR="00387DEE" w:rsidRDefault="00387DEE" w:rsidP="00FA1DC2">
      <w:pPr>
        <w:spacing w:after="0" w:line="240" w:lineRule="auto"/>
        <w:jc w:val="both"/>
        <w:rPr>
          <w:rFonts w:asciiTheme="majorHAnsi" w:eastAsia="DengXian" w:hAnsiTheme="majorHAnsi" w:cstheme="majorHAnsi"/>
          <w:szCs w:val="20"/>
        </w:rPr>
      </w:pPr>
    </w:p>
    <w:p w14:paraId="355316A2" w14:textId="77777777" w:rsidR="00387DEE" w:rsidRDefault="00387DEE" w:rsidP="00FA1DC2">
      <w:pPr>
        <w:spacing w:after="0" w:line="240" w:lineRule="auto"/>
        <w:jc w:val="both"/>
        <w:rPr>
          <w:rFonts w:asciiTheme="majorHAnsi" w:eastAsia="DengXian" w:hAnsiTheme="majorHAnsi" w:cstheme="majorHAnsi"/>
          <w:szCs w:val="20"/>
        </w:rPr>
      </w:pPr>
      <w:r w:rsidRPr="00387DEE">
        <w:rPr>
          <w:rFonts w:asciiTheme="majorHAnsi" w:eastAsia="DengXian" w:hAnsiTheme="majorHAnsi" w:cstheme="majorHAnsi"/>
          <w:szCs w:val="20"/>
        </w:rPr>
        <w:t xml:space="preserve">The Coalition is a grouping of Finance Ministers committed to taking collective and domestic action on climate change and achieving the objectives of the Paris Agreement. The Principles are aspirational and serve to give common purpose to countries. </w:t>
      </w:r>
    </w:p>
    <w:p w14:paraId="169403DE" w14:textId="77777777" w:rsidR="00387DEE" w:rsidRDefault="00387DEE" w:rsidP="00FA1DC2">
      <w:pPr>
        <w:spacing w:after="0" w:line="240" w:lineRule="auto"/>
        <w:jc w:val="both"/>
        <w:rPr>
          <w:rFonts w:asciiTheme="majorHAnsi" w:eastAsia="DengXian" w:hAnsiTheme="majorHAnsi" w:cstheme="majorHAnsi"/>
          <w:szCs w:val="20"/>
        </w:rPr>
      </w:pPr>
    </w:p>
    <w:p w14:paraId="0DAB51A6" w14:textId="77777777" w:rsidR="00387DEE" w:rsidRDefault="00387DEE" w:rsidP="00FA1DC2">
      <w:pPr>
        <w:spacing w:after="0" w:line="240" w:lineRule="auto"/>
        <w:jc w:val="both"/>
        <w:rPr>
          <w:rFonts w:asciiTheme="majorHAnsi" w:eastAsia="DengXian" w:hAnsiTheme="majorHAnsi" w:cstheme="majorHAnsi"/>
          <w:szCs w:val="20"/>
        </w:rPr>
      </w:pPr>
      <w:r w:rsidRPr="00387DEE">
        <w:rPr>
          <w:rFonts w:asciiTheme="majorHAnsi" w:eastAsia="DengXian" w:hAnsiTheme="majorHAnsi" w:cstheme="majorHAnsi"/>
          <w:szCs w:val="20"/>
        </w:rPr>
        <w:t xml:space="preserve">This note clarifies language contained in the Principles to guide Finance Ministers in their understanding of the Principles and provides illustrative examples of actions that can be taken. This note does not bind signatories to specific measures nor does it form part of the Principles themselves. The list of potential measures mentioned below is not exhaustive, nor does it imply an order of importance or priority, nor is it prescriptive. The specific responsibilities of Finance Ministers may differ from one country to another, and it is acknowledged that Coalition Members work within their respective mandates to implement the Principles. </w:t>
      </w:r>
    </w:p>
    <w:p w14:paraId="33FDC748" w14:textId="77777777" w:rsidR="00387DEE" w:rsidRDefault="00387DEE" w:rsidP="00FA1DC2">
      <w:pPr>
        <w:spacing w:after="0" w:line="240" w:lineRule="auto"/>
        <w:jc w:val="both"/>
        <w:rPr>
          <w:rFonts w:asciiTheme="majorHAnsi" w:eastAsia="DengXian" w:hAnsiTheme="majorHAnsi" w:cstheme="majorHAnsi"/>
          <w:szCs w:val="20"/>
        </w:rPr>
      </w:pPr>
    </w:p>
    <w:p w14:paraId="0815340F" w14:textId="15861B79" w:rsidR="00387DEE" w:rsidRDefault="00387DEE" w:rsidP="00FA1DC2">
      <w:pPr>
        <w:spacing w:after="0" w:line="240" w:lineRule="auto"/>
        <w:jc w:val="both"/>
        <w:rPr>
          <w:rFonts w:asciiTheme="majorHAnsi" w:eastAsia="DengXian" w:hAnsiTheme="majorHAnsi" w:cstheme="majorHAnsi"/>
          <w:szCs w:val="20"/>
        </w:rPr>
      </w:pPr>
      <w:r w:rsidRPr="00387DEE">
        <w:rPr>
          <w:rFonts w:asciiTheme="majorHAnsi" w:eastAsia="DengXian" w:hAnsiTheme="majorHAnsi" w:cstheme="majorHAnsi"/>
          <w:szCs w:val="20"/>
        </w:rPr>
        <w:t>The Principles mention the support of technical assistance from development partners. The World Bank has relevant programs such as CAPE and the NDC Support Facility. Other institutions like the International Monetary Fund (IMF), the Organization for Economic Cooperation and Development (OECD), UNFCCC Secretariat, UN Development Programme (UNDP) and other UN agencies, and the NDC Partnership also provide technical assistance and analytical support to countries and have been following the Coalition as observers.</w:t>
      </w:r>
    </w:p>
    <w:p w14:paraId="54D8B73D" w14:textId="18FA878A" w:rsidR="00FA1DC2" w:rsidRDefault="00FA1DC2" w:rsidP="00FA1DC2">
      <w:pPr>
        <w:spacing w:after="0" w:line="240" w:lineRule="auto"/>
        <w:jc w:val="both"/>
        <w:rPr>
          <w:rFonts w:asciiTheme="majorHAnsi" w:eastAsia="DengXian" w:hAnsiTheme="majorHAnsi" w:cstheme="majorHAnsi"/>
          <w:szCs w:val="20"/>
        </w:rPr>
      </w:pPr>
    </w:p>
    <w:p w14:paraId="1061DD19" w14:textId="41527736" w:rsidR="00387DEE" w:rsidRDefault="00FA1DC2" w:rsidP="00FA1DC2">
      <w:pPr>
        <w:spacing w:after="0" w:line="240" w:lineRule="auto"/>
        <w:jc w:val="both"/>
        <w:rPr>
          <w:rFonts w:asciiTheme="majorHAnsi" w:eastAsia="DengXian" w:hAnsiTheme="majorHAnsi" w:cstheme="majorHAnsi"/>
          <w:szCs w:val="20"/>
        </w:rPr>
      </w:pPr>
      <w:r>
        <w:rPr>
          <w:rFonts w:asciiTheme="majorHAnsi" w:eastAsia="DengXian" w:hAnsiTheme="majorHAnsi" w:cstheme="majorHAnsi"/>
          <w:szCs w:val="20"/>
        </w:rPr>
        <w:t>—</w:t>
      </w:r>
    </w:p>
    <w:p w14:paraId="3FD028CB" w14:textId="77777777" w:rsidR="0083641B" w:rsidRDefault="0083641B" w:rsidP="00FA1DC2">
      <w:pPr>
        <w:spacing w:after="0" w:line="240" w:lineRule="auto"/>
        <w:jc w:val="both"/>
        <w:rPr>
          <w:rFonts w:asciiTheme="majorHAnsi" w:eastAsia="DengXian" w:hAnsiTheme="majorHAnsi" w:cstheme="majorHAnsi"/>
          <w:szCs w:val="20"/>
        </w:rPr>
      </w:pPr>
    </w:p>
    <w:p w14:paraId="49A6462E" w14:textId="4D777BD9" w:rsidR="003939FC" w:rsidRDefault="003939FC"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noProof/>
          <w:szCs w:val="20"/>
        </w:rPr>
        <w:drawing>
          <wp:inline distT="0" distB="0" distL="0" distR="0" wp14:anchorId="7BD706D9" wp14:editId="3312A0F2">
            <wp:extent cx="723900" cy="72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P1 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p w14:paraId="2D7DDD40" w14:textId="77777777" w:rsidR="003939FC" w:rsidRDefault="003939FC" w:rsidP="00FA1DC2">
      <w:pPr>
        <w:spacing w:after="0" w:line="240" w:lineRule="auto"/>
        <w:jc w:val="both"/>
        <w:rPr>
          <w:rFonts w:asciiTheme="majorHAnsi" w:eastAsia="DengXian" w:hAnsiTheme="majorHAnsi" w:cstheme="majorHAnsi"/>
          <w:b/>
          <w:szCs w:val="20"/>
        </w:rPr>
      </w:pPr>
    </w:p>
    <w:p w14:paraId="15FE6DB0" w14:textId="2DC0FF16" w:rsidR="00387DEE" w:rsidRPr="00387DEE" w:rsidRDefault="00DF5273"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szCs w:val="20"/>
        </w:rPr>
        <w:t>HP</w:t>
      </w:r>
      <w:r w:rsidR="00387DEE" w:rsidRPr="00387DEE">
        <w:rPr>
          <w:rFonts w:asciiTheme="majorHAnsi" w:eastAsia="DengXian" w:hAnsiTheme="majorHAnsi" w:cstheme="majorHAnsi"/>
          <w:b/>
          <w:szCs w:val="20"/>
        </w:rPr>
        <w:t xml:space="preserve">1: Align our policies and practices with the Paris Agreement commitments. </w:t>
      </w:r>
    </w:p>
    <w:p w14:paraId="35DE3357" w14:textId="77777777" w:rsidR="00387DEE" w:rsidRDefault="00387DEE" w:rsidP="00FA1DC2">
      <w:pPr>
        <w:spacing w:after="0" w:line="240" w:lineRule="auto"/>
        <w:jc w:val="both"/>
        <w:rPr>
          <w:rFonts w:asciiTheme="majorHAnsi" w:eastAsia="DengXian" w:hAnsiTheme="majorHAnsi" w:cstheme="majorHAnsi"/>
          <w:szCs w:val="20"/>
        </w:rPr>
      </w:pPr>
    </w:p>
    <w:p w14:paraId="3580FA4C" w14:textId="5CC2BD1F" w:rsidR="00387DEE" w:rsidRPr="00387DEE" w:rsidRDefault="00387DEE" w:rsidP="00FA1DC2">
      <w:pPr>
        <w:spacing w:after="0" w:line="240" w:lineRule="auto"/>
        <w:jc w:val="both"/>
        <w:rPr>
          <w:rFonts w:asciiTheme="majorHAnsi" w:eastAsia="DengXian" w:hAnsiTheme="majorHAnsi" w:cstheme="majorHAnsi"/>
          <w:szCs w:val="20"/>
        </w:rPr>
      </w:pPr>
      <w:r w:rsidRPr="00387DEE">
        <w:rPr>
          <w:rFonts w:asciiTheme="majorHAnsi" w:eastAsia="DengXian" w:hAnsiTheme="majorHAnsi" w:cstheme="majorHAnsi"/>
          <w:szCs w:val="20"/>
        </w:rPr>
        <w:t>‘Paris Agreement commitments’ refer to countries’ respective commitment and contribution to the Paris Agreement and its objective to hold the increase in the global average temperature to well below 2° C and pursue efforts to limit the temperature increase to 1.5° C above pre-industrial levels. Countries’ commitments to prepare, communicate and maintain a Nationally Determined Contribution (NDC) contribute to this objective. It also refers to the commitment to make finance flows consistent with a pathway towards this objective and increasing countries' ability to adapt to the adverse impacts of climate change.</w:t>
      </w:r>
    </w:p>
    <w:p w14:paraId="1B7274D8" w14:textId="2FB9D47B" w:rsidR="00387DEE" w:rsidRDefault="00387DEE" w:rsidP="00FA1DC2">
      <w:pPr>
        <w:spacing w:after="0" w:line="240" w:lineRule="auto"/>
        <w:jc w:val="both"/>
        <w:rPr>
          <w:rFonts w:asciiTheme="majorHAnsi" w:eastAsia="DengXian" w:hAnsiTheme="majorHAnsi" w:cstheme="majorHAnsi"/>
          <w:szCs w:val="20"/>
        </w:rPr>
      </w:pPr>
    </w:p>
    <w:p w14:paraId="07193945" w14:textId="77777777" w:rsidR="0083641B" w:rsidRDefault="0083641B" w:rsidP="00FA1DC2">
      <w:pPr>
        <w:spacing w:after="0" w:line="240" w:lineRule="auto"/>
        <w:jc w:val="both"/>
        <w:rPr>
          <w:rFonts w:asciiTheme="majorHAnsi" w:eastAsia="DengXian" w:hAnsiTheme="majorHAnsi" w:cstheme="majorHAnsi"/>
          <w:szCs w:val="20"/>
        </w:rPr>
      </w:pPr>
    </w:p>
    <w:p w14:paraId="50246774" w14:textId="7DCA8159" w:rsidR="003939FC" w:rsidRDefault="003939FC"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noProof/>
          <w:szCs w:val="20"/>
        </w:rPr>
        <w:drawing>
          <wp:inline distT="0" distB="0" distL="0" distR="0" wp14:anchorId="5CD1211A" wp14:editId="4CDBF3FB">
            <wp:extent cx="723900" cy="723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P1 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p w14:paraId="1ACE777C" w14:textId="77777777" w:rsidR="003939FC" w:rsidRDefault="003939FC" w:rsidP="00FA1DC2">
      <w:pPr>
        <w:spacing w:after="0" w:line="240" w:lineRule="auto"/>
        <w:jc w:val="both"/>
        <w:rPr>
          <w:rFonts w:asciiTheme="majorHAnsi" w:eastAsia="DengXian" w:hAnsiTheme="majorHAnsi" w:cstheme="majorHAnsi"/>
          <w:b/>
          <w:szCs w:val="20"/>
        </w:rPr>
      </w:pPr>
    </w:p>
    <w:p w14:paraId="129DABC4" w14:textId="31CFDB10" w:rsidR="00340457" w:rsidRPr="00340457" w:rsidRDefault="00DF5273"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szCs w:val="20"/>
        </w:rPr>
        <w:t>HP</w:t>
      </w:r>
      <w:r w:rsidR="00340457" w:rsidRPr="00340457">
        <w:rPr>
          <w:rFonts w:asciiTheme="majorHAnsi" w:eastAsia="DengXian" w:hAnsiTheme="majorHAnsi" w:cstheme="majorHAnsi"/>
          <w:b/>
          <w:szCs w:val="20"/>
        </w:rPr>
        <w:t xml:space="preserve">2: Share our experience and expertise with each other in order to provide mutual encouragement and promote collective understanding of policies and practices for climate action. </w:t>
      </w:r>
    </w:p>
    <w:p w14:paraId="53AF802A" w14:textId="77777777" w:rsidR="00340457" w:rsidRDefault="00340457" w:rsidP="00FA1DC2">
      <w:pPr>
        <w:spacing w:after="0" w:line="240" w:lineRule="auto"/>
        <w:jc w:val="both"/>
        <w:rPr>
          <w:rFonts w:asciiTheme="majorHAnsi" w:eastAsia="DengXian" w:hAnsiTheme="majorHAnsi" w:cstheme="majorHAnsi"/>
          <w:szCs w:val="20"/>
        </w:rPr>
      </w:pPr>
    </w:p>
    <w:p w14:paraId="11A1F442" w14:textId="45D33BF2" w:rsidR="00340457" w:rsidRPr="00340457" w:rsidRDefault="00340457" w:rsidP="00FA1DC2">
      <w:pPr>
        <w:spacing w:after="0" w:line="240" w:lineRule="auto"/>
        <w:jc w:val="both"/>
        <w:rPr>
          <w:rFonts w:asciiTheme="majorHAnsi" w:eastAsia="DengXian" w:hAnsiTheme="majorHAnsi" w:cstheme="majorHAnsi"/>
          <w:szCs w:val="20"/>
        </w:rPr>
      </w:pPr>
      <w:r w:rsidRPr="00340457">
        <w:rPr>
          <w:rFonts w:asciiTheme="majorHAnsi" w:eastAsia="DengXian" w:hAnsiTheme="majorHAnsi" w:cstheme="majorHAnsi"/>
          <w:szCs w:val="20"/>
        </w:rPr>
        <w:t>‘Policies and practices for climate action’ refers to actions supporting climate change mitigation and adaptation and spurring investments. Sharing of experiences and expertise between Members could take place at regular ministerial or working-level meetings, bilateral or multilateral visits, exchanges of staff (</w:t>
      </w:r>
      <w:proofErr w:type="spellStart"/>
      <w:r w:rsidRPr="00340457">
        <w:rPr>
          <w:rFonts w:asciiTheme="majorHAnsi" w:eastAsia="DengXian" w:hAnsiTheme="majorHAnsi" w:cstheme="majorHAnsi"/>
          <w:szCs w:val="20"/>
        </w:rPr>
        <w:t>secondments</w:t>
      </w:r>
      <w:proofErr w:type="spellEnd"/>
      <w:r w:rsidRPr="00340457">
        <w:rPr>
          <w:rFonts w:asciiTheme="majorHAnsi" w:eastAsia="DengXian" w:hAnsiTheme="majorHAnsi" w:cstheme="majorHAnsi"/>
          <w:szCs w:val="20"/>
        </w:rPr>
        <w:t>), and other ways to generate peer learning and collective understanding among Members. Members or groups of members could also take up the role of global or regional “Champions’, hosting workshops and other peer-exchange mechanisms among finance ministries of other countries supported by development partners.</w:t>
      </w:r>
    </w:p>
    <w:p w14:paraId="145EE172" w14:textId="66F66BDC" w:rsidR="00340457" w:rsidRDefault="00340457" w:rsidP="00FA1DC2">
      <w:pPr>
        <w:spacing w:after="0" w:line="240" w:lineRule="auto"/>
        <w:jc w:val="both"/>
        <w:rPr>
          <w:rFonts w:asciiTheme="majorHAnsi" w:eastAsia="DengXian" w:hAnsiTheme="majorHAnsi" w:cstheme="majorHAnsi"/>
          <w:szCs w:val="20"/>
        </w:rPr>
      </w:pPr>
    </w:p>
    <w:p w14:paraId="1694D328" w14:textId="77777777" w:rsidR="0083641B" w:rsidRDefault="0083641B" w:rsidP="00FA1DC2">
      <w:pPr>
        <w:spacing w:after="0" w:line="240" w:lineRule="auto"/>
        <w:jc w:val="both"/>
        <w:rPr>
          <w:rFonts w:asciiTheme="majorHAnsi" w:eastAsia="DengXian" w:hAnsiTheme="majorHAnsi" w:cstheme="majorHAnsi"/>
          <w:szCs w:val="20"/>
        </w:rPr>
      </w:pPr>
    </w:p>
    <w:p w14:paraId="3F629D49" w14:textId="2AC2FD89" w:rsidR="003939FC" w:rsidRDefault="003939FC"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noProof/>
          <w:szCs w:val="20"/>
        </w:rPr>
        <w:drawing>
          <wp:inline distT="0" distB="0" distL="0" distR="0" wp14:anchorId="158543B8" wp14:editId="691F0EB4">
            <wp:extent cx="711200" cy="723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P1 Logo.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11200" cy="723900"/>
                    </a:xfrm>
                    <a:prstGeom prst="rect">
                      <a:avLst/>
                    </a:prstGeom>
                  </pic:spPr>
                </pic:pic>
              </a:graphicData>
            </a:graphic>
          </wp:inline>
        </w:drawing>
      </w:r>
    </w:p>
    <w:p w14:paraId="315BD339" w14:textId="77777777" w:rsidR="003939FC" w:rsidRDefault="003939FC" w:rsidP="00FA1DC2">
      <w:pPr>
        <w:spacing w:after="0" w:line="240" w:lineRule="auto"/>
        <w:jc w:val="both"/>
        <w:rPr>
          <w:rFonts w:asciiTheme="majorHAnsi" w:eastAsia="DengXian" w:hAnsiTheme="majorHAnsi" w:cstheme="majorHAnsi"/>
          <w:b/>
          <w:szCs w:val="20"/>
        </w:rPr>
      </w:pPr>
    </w:p>
    <w:p w14:paraId="2628E790" w14:textId="30224515" w:rsidR="00340457" w:rsidRPr="00340457" w:rsidRDefault="00DF5273"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szCs w:val="20"/>
        </w:rPr>
        <w:t>HP</w:t>
      </w:r>
      <w:r w:rsidR="00340457" w:rsidRPr="00340457">
        <w:rPr>
          <w:rFonts w:asciiTheme="majorHAnsi" w:eastAsia="DengXian" w:hAnsiTheme="majorHAnsi" w:cstheme="majorHAnsi"/>
          <w:b/>
          <w:szCs w:val="20"/>
        </w:rPr>
        <w:t xml:space="preserve">3: Work towards measures that result in effective carbon pricing. </w:t>
      </w:r>
    </w:p>
    <w:p w14:paraId="1215D26D" w14:textId="77777777" w:rsidR="00340457" w:rsidRDefault="00340457" w:rsidP="00FA1DC2">
      <w:pPr>
        <w:spacing w:after="0" w:line="240" w:lineRule="auto"/>
        <w:jc w:val="both"/>
        <w:rPr>
          <w:rFonts w:asciiTheme="majorHAnsi" w:eastAsia="DengXian" w:hAnsiTheme="majorHAnsi" w:cstheme="majorHAnsi"/>
          <w:szCs w:val="20"/>
        </w:rPr>
      </w:pPr>
    </w:p>
    <w:p w14:paraId="11F4CECF" w14:textId="0A484899" w:rsidR="00340457" w:rsidRPr="00340457" w:rsidRDefault="00340457" w:rsidP="00FA1DC2">
      <w:pPr>
        <w:spacing w:after="0" w:line="240" w:lineRule="auto"/>
        <w:jc w:val="both"/>
        <w:rPr>
          <w:rFonts w:asciiTheme="majorHAnsi" w:eastAsia="DengXian" w:hAnsiTheme="majorHAnsi" w:cstheme="majorHAnsi"/>
          <w:szCs w:val="20"/>
        </w:rPr>
      </w:pPr>
      <w:r w:rsidRPr="00340457">
        <w:rPr>
          <w:rFonts w:asciiTheme="majorHAnsi" w:eastAsia="DengXian" w:hAnsiTheme="majorHAnsi" w:cstheme="majorHAnsi"/>
          <w:szCs w:val="20"/>
        </w:rPr>
        <w:t xml:space="preserve">‘Carbon pricing’ refers to measures which put a price on the emissions of carbon dioxide or other greenhouse gases. Such measures provide incentives for emitters to reduce emissions, through energy conservation, increases in energy efficiency, or innovation and dissemination of low-carbon technologies. Effective carbon pricing means that countries adopt measures to achieve carbon price levels that are sufficient to incentivize the emission reductions needed to meet their own emission reduction targets, subject to their national circumstances, and with a view to reaching carbon price levels consistent with the Paris Agreement’s </w:t>
      </w:r>
      <w:proofErr w:type="spellStart"/>
      <w:r w:rsidRPr="00340457">
        <w:rPr>
          <w:rFonts w:asciiTheme="majorHAnsi" w:eastAsia="DengXian" w:hAnsiTheme="majorHAnsi" w:cstheme="majorHAnsi"/>
          <w:szCs w:val="20"/>
        </w:rPr>
        <w:t>longterm</w:t>
      </w:r>
      <w:proofErr w:type="spellEnd"/>
      <w:r w:rsidRPr="00340457">
        <w:rPr>
          <w:rFonts w:asciiTheme="majorHAnsi" w:eastAsia="DengXian" w:hAnsiTheme="majorHAnsi" w:cstheme="majorHAnsi"/>
          <w:szCs w:val="20"/>
        </w:rPr>
        <w:t xml:space="preserve"> objectives.</w:t>
      </w:r>
    </w:p>
    <w:p w14:paraId="105E0FC8" w14:textId="37FF8E6A" w:rsidR="00340457" w:rsidRDefault="00340457" w:rsidP="00FA1DC2">
      <w:pPr>
        <w:spacing w:after="0" w:line="240" w:lineRule="auto"/>
        <w:jc w:val="both"/>
        <w:rPr>
          <w:rFonts w:asciiTheme="majorHAnsi" w:eastAsia="DengXian" w:hAnsiTheme="majorHAnsi" w:cstheme="majorHAnsi"/>
          <w:szCs w:val="20"/>
        </w:rPr>
      </w:pPr>
    </w:p>
    <w:p w14:paraId="620751E5" w14:textId="79715BC5" w:rsidR="002B05C6" w:rsidRDefault="002B05C6" w:rsidP="00FA1DC2">
      <w:pPr>
        <w:spacing w:after="0" w:line="240" w:lineRule="auto"/>
        <w:jc w:val="both"/>
        <w:rPr>
          <w:rFonts w:asciiTheme="majorHAnsi" w:eastAsia="DengXian" w:hAnsiTheme="majorHAnsi" w:cstheme="majorHAnsi"/>
          <w:szCs w:val="20"/>
        </w:rPr>
      </w:pPr>
      <w:r>
        <w:rPr>
          <w:rFonts w:asciiTheme="majorHAnsi" w:eastAsia="DengXian" w:hAnsiTheme="majorHAnsi" w:cstheme="majorHAnsi"/>
          <w:szCs w:val="20"/>
        </w:rPr>
        <w:t>Such carbon pricing measures could include:</w:t>
      </w:r>
    </w:p>
    <w:p w14:paraId="0CDA7CF2" w14:textId="34F80471" w:rsidR="002B05C6" w:rsidRDefault="002B05C6" w:rsidP="00FA1DC2">
      <w:pPr>
        <w:spacing w:after="0" w:line="240" w:lineRule="auto"/>
        <w:jc w:val="both"/>
        <w:rPr>
          <w:rFonts w:asciiTheme="majorHAnsi" w:eastAsia="DengXian" w:hAnsiTheme="majorHAnsi" w:cstheme="majorHAnsi"/>
          <w:szCs w:val="20"/>
        </w:rPr>
      </w:pPr>
    </w:p>
    <w:p w14:paraId="0652EEC2" w14:textId="77777777" w:rsidR="00FA1DC2" w:rsidRDefault="002B05C6" w:rsidP="00FA1DC2">
      <w:pPr>
        <w:pStyle w:val="ListParagraph"/>
        <w:numPr>
          <w:ilvl w:val="0"/>
          <w:numId w:val="20"/>
        </w:numPr>
        <w:spacing w:after="0"/>
        <w:jc w:val="both"/>
        <w:rPr>
          <w:rFonts w:asciiTheme="majorHAnsi" w:eastAsia="DengXian" w:hAnsiTheme="majorHAnsi" w:cstheme="majorHAnsi"/>
          <w:szCs w:val="20"/>
          <w:lang w:val="en-US"/>
        </w:rPr>
      </w:pPr>
      <w:r w:rsidRPr="002B05C6">
        <w:rPr>
          <w:rFonts w:asciiTheme="majorHAnsi" w:eastAsia="DengXian" w:hAnsiTheme="majorHAnsi" w:cstheme="majorHAnsi"/>
          <w:szCs w:val="20"/>
          <w:lang w:val="en-US"/>
        </w:rPr>
        <w:t xml:space="preserve">Reducing or eliminating fossil fuel subsidies; </w:t>
      </w:r>
    </w:p>
    <w:p w14:paraId="7162FACF" w14:textId="77777777" w:rsidR="00FA1DC2" w:rsidRDefault="002B05C6" w:rsidP="00FA1DC2">
      <w:pPr>
        <w:pStyle w:val="ListParagraph"/>
        <w:numPr>
          <w:ilvl w:val="0"/>
          <w:numId w:val="20"/>
        </w:numPr>
        <w:spacing w:after="0"/>
        <w:jc w:val="both"/>
        <w:rPr>
          <w:rFonts w:asciiTheme="majorHAnsi" w:eastAsia="DengXian" w:hAnsiTheme="majorHAnsi" w:cstheme="majorHAnsi"/>
          <w:szCs w:val="20"/>
          <w:lang w:val="en-US"/>
        </w:rPr>
      </w:pPr>
      <w:r w:rsidRPr="002B05C6">
        <w:rPr>
          <w:rFonts w:asciiTheme="majorHAnsi" w:eastAsia="DengXian" w:hAnsiTheme="majorHAnsi" w:cstheme="majorHAnsi"/>
          <w:szCs w:val="20"/>
          <w:lang w:val="en-US"/>
        </w:rPr>
        <w:t xml:space="preserve">Taxes and tax-like measures, in particular carbon taxes but also including fuel taxes, environmental duties, levies, and charges which are scaled in accordance with carbon emissions; </w:t>
      </w:r>
    </w:p>
    <w:p w14:paraId="1E158AB9" w14:textId="77777777" w:rsidR="00FA1DC2" w:rsidRDefault="002B05C6" w:rsidP="00FA1DC2">
      <w:pPr>
        <w:pStyle w:val="ListParagraph"/>
        <w:numPr>
          <w:ilvl w:val="0"/>
          <w:numId w:val="20"/>
        </w:numPr>
        <w:spacing w:after="0"/>
        <w:jc w:val="both"/>
        <w:rPr>
          <w:rFonts w:asciiTheme="majorHAnsi" w:eastAsia="DengXian" w:hAnsiTheme="majorHAnsi" w:cstheme="majorHAnsi"/>
          <w:szCs w:val="20"/>
          <w:lang w:val="en-US"/>
        </w:rPr>
      </w:pPr>
      <w:r w:rsidRPr="002B05C6">
        <w:rPr>
          <w:rFonts w:asciiTheme="majorHAnsi" w:eastAsia="DengXian" w:hAnsiTheme="majorHAnsi" w:cstheme="majorHAnsi"/>
          <w:szCs w:val="20"/>
          <w:lang w:val="en-US"/>
        </w:rPr>
        <w:t xml:space="preserve">Emissions trading systems (ETSs) and similar permit-based or crediting mechanisms; and </w:t>
      </w:r>
    </w:p>
    <w:p w14:paraId="29CF2331" w14:textId="5849A103" w:rsidR="002B05C6" w:rsidRPr="00FA1DC2" w:rsidRDefault="002B05C6" w:rsidP="00FA1DC2">
      <w:pPr>
        <w:pStyle w:val="ListParagraph"/>
        <w:numPr>
          <w:ilvl w:val="0"/>
          <w:numId w:val="20"/>
        </w:numPr>
        <w:spacing w:after="0"/>
        <w:jc w:val="both"/>
        <w:rPr>
          <w:rFonts w:asciiTheme="majorHAnsi" w:eastAsia="DengXian" w:hAnsiTheme="majorHAnsi" w:cstheme="majorHAnsi"/>
          <w:szCs w:val="20"/>
          <w:lang w:val="en-US"/>
        </w:rPr>
      </w:pPr>
      <w:r w:rsidRPr="002B05C6">
        <w:rPr>
          <w:rFonts w:asciiTheme="majorHAnsi" w:eastAsia="DengXian" w:hAnsiTheme="majorHAnsi" w:cstheme="majorHAnsi"/>
          <w:szCs w:val="20"/>
          <w:lang w:val="en-US"/>
        </w:rPr>
        <w:t>Regulatory policies which result in an implicit marginal price on carbon, such as tradeable performance standards</w:t>
      </w:r>
      <w:r w:rsidR="00FA1DC2">
        <w:rPr>
          <w:rFonts w:asciiTheme="majorHAnsi" w:eastAsia="DengXian" w:hAnsiTheme="majorHAnsi" w:cstheme="majorHAnsi"/>
          <w:szCs w:val="20"/>
          <w:lang w:val="en-US"/>
        </w:rPr>
        <w:t>.</w:t>
      </w:r>
    </w:p>
    <w:p w14:paraId="440AA205" w14:textId="418E1E60" w:rsidR="0083641B" w:rsidRDefault="0083641B" w:rsidP="00FA1DC2">
      <w:pPr>
        <w:spacing w:after="0" w:line="240" w:lineRule="auto"/>
        <w:jc w:val="both"/>
        <w:rPr>
          <w:rFonts w:asciiTheme="majorHAnsi" w:eastAsia="DengXian" w:hAnsiTheme="majorHAnsi" w:cstheme="majorHAnsi"/>
          <w:szCs w:val="20"/>
        </w:rPr>
      </w:pPr>
    </w:p>
    <w:p w14:paraId="0430287D" w14:textId="77777777" w:rsidR="00FA1DC2" w:rsidRDefault="00FA1DC2" w:rsidP="00FA1DC2">
      <w:pPr>
        <w:spacing w:after="0" w:line="240" w:lineRule="auto"/>
        <w:jc w:val="both"/>
        <w:rPr>
          <w:rFonts w:asciiTheme="majorHAnsi" w:eastAsia="DengXian" w:hAnsiTheme="majorHAnsi" w:cstheme="majorHAnsi"/>
          <w:szCs w:val="20"/>
        </w:rPr>
      </w:pPr>
    </w:p>
    <w:p w14:paraId="0338BDFF" w14:textId="77777777" w:rsidR="003939FC" w:rsidRDefault="003939FC" w:rsidP="00FA1DC2">
      <w:pPr>
        <w:spacing w:after="0" w:line="240" w:lineRule="auto"/>
        <w:jc w:val="both"/>
        <w:rPr>
          <w:rFonts w:asciiTheme="majorHAnsi" w:eastAsia="DengXian" w:hAnsiTheme="majorHAnsi" w:cstheme="majorHAnsi"/>
          <w:b/>
          <w:szCs w:val="20"/>
        </w:rPr>
      </w:pPr>
    </w:p>
    <w:p w14:paraId="79D48C08" w14:textId="77777777" w:rsidR="003939FC" w:rsidRDefault="003939FC" w:rsidP="00FA1DC2">
      <w:pPr>
        <w:spacing w:after="0" w:line="240" w:lineRule="auto"/>
        <w:jc w:val="both"/>
        <w:rPr>
          <w:rFonts w:asciiTheme="majorHAnsi" w:eastAsia="DengXian" w:hAnsiTheme="majorHAnsi" w:cstheme="majorHAnsi"/>
          <w:b/>
          <w:szCs w:val="20"/>
        </w:rPr>
      </w:pPr>
    </w:p>
    <w:p w14:paraId="632F4289" w14:textId="77777777" w:rsidR="003939FC" w:rsidRDefault="003939FC"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noProof/>
          <w:szCs w:val="20"/>
        </w:rPr>
        <w:lastRenderedPageBreak/>
        <w:drawing>
          <wp:inline distT="0" distB="0" distL="0" distR="0" wp14:anchorId="13B5C394" wp14:editId="4C431316">
            <wp:extent cx="723900" cy="723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P1 Log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p w14:paraId="700018FE" w14:textId="77777777" w:rsidR="003939FC" w:rsidRDefault="003939FC" w:rsidP="00FA1DC2">
      <w:pPr>
        <w:spacing w:after="0" w:line="240" w:lineRule="auto"/>
        <w:jc w:val="both"/>
        <w:rPr>
          <w:rFonts w:asciiTheme="majorHAnsi" w:eastAsia="DengXian" w:hAnsiTheme="majorHAnsi" w:cstheme="majorHAnsi"/>
          <w:b/>
          <w:szCs w:val="20"/>
        </w:rPr>
      </w:pPr>
    </w:p>
    <w:p w14:paraId="61AE0269" w14:textId="26FD85D2" w:rsidR="005B729A" w:rsidRPr="005B729A" w:rsidRDefault="00DF5273"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szCs w:val="20"/>
        </w:rPr>
        <w:t>HP</w:t>
      </w:r>
      <w:r w:rsidR="005B729A" w:rsidRPr="005B729A">
        <w:rPr>
          <w:rFonts w:asciiTheme="majorHAnsi" w:eastAsia="DengXian" w:hAnsiTheme="majorHAnsi" w:cstheme="majorHAnsi"/>
          <w:b/>
          <w:szCs w:val="20"/>
        </w:rPr>
        <w:t xml:space="preserve">4: Take climate change into account in macroeconomic policy, fiscal planning, budgeting, public investment management, and procurement practices. </w:t>
      </w:r>
    </w:p>
    <w:p w14:paraId="5A5EE19F" w14:textId="77777777" w:rsidR="005B729A" w:rsidRDefault="005B729A" w:rsidP="00FA1DC2">
      <w:pPr>
        <w:spacing w:after="0" w:line="240" w:lineRule="auto"/>
        <w:jc w:val="both"/>
        <w:rPr>
          <w:rFonts w:asciiTheme="majorHAnsi" w:eastAsia="DengXian" w:hAnsiTheme="majorHAnsi" w:cstheme="majorHAnsi"/>
          <w:szCs w:val="20"/>
        </w:rPr>
      </w:pPr>
    </w:p>
    <w:p w14:paraId="33FCCCFA" w14:textId="77777777" w:rsidR="005B729A" w:rsidRDefault="005B729A" w:rsidP="00FA1DC2">
      <w:pPr>
        <w:spacing w:after="0" w:line="240" w:lineRule="auto"/>
        <w:jc w:val="both"/>
        <w:rPr>
          <w:rFonts w:asciiTheme="majorHAnsi" w:eastAsia="DengXian" w:hAnsiTheme="majorHAnsi" w:cstheme="majorHAnsi"/>
          <w:szCs w:val="20"/>
        </w:rPr>
      </w:pPr>
      <w:r w:rsidRPr="005B729A">
        <w:rPr>
          <w:rFonts w:asciiTheme="majorHAnsi" w:eastAsia="DengXian" w:hAnsiTheme="majorHAnsi" w:cstheme="majorHAnsi"/>
          <w:szCs w:val="20"/>
        </w:rPr>
        <w:t xml:space="preserve">Taking climate change into account in policies and practices referred to here could, inter alia, include: </w:t>
      </w:r>
    </w:p>
    <w:p w14:paraId="1CF7FA79" w14:textId="77777777" w:rsidR="005B729A" w:rsidRDefault="005B729A" w:rsidP="00FA1DC2">
      <w:pPr>
        <w:spacing w:after="0" w:line="240" w:lineRule="auto"/>
        <w:jc w:val="both"/>
        <w:rPr>
          <w:rFonts w:asciiTheme="majorHAnsi" w:eastAsia="DengXian" w:hAnsiTheme="majorHAnsi" w:cstheme="majorHAnsi"/>
          <w:szCs w:val="20"/>
        </w:rPr>
      </w:pPr>
    </w:p>
    <w:p w14:paraId="11F50A81" w14:textId="77777777" w:rsidR="005B729A" w:rsidRDefault="005B729A" w:rsidP="00FA1DC2">
      <w:pPr>
        <w:pStyle w:val="ListParagraph"/>
        <w:numPr>
          <w:ilvl w:val="0"/>
          <w:numId w:val="17"/>
        </w:numPr>
        <w:spacing w:after="0" w:line="240" w:lineRule="auto"/>
        <w:jc w:val="both"/>
        <w:rPr>
          <w:rFonts w:asciiTheme="majorHAnsi" w:eastAsia="DengXian" w:hAnsiTheme="majorHAnsi" w:cstheme="majorHAnsi"/>
          <w:szCs w:val="20"/>
        </w:rPr>
      </w:pPr>
      <w:r w:rsidRPr="005B729A">
        <w:rPr>
          <w:rFonts w:asciiTheme="majorHAnsi" w:eastAsia="DengXian" w:hAnsiTheme="majorHAnsi" w:cstheme="majorHAnsi"/>
          <w:szCs w:val="20"/>
        </w:rPr>
        <w:t>‘Macroeconomic policy’ – consideration of climate change targets, risks, vulnerabilities and policy objectives in economic forecasts, debt sustainability analyses, fiscal risk assessments and other macroeconomic policy instruments; tracking of tax expenditures on fossil fuels and tax incentives for the consumption and production of fossil fuels, feed-in tariffs, investments in low-carbon technologies, and other relevant incentive measures;</w:t>
      </w:r>
    </w:p>
    <w:p w14:paraId="45C38C0A" w14:textId="77777777" w:rsidR="005B729A" w:rsidRDefault="005B729A" w:rsidP="00FA1DC2">
      <w:pPr>
        <w:pStyle w:val="ListParagraph"/>
        <w:numPr>
          <w:ilvl w:val="0"/>
          <w:numId w:val="17"/>
        </w:numPr>
        <w:spacing w:after="0" w:line="240" w:lineRule="auto"/>
        <w:jc w:val="both"/>
        <w:rPr>
          <w:rFonts w:asciiTheme="majorHAnsi" w:eastAsia="DengXian" w:hAnsiTheme="majorHAnsi" w:cstheme="majorHAnsi"/>
          <w:szCs w:val="20"/>
        </w:rPr>
      </w:pPr>
      <w:r w:rsidRPr="005B729A">
        <w:rPr>
          <w:rFonts w:asciiTheme="majorHAnsi" w:eastAsia="DengXian" w:hAnsiTheme="majorHAnsi" w:cstheme="majorHAnsi"/>
          <w:szCs w:val="20"/>
        </w:rPr>
        <w:t>‘Fiscal planning’– consideration of climate change targets, risks, vulnerabilities and policy objectives in the formulation and implementation of fiscal plans and frameworks and when undertaking expenditure reviews and program evaluations used to inform fiscal policies;</w:t>
      </w:r>
    </w:p>
    <w:p w14:paraId="2707A069" w14:textId="77777777" w:rsidR="005B729A" w:rsidRDefault="005B729A" w:rsidP="00FA1DC2">
      <w:pPr>
        <w:pStyle w:val="ListParagraph"/>
        <w:numPr>
          <w:ilvl w:val="0"/>
          <w:numId w:val="17"/>
        </w:numPr>
        <w:spacing w:after="0" w:line="240" w:lineRule="auto"/>
        <w:jc w:val="both"/>
        <w:rPr>
          <w:rFonts w:asciiTheme="majorHAnsi" w:eastAsia="DengXian" w:hAnsiTheme="majorHAnsi" w:cstheme="majorHAnsi"/>
          <w:szCs w:val="20"/>
        </w:rPr>
      </w:pPr>
      <w:r w:rsidRPr="005B729A">
        <w:rPr>
          <w:rFonts w:asciiTheme="majorHAnsi" w:eastAsia="DengXian" w:hAnsiTheme="majorHAnsi" w:cstheme="majorHAnsi"/>
          <w:szCs w:val="20"/>
        </w:rPr>
        <w:t xml:space="preserve">‘Budgeting’ – integration of climate change policy considerations in budget guidelines, pre-budget statements and budget documents and the tagging of climate-related expenditures, including those that have either a positive or adverse impact on climate outcomes, such as fossil fuel subsidies; </w:t>
      </w:r>
    </w:p>
    <w:p w14:paraId="53C79028" w14:textId="77777777" w:rsidR="005B729A" w:rsidRDefault="005B729A" w:rsidP="00FA1DC2">
      <w:pPr>
        <w:pStyle w:val="ListParagraph"/>
        <w:numPr>
          <w:ilvl w:val="0"/>
          <w:numId w:val="17"/>
        </w:numPr>
        <w:spacing w:after="0" w:line="240" w:lineRule="auto"/>
        <w:jc w:val="both"/>
        <w:rPr>
          <w:rFonts w:asciiTheme="majorHAnsi" w:eastAsia="DengXian" w:hAnsiTheme="majorHAnsi" w:cstheme="majorHAnsi"/>
          <w:szCs w:val="20"/>
        </w:rPr>
      </w:pPr>
      <w:r w:rsidRPr="005B729A">
        <w:rPr>
          <w:rFonts w:asciiTheme="majorHAnsi" w:eastAsia="DengXian" w:hAnsiTheme="majorHAnsi" w:cstheme="majorHAnsi"/>
          <w:szCs w:val="20"/>
        </w:rPr>
        <w:t xml:space="preserve">'Public investment management’ – integration of climate change considerations and policies in the guidance, procedures and methodologies used for program and project selection and appraisal, including the use of a shadow price of carbon in economic analysis and appropriate assessment of climate change risks and vulnerabilities; and </w:t>
      </w:r>
    </w:p>
    <w:p w14:paraId="5ADE36C3" w14:textId="6AA1946A" w:rsidR="005B729A" w:rsidRPr="005B729A" w:rsidRDefault="005B729A" w:rsidP="00FA1DC2">
      <w:pPr>
        <w:pStyle w:val="ListParagraph"/>
        <w:numPr>
          <w:ilvl w:val="0"/>
          <w:numId w:val="17"/>
        </w:numPr>
        <w:spacing w:after="0" w:line="240" w:lineRule="auto"/>
        <w:jc w:val="both"/>
        <w:rPr>
          <w:rFonts w:asciiTheme="majorHAnsi" w:eastAsia="DengXian" w:hAnsiTheme="majorHAnsi" w:cstheme="majorHAnsi"/>
          <w:szCs w:val="20"/>
        </w:rPr>
      </w:pPr>
      <w:r w:rsidRPr="005B729A">
        <w:rPr>
          <w:rFonts w:asciiTheme="majorHAnsi" w:eastAsia="DengXian" w:hAnsiTheme="majorHAnsi" w:cstheme="majorHAnsi"/>
          <w:szCs w:val="20"/>
        </w:rPr>
        <w:t>‘Procurement’– integration of climate change considerations in the guidance, procedures and methodologies for public procurement, including appropriate measures to improve energy-efficiency and favor low-carbon solutions.</w:t>
      </w:r>
    </w:p>
    <w:p w14:paraId="4BB185BC" w14:textId="4402B9F8" w:rsidR="005B729A" w:rsidRDefault="005B729A" w:rsidP="00FA1DC2">
      <w:pPr>
        <w:spacing w:after="0" w:line="240" w:lineRule="auto"/>
        <w:jc w:val="both"/>
        <w:rPr>
          <w:rFonts w:asciiTheme="majorHAnsi" w:eastAsia="DengXian" w:hAnsiTheme="majorHAnsi" w:cstheme="majorHAnsi"/>
          <w:szCs w:val="20"/>
        </w:rPr>
      </w:pPr>
    </w:p>
    <w:p w14:paraId="37A5490B" w14:textId="77777777" w:rsidR="0083641B" w:rsidRDefault="0083641B" w:rsidP="00FA1DC2">
      <w:pPr>
        <w:spacing w:after="0" w:line="240" w:lineRule="auto"/>
        <w:jc w:val="both"/>
        <w:rPr>
          <w:rFonts w:asciiTheme="majorHAnsi" w:eastAsia="DengXian" w:hAnsiTheme="majorHAnsi" w:cstheme="majorHAnsi"/>
          <w:szCs w:val="20"/>
        </w:rPr>
      </w:pPr>
    </w:p>
    <w:p w14:paraId="77CEA4FB" w14:textId="34453AE0" w:rsidR="003939FC" w:rsidRDefault="003939FC"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noProof/>
          <w:szCs w:val="20"/>
        </w:rPr>
        <w:drawing>
          <wp:inline distT="0" distB="0" distL="0" distR="0" wp14:anchorId="5EF06CBA" wp14:editId="7E1EA3BA">
            <wp:extent cx="7239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P1 Log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p w14:paraId="7D1F4920" w14:textId="77777777" w:rsidR="003939FC" w:rsidRDefault="003939FC" w:rsidP="00FA1DC2">
      <w:pPr>
        <w:spacing w:after="0" w:line="240" w:lineRule="auto"/>
        <w:jc w:val="both"/>
        <w:rPr>
          <w:rFonts w:asciiTheme="majorHAnsi" w:eastAsia="DengXian" w:hAnsiTheme="majorHAnsi" w:cstheme="majorHAnsi"/>
          <w:b/>
          <w:szCs w:val="20"/>
        </w:rPr>
      </w:pPr>
    </w:p>
    <w:p w14:paraId="0471EDAE" w14:textId="4E457AA8" w:rsidR="0083641B" w:rsidRPr="0083641B" w:rsidRDefault="00DF5273"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szCs w:val="20"/>
        </w:rPr>
        <w:t>HP</w:t>
      </w:r>
      <w:r w:rsidR="0083641B" w:rsidRPr="0083641B">
        <w:rPr>
          <w:rFonts w:asciiTheme="majorHAnsi" w:eastAsia="DengXian" w:hAnsiTheme="majorHAnsi" w:cstheme="majorHAnsi"/>
          <w:b/>
          <w:szCs w:val="20"/>
        </w:rPr>
        <w:t xml:space="preserve">5: Mobilize private sources of climate finance by facilitating investments and the development of a financial sector which support climate mitigation and adaptation. </w:t>
      </w:r>
    </w:p>
    <w:p w14:paraId="26E1EB0B" w14:textId="77777777" w:rsidR="0083641B" w:rsidRDefault="0083641B" w:rsidP="00FA1DC2">
      <w:pPr>
        <w:spacing w:after="0" w:line="240" w:lineRule="auto"/>
        <w:jc w:val="both"/>
        <w:rPr>
          <w:rFonts w:asciiTheme="majorHAnsi" w:eastAsia="DengXian" w:hAnsiTheme="majorHAnsi" w:cstheme="majorHAnsi"/>
          <w:szCs w:val="20"/>
        </w:rPr>
      </w:pPr>
    </w:p>
    <w:p w14:paraId="4849E61B" w14:textId="77777777" w:rsidR="0083641B" w:rsidRDefault="0083641B" w:rsidP="00FA1DC2">
      <w:pPr>
        <w:spacing w:after="0" w:line="240" w:lineRule="auto"/>
        <w:jc w:val="both"/>
        <w:rPr>
          <w:rFonts w:asciiTheme="majorHAnsi" w:eastAsia="DengXian" w:hAnsiTheme="majorHAnsi" w:cstheme="majorHAnsi"/>
          <w:szCs w:val="20"/>
        </w:rPr>
      </w:pPr>
      <w:r w:rsidRPr="0083641B">
        <w:rPr>
          <w:rFonts w:asciiTheme="majorHAnsi" w:eastAsia="DengXian" w:hAnsiTheme="majorHAnsi" w:cstheme="majorHAnsi"/>
          <w:szCs w:val="20"/>
        </w:rPr>
        <w:t>‘Climate finance’ in this context refers to finance which aims at reducing emissions, enhancing the removal of greenhouse gases, or reduces the vulnerability of human, infrastructure, and ecological systems to negative impacts of climate change. A financial sector which supports climate change mitigation and adaptation is one which incorporates the risks and opportunities resulting from climate change into investment decision</w:t>
      </w:r>
      <w:r>
        <w:rPr>
          <w:rFonts w:asciiTheme="majorHAnsi" w:eastAsia="DengXian" w:hAnsiTheme="majorHAnsi" w:cstheme="majorHAnsi"/>
          <w:szCs w:val="20"/>
        </w:rPr>
        <w:t xml:space="preserve"> </w:t>
      </w:r>
      <w:r w:rsidRPr="0083641B">
        <w:rPr>
          <w:rFonts w:asciiTheme="majorHAnsi" w:eastAsia="DengXian" w:hAnsiTheme="majorHAnsi" w:cstheme="majorHAnsi"/>
          <w:szCs w:val="20"/>
        </w:rPr>
        <w:t xml:space="preserve">making and leads to increased flows of climate finance. </w:t>
      </w:r>
    </w:p>
    <w:p w14:paraId="5E650A1A" w14:textId="77777777" w:rsidR="0083641B" w:rsidRDefault="0083641B" w:rsidP="00FA1DC2">
      <w:pPr>
        <w:spacing w:after="0" w:line="240" w:lineRule="auto"/>
        <w:jc w:val="both"/>
        <w:rPr>
          <w:rFonts w:asciiTheme="majorHAnsi" w:eastAsia="DengXian" w:hAnsiTheme="majorHAnsi" w:cstheme="majorHAnsi"/>
          <w:szCs w:val="20"/>
        </w:rPr>
      </w:pPr>
    </w:p>
    <w:p w14:paraId="2F81FBED" w14:textId="77777777" w:rsidR="0083641B" w:rsidRDefault="0083641B" w:rsidP="00FA1DC2">
      <w:pPr>
        <w:spacing w:after="0" w:line="240" w:lineRule="auto"/>
        <w:jc w:val="both"/>
        <w:rPr>
          <w:rFonts w:asciiTheme="majorHAnsi" w:eastAsia="DengXian" w:hAnsiTheme="majorHAnsi" w:cstheme="majorHAnsi"/>
          <w:szCs w:val="20"/>
        </w:rPr>
      </w:pPr>
      <w:r w:rsidRPr="0083641B">
        <w:rPr>
          <w:rFonts w:asciiTheme="majorHAnsi" w:eastAsia="DengXian" w:hAnsiTheme="majorHAnsi" w:cstheme="majorHAnsi"/>
          <w:szCs w:val="20"/>
        </w:rPr>
        <w:lastRenderedPageBreak/>
        <w:t xml:space="preserve">Measures which Finance Ministers could take to mobilize private sources of climate finance could include policies and practices which: </w:t>
      </w:r>
    </w:p>
    <w:p w14:paraId="30C5922E" w14:textId="77777777" w:rsidR="0083641B" w:rsidRDefault="0083641B" w:rsidP="00FA1DC2">
      <w:pPr>
        <w:spacing w:after="0" w:line="240" w:lineRule="auto"/>
        <w:jc w:val="both"/>
        <w:rPr>
          <w:rFonts w:asciiTheme="majorHAnsi" w:eastAsia="DengXian" w:hAnsiTheme="majorHAnsi" w:cstheme="majorHAnsi"/>
          <w:szCs w:val="20"/>
        </w:rPr>
      </w:pPr>
    </w:p>
    <w:p w14:paraId="5367952F" w14:textId="77777777" w:rsidR="0083641B" w:rsidRDefault="0083641B" w:rsidP="00FA1DC2">
      <w:pPr>
        <w:pStyle w:val="ListParagraph"/>
        <w:numPr>
          <w:ilvl w:val="0"/>
          <w:numId w:val="18"/>
        </w:numPr>
        <w:spacing w:after="0" w:line="240" w:lineRule="auto"/>
        <w:jc w:val="both"/>
        <w:rPr>
          <w:rFonts w:asciiTheme="majorHAnsi" w:eastAsia="DengXian" w:hAnsiTheme="majorHAnsi" w:cstheme="majorHAnsi"/>
          <w:szCs w:val="20"/>
        </w:rPr>
      </w:pPr>
      <w:r w:rsidRPr="0083641B">
        <w:rPr>
          <w:rFonts w:asciiTheme="majorHAnsi" w:eastAsia="DengXian" w:hAnsiTheme="majorHAnsi" w:cstheme="majorHAnsi"/>
          <w:szCs w:val="20"/>
        </w:rPr>
        <w:t xml:space="preserve">Promote or develop a financial sector that supports climate change mitigation and adaptation, such as the voluntary disclosure of exposure of financial institutions and real sector companies to carbon-intensive sectors and climate risks; </w:t>
      </w:r>
    </w:p>
    <w:p w14:paraId="4CE17F08" w14:textId="77777777" w:rsidR="0083641B" w:rsidRDefault="0083641B" w:rsidP="00FA1DC2">
      <w:pPr>
        <w:pStyle w:val="ListParagraph"/>
        <w:numPr>
          <w:ilvl w:val="0"/>
          <w:numId w:val="18"/>
        </w:numPr>
        <w:spacing w:after="0" w:line="240" w:lineRule="auto"/>
        <w:jc w:val="both"/>
        <w:rPr>
          <w:rFonts w:asciiTheme="majorHAnsi" w:eastAsia="DengXian" w:hAnsiTheme="majorHAnsi" w:cstheme="majorHAnsi"/>
          <w:szCs w:val="20"/>
        </w:rPr>
      </w:pPr>
      <w:r w:rsidRPr="0083641B">
        <w:rPr>
          <w:rFonts w:asciiTheme="majorHAnsi" w:eastAsia="DengXian" w:hAnsiTheme="majorHAnsi" w:cstheme="majorHAnsi"/>
          <w:szCs w:val="20"/>
        </w:rPr>
        <w:t xml:space="preserve">Promote cross-border investments supporting climate change mitigation and adaptation; </w:t>
      </w:r>
    </w:p>
    <w:p w14:paraId="0506FA26" w14:textId="77B74510" w:rsidR="0083641B" w:rsidRDefault="0083641B" w:rsidP="00FA1DC2">
      <w:pPr>
        <w:pStyle w:val="ListParagraph"/>
        <w:numPr>
          <w:ilvl w:val="0"/>
          <w:numId w:val="18"/>
        </w:numPr>
        <w:spacing w:after="0" w:line="240" w:lineRule="auto"/>
        <w:jc w:val="both"/>
        <w:rPr>
          <w:rFonts w:asciiTheme="majorHAnsi" w:eastAsia="DengXian" w:hAnsiTheme="majorHAnsi" w:cstheme="majorHAnsi"/>
          <w:szCs w:val="20"/>
        </w:rPr>
      </w:pPr>
      <w:r w:rsidRPr="0083641B">
        <w:rPr>
          <w:rFonts w:asciiTheme="majorHAnsi" w:eastAsia="DengXian" w:hAnsiTheme="majorHAnsi" w:cstheme="majorHAnsi"/>
          <w:szCs w:val="20"/>
        </w:rPr>
        <w:t xml:space="preserve">Promote financial flows through loans, guarantees, grants and other risk-sharing instruments, long-term credit lines, by engaging institutional investors, as well as through tax-advantaged provisions for financial instruments such as green bonds, capacity building for financial sector stakeholders, and provision of data; </w:t>
      </w:r>
    </w:p>
    <w:p w14:paraId="189CE2F4" w14:textId="77777777" w:rsidR="002B05C6" w:rsidRDefault="0083641B" w:rsidP="00FA1DC2">
      <w:pPr>
        <w:pStyle w:val="ListParagraph"/>
        <w:numPr>
          <w:ilvl w:val="0"/>
          <w:numId w:val="18"/>
        </w:numPr>
        <w:spacing w:after="0" w:line="240" w:lineRule="auto"/>
        <w:jc w:val="both"/>
        <w:rPr>
          <w:rFonts w:asciiTheme="majorHAnsi" w:eastAsia="DengXian" w:hAnsiTheme="majorHAnsi" w:cstheme="majorHAnsi"/>
          <w:szCs w:val="20"/>
        </w:rPr>
      </w:pPr>
      <w:r w:rsidRPr="0083641B">
        <w:rPr>
          <w:rFonts w:asciiTheme="majorHAnsi" w:eastAsia="DengXian" w:hAnsiTheme="majorHAnsi" w:cstheme="majorHAnsi"/>
          <w:szCs w:val="20"/>
        </w:rPr>
        <w:t>Promote climate finance in the real sector through grants, blended finance, R&amp;D exemptions, national procurement policies, direct fiscal stimulus, development and dissemination of rules for the disclosure of greenhouse gas emissions, risks and opportunities due to climate change, and capacity-building efforts, in addition to the incentives provided by carbon pricing (Principle 3) and other measures which seek to provide an enabling environment for the private sector;</w:t>
      </w:r>
    </w:p>
    <w:p w14:paraId="111EEAAD" w14:textId="77777777" w:rsidR="002B05C6" w:rsidRDefault="002B05C6" w:rsidP="00FA1DC2">
      <w:pPr>
        <w:pStyle w:val="ListParagraph"/>
        <w:numPr>
          <w:ilvl w:val="0"/>
          <w:numId w:val="18"/>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 xml:space="preserve">Encourage domestic public financial institutions or funds to include climate change mitigation and adaptation in their key strategic frameworks, or to consider climate change objectives in their investment risk assessment and decision-making, or to support relevant public private partnerships; </w:t>
      </w:r>
    </w:p>
    <w:p w14:paraId="72DE9D44" w14:textId="0E8454D8" w:rsidR="002B05C6" w:rsidRDefault="002B05C6" w:rsidP="00FA1DC2">
      <w:pPr>
        <w:pStyle w:val="ListParagraph"/>
        <w:numPr>
          <w:ilvl w:val="0"/>
          <w:numId w:val="18"/>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Support an active role for international financial institutions (IFIs) in mobilizing finance for climate change mitigation and adaptation and aligning their activities with the objectives of the Paris Agreement</w:t>
      </w:r>
      <w:r>
        <w:rPr>
          <w:rFonts w:asciiTheme="majorHAnsi" w:eastAsia="DengXian" w:hAnsiTheme="majorHAnsi" w:cstheme="majorHAnsi"/>
          <w:szCs w:val="20"/>
        </w:rPr>
        <w:t>.</w:t>
      </w:r>
    </w:p>
    <w:p w14:paraId="05B79D24" w14:textId="74F61212" w:rsidR="002B05C6" w:rsidRDefault="002B05C6" w:rsidP="00FA1DC2">
      <w:pPr>
        <w:spacing w:after="0" w:line="240" w:lineRule="auto"/>
        <w:jc w:val="both"/>
        <w:rPr>
          <w:rFonts w:asciiTheme="majorHAnsi" w:eastAsia="DengXian" w:hAnsiTheme="majorHAnsi" w:cstheme="majorHAnsi"/>
          <w:szCs w:val="20"/>
        </w:rPr>
      </w:pPr>
    </w:p>
    <w:p w14:paraId="1F20443D" w14:textId="77777777" w:rsidR="002B05C6" w:rsidRDefault="002B05C6" w:rsidP="00FA1DC2">
      <w:pPr>
        <w:spacing w:after="0" w:line="240" w:lineRule="auto"/>
        <w:jc w:val="both"/>
        <w:rPr>
          <w:rFonts w:asciiTheme="majorHAnsi" w:eastAsia="DengXian" w:hAnsiTheme="majorHAnsi" w:cstheme="majorHAnsi"/>
          <w:szCs w:val="20"/>
        </w:rPr>
      </w:pPr>
    </w:p>
    <w:p w14:paraId="0572B912" w14:textId="72C9D0A2" w:rsidR="003939FC" w:rsidRDefault="003939FC"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noProof/>
          <w:szCs w:val="20"/>
        </w:rPr>
        <w:drawing>
          <wp:inline distT="0" distB="0" distL="0" distR="0" wp14:anchorId="4355D0D6" wp14:editId="0DA95E0C">
            <wp:extent cx="723900" cy="723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P1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p w14:paraId="3874C582" w14:textId="77777777" w:rsidR="003939FC" w:rsidRDefault="003939FC" w:rsidP="00FA1DC2">
      <w:pPr>
        <w:spacing w:after="0" w:line="240" w:lineRule="auto"/>
        <w:jc w:val="both"/>
        <w:rPr>
          <w:rFonts w:asciiTheme="majorHAnsi" w:eastAsia="DengXian" w:hAnsiTheme="majorHAnsi" w:cstheme="majorHAnsi"/>
          <w:b/>
          <w:szCs w:val="20"/>
        </w:rPr>
      </w:pPr>
    </w:p>
    <w:p w14:paraId="07A66199" w14:textId="47E31ECC" w:rsidR="002B05C6" w:rsidRPr="002B05C6" w:rsidRDefault="00DF5273" w:rsidP="00FA1DC2">
      <w:pPr>
        <w:spacing w:after="0" w:line="240" w:lineRule="auto"/>
        <w:jc w:val="both"/>
        <w:rPr>
          <w:rFonts w:asciiTheme="majorHAnsi" w:eastAsia="DengXian" w:hAnsiTheme="majorHAnsi" w:cstheme="majorHAnsi"/>
          <w:b/>
          <w:szCs w:val="20"/>
        </w:rPr>
      </w:pPr>
      <w:r>
        <w:rPr>
          <w:rFonts w:asciiTheme="majorHAnsi" w:eastAsia="DengXian" w:hAnsiTheme="majorHAnsi" w:cstheme="majorHAnsi"/>
          <w:b/>
          <w:szCs w:val="20"/>
        </w:rPr>
        <w:t>HP</w:t>
      </w:r>
      <w:r w:rsidR="002B05C6" w:rsidRPr="002B05C6">
        <w:rPr>
          <w:rFonts w:asciiTheme="majorHAnsi" w:eastAsia="DengXian" w:hAnsiTheme="majorHAnsi" w:cstheme="majorHAnsi"/>
          <w:b/>
          <w:szCs w:val="20"/>
        </w:rPr>
        <w:t xml:space="preserve">6: Engage actively in the domestic preparation and implementation of Nationally Determined Contributions (NDCs) submitted under the Paris Agreement. </w:t>
      </w:r>
    </w:p>
    <w:p w14:paraId="77B85086" w14:textId="77777777" w:rsidR="002B05C6" w:rsidRDefault="002B05C6" w:rsidP="00FA1DC2">
      <w:pPr>
        <w:spacing w:after="0" w:line="240" w:lineRule="auto"/>
        <w:jc w:val="both"/>
        <w:rPr>
          <w:rFonts w:asciiTheme="majorHAnsi" w:eastAsia="DengXian" w:hAnsiTheme="majorHAnsi" w:cstheme="majorHAnsi"/>
          <w:szCs w:val="20"/>
        </w:rPr>
      </w:pPr>
    </w:p>
    <w:p w14:paraId="2E42C0FE" w14:textId="77777777" w:rsidR="002B05C6" w:rsidRDefault="002B05C6" w:rsidP="00FA1DC2">
      <w:p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 xml:space="preserve">Active engagement in domestic preparation and implementation of NDCs could include: </w:t>
      </w:r>
    </w:p>
    <w:p w14:paraId="62F6C8EA" w14:textId="77777777" w:rsidR="002B05C6" w:rsidRDefault="002B05C6" w:rsidP="00FA1DC2">
      <w:pPr>
        <w:spacing w:after="0" w:line="240" w:lineRule="auto"/>
        <w:jc w:val="both"/>
        <w:rPr>
          <w:rFonts w:asciiTheme="majorHAnsi" w:eastAsia="DengXian" w:hAnsiTheme="majorHAnsi" w:cstheme="majorHAnsi"/>
          <w:szCs w:val="20"/>
        </w:rPr>
      </w:pPr>
    </w:p>
    <w:p w14:paraId="58B29690" w14:textId="77777777" w:rsidR="002B05C6" w:rsidRDefault="002B05C6" w:rsidP="00FA1DC2">
      <w:pPr>
        <w:pStyle w:val="ListParagraph"/>
        <w:numPr>
          <w:ilvl w:val="0"/>
          <w:numId w:val="19"/>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 xml:space="preserve">Taking a leading role in the formulation and update of NDCs or supporting government entities responsible for NDCs; </w:t>
      </w:r>
    </w:p>
    <w:p w14:paraId="7C9BC648" w14:textId="77777777" w:rsidR="002B05C6" w:rsidRDefault="002B05C6" w:rsidP="00FA1DC2">
      <w:pPr>
        <w:pStyle w:val="ListParagraph"/>
        <w:numPr>
          <w:ilvl w:val="0"/>
          <w:numId w:val="19"/>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 xml:space="preserve">Working with other ministries and financial institutions to ensure that policies are coordinated, coherent and aligned with the achievement of the NDCs; </w:t>
      </w:r>
    </w:p>
    <w:p w14:paraId="0AEFC1EA" w14:textId="77777777" w:rsidR="002B05C6" w:rsidRDefault="002B05C6" w:rsidP="00FA1DC2">
      <w:pPr>
        <w:pStyle w:val="ListParagraph"/>
        <w:numPr>
          <w:ilvl w:val="0"/>
          <w:numId w:val="19"/>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 xml:space="preserve">Providing technical input relevant to NDC formulation, such as macroeconomic forecasting, least-cost pathways for emissions reduction, and costing guidelines for specific measures; </w:t>
      </w:r>
    </w:p>
    <w:p w14:paraId="2BB4480B" w14:textId="77777777" w:rsidR="002B05C6" w:rsidRDefault="002B05C6" w:rsidP="00FA1DC2">
      <w:pPr>
        <w:pStyle w:val="ListParagraph"/>
        <w:numPr>
          <w:ilvl w:val="0"/>
          <w:numId w:val="19"/>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 xml:space="preserve">Supporting the integration of NDC requirements into climate-informed appraisal and analysis of policies and programs sponsored by other ministries; and </w:t>
      </w:r>
    </w:p>
    <w:p w14:paraId="426EBB9C" w14:textId="25C2E9BF" w:rsidR="002B05C6" w:rsidRPr="00FA1DC2" w:rsidRDefault="002B05C6" w:rsidP="00FA1DC2">
      <w:pPr>
        <w:pStyle w:val="ListParagraph"/>
        <w:numPr>
          <w:ilvl w:val="0"/>
          <w:numId w:val="19"/>
        </w:numPr>
        <w:spacing w:after="0" w:line="240" w:lineRule="auto"/>
        <w:jc w:val="both"/>
        <w:rPr>
          <w:rFonts w:asciiTheme="majorHAnsi" w:eastAsia="DengXian" w:hAnsiTheme="majorHAnsi" w:cstheme="majorHAnsi"/>
          <w:szCs w:val="20"/>
        </w:rPr>
      </w:pPr>
      <w:r w:rsidRPr="002B05C6">
        <w:rPr>
          <w:rFonts w:asciiTheme="majorHAnsi" w:eastAsia="DengXian" w:hAnsiTheme="majorHAnsi" w:cstheme="majorHAnsi"/>
          <w:szCs w:val="20"/>
        </w:rPr>
        <w:t>Coordinating technical assistance and financing provided by international institutions for NDC preparation and the integration of NDCs in government’s policies, programs and procedures</w:t>
      </w:r>
      <w:r>
        <w:rPr>
          <w:rFonts w:asciiTheme="majorHAnsi" w:eastAsia="DengXian" w:hAnsiTheme="majorHAnsi" w:cstheme="majorHAnsi"/>
          <w:szCs w:val="20"/>
        </w:rPr>
        <w:t>.</w:t>
      </w:r>
    </w:p>
    <w:sectPr w:rsidR="002B05C6" w:rsidRPr="00FA1DC2" w:rsidSect="00B33082">
      <w:headerReference w:type="default" r:id="rId19"/>
      <w:footerReference w:type="default" r:id="rId20"/>
      <w:headerReference w:type="first" r:id="rId21"/>
      <w:footerReference w:type="first" r:id="rId22"/>
      <w:pgSz w:w="12240" w:h="15840"/>
      <w:pgMar w:top="1998" w:right="1530" w:bottom="1269"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7951F" w14:textId="77777777" w:rsidR="00C00019" w:rsidRDefault="00C00019" w:rsidP="00426517">
      <w:pPr>
        <w:spacing w:after="0" w:line="240" w:lineRule="auto"/>
      </w:pPr>
      <w:r>
        <w:separator/>
      </w:r>
    </w:p>
  </w:endnote>
  <w:endnote w:type="continuationSeparator" w:id="0">
    <w:p w14:paraId="65D85ED1" w14:textId="77777777" w:rsidR="00C00019" w:rsidRDefault="00C00019" w:rsidP="00426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5E0C3136" w:rsidR="00FE2A3C" w:rsidRPr="00D80C1D" w:rsidRDefault="00FE2A3C">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64446E">
      <w:rPr>
        <w:rFonts w:ascii="Century Gothic" w:hAnsi="Century Gothic"/>
        <w:noProof/>
        <w:color w:val="26458A"/>
        <w:sz w:val="20"/>
      </w:rPr>
      <w:t>6</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64446E">
      <w:rPr>
        <w:rFonts w:ascii="Century Gothic" w:hAnsi="Century Gothic"/>
        <w:noProof/>
        <w:color w:val="26458A"/>
        <w:sz w:val="20"/>
      </w:rPr>
      <w:t>6</w:t>
    </w:r>
    <w:r w:rsidRPr="00D80C1D">
      <w:rPr>
        <w:rFonts w:ascii="Century Gothic" w:hAnsi="Century Gothic"/>
        <w:color w:val="26458A"/>
        <w:sz w:val="20"/>
      </w:rPr>
      <w:fldChar w:fldCharType="end"/>
    </w:r>
  </w:p>
  <w:p w14:paraId="735A1D43" w14:textId="602300AD" w:rsidR="00FE2A3C" w:rsidRPr="00D80C1D" w:rsidRDefault="00FE2A3C" w:rsidP="00D80C1D">
    <w:pPr>
      <w:shd w:val="clear" w:color="auto" w:fill="FFFFFF"/>
      <w:jc w:val="center"/>
      <w:rPr>
        <w:rFonts w:ascii="Century Gothic" w:hAnsi="Century Gothic"/>
        <w:color w:val="26458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4A00C690" w:rsidR="00FE2A3C" w:rsidRPr="00D80C1D" w:rsidRDefault="00FE2A3C"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64446E">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64446E">
      <w:rPr>
        <w:rFonts w:ascii="Century Gothic" w:hAnsi="Century Gothic"/>
        <w:noProof/>
        <w:color w:val="26458A"/>
        <w:sz w:val="20"/>
      </w:rPr>
      <w:t>6</w:t>
    </w:r>
    <w:r w:rsidRPr="00D80C1D">
      <w:rPr>
        <w:rFonts w:ascii="Century Gothic" w:hAnsi="Century Gothic"/>
        <w:color w:val="26458A"/>
        <w:sz w:val="20"/>
      </w:rPr>
      <w:fldChar w:fldCharType="end"/>
    </w:r>
  </w:p>
  <w:p w14:paraId="130D7A08" w14:textId="77777777" w:rsidR="00FE2A3C" w:rsidRDefault="00FE2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D926D" w14:textId="77777777" w:rsidR="00C00019" w:rsidRDefault="00C00019" w:rsidP="00426517">
      <w:pPr>
        <w:spacing w:after="0" w:line="240" w:lineRule="auto"/>
      </w:pPr>
      <w:r>
        <w:separator/>
      </w:r>
    </w:p>
  </w:footnote>
  <w:footnote w:type="continuationSeparator" w:id="0">
    <w:p w14:paraId="1B12FB94" w14:textId="77777777" w:rsidR="00C00019" w:rsidRDefault="00C00019" w:rsidP="00426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A61EC" w14:textId="0F808403" w:rsidR="00FE2A3C" w:rsidRPr="007859E0" w:rsidRDefault="00FE2A3C" w:rsidP="001E607F">
    <w:pPr>
      <w:pStyle w:val="Header"/>
      <w:jc w:val="center"/>
      <w:rPr>
        <w:color w:val="595959" w:themeColor="text1" w:themeTint="A6"/>
      </w:rPr>
    </w:pPr>
    <w:r>
      <w:rPr>
        <w:noProof/>
        <w:lang w:val="fi-FI" w:eastAsia="fi-FI"/>
      </w:rPr>
      <w:drawing>
        <wp:anchor distT="0" distB="0" distL="114300" distR="114300" simplePos="0" relativeHeight="251663360"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Pr>
        <w:noProof/>
        <w:lang w:val="fi-FI" w:eastAsia="fi-FI"/>
      </w:rPr>
      <w:drawing>
        <wp:anchor distT="0" distB="0" distL="114300" distR="114300" simplePos="0" relativeHeight="25166233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FE2A3C" w:rsidRDefault="00FE2A3C">
    <w:pPr>
      <w:pStyle w:val="Header"/>
    </w:pPr>
    <w:r w:rsidRPr="001446B9">
      <w:rPr>
        <w:noProof/>
        <w:color w:val="2D498D"/>
        <w:lang w:val="fi-FI" w:eastAsia="fi-FI"/>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w:pict>
            <v:group w14:anchorId="74D45F8F" id="Group 4" o:spid="_x0000_s1026" style="position:absolute;margin-left:-72.9pt;margin-top:-48.45pt;width:220pt;height:807.8pt;z-index:251665408" coordsize="27940,10259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&#13;&#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&#13;&#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0720"/>
    <w:multiLevelType w:val="hybridMultilevel"/>
    <w:tmpl w:val="65D28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7768D"/>
    <w:multiLevelType w:val="hybridMultilevel"/>
    <w:tmpl w:val="7D00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54B43"/>
    <w:multiLevelType w:val="hybridMultilevel"/>
    <w:tmpl w:val="06F0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D3F06"/>
    <w:multiLevelType w:val="hybridMultilevel"/>
    <w:tmpl w:val="2DA80714"/>
    <w:lvl w:ilvl="0" w:tplc="27789DC8">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0D17FC"/>
    <w:multiLevelType w:val="multilevel"/>
    <w:tmpl w:val="BC1AD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8575B8"/>
    <w:multiLevelType w:val="hybridMultilevel"/>
    <w:tmpl w:val="BB1CB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30863A8A"/>
    <w:multiLevelType w:val="hybridMultilevel"/>
    <w:tmpl w:val="E90E4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704F6421"/>
    <w:multiLevelType w:val="hybridMultilevel"/>
    <w:tmpl w:val="2ABE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013C96"/>
    <w:multiLevelType w:val="hybridMultilevel"/>
    <w:tmpl w:val="FC54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418CA"/>
    <w:multiLevelType w:val="hybridMultilevel"/>
    <w:tmpl w:val="72106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3"/>
  </w:num>
  <w:num w:numId="4">
    <w:abstractNumId w:val="16"/>
  </w:num>
  <w:num w:numId="5">
    <w:abstractNumId w:val="10"/>
  </w:num>
  <w:num w:numId="6">
    <w:abstractNumId w:val="15"/>
  </w:num>
  <w:num w:numId="7">
    <w:abstractNumId w:val="14"/>
  </w:num>
  <w:num w:numId="8">
    <w:abstractNumId w:val="2"/>
  </w:num>
  <w:num w:numId="9">
    <w:abstractNumId w:val="1"/>
  </w:num>
  <w:num w:numId="10">
    <w:abstractNumId w:val="6"/>
  </w:num>
  <w:num w:numId="11">
    <w:abstractNumId w:val="5"/>
  </w:num>
  <w:num w:numId="12">
    <w:abstractNumId w:val="3"/>
  </w:num>
  <w:num w:numId="13">
    <w:abstractNumId w:val="19"/>
  </w:num>
  <w:num w:numId="14">
    <w:abstractNumId w:val="8"/>
  </w:num>
  <w:num w:numId="15">
    <w:abstractNumId w:val="0"/>
  </w:num>
  <w:num w:numId="16">
    <w:abstractNumId w:val="18"/>
  </w:num>
  <w:num w:numId="17">
    <w:abstractNumId w:val="17"/>
  </w:num>
  <w:num w:numId="18">
    <w:abstractNumId w:val="9"/>
  </w:num>
  <w:num w:numId="19">
    <w:abstractNumId w:val="1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51F5"/>
    <w:rsid w:val="000067C1"/>
    <w:rsid w:val="00007A97"/>
    <w:rsid w:val="000119CB"/>
    <w:rsid w:val="00014990"/>
    <w:rsid w:val="0001521A"/>
    <w:rsid w:val="00015DAC"/>
    <w:rsid w:val="00020722"/>
    <w:rsid w:val="000209DA"/>
    <w:rsid w:val="00023839"/>
    <w:rsid w:val="00023DC7"/>
    <w:rsid w:val="000244A6"/>
    <w:rsid w:val="00030412"/>
    <w:rsid w:val="000359E1"/>
    <w:rsid w:val="0003633C"/>
    <w:rsid w:val="000377B5"/>
    <w:rsid w:val="00037DA4"/>
    <w:rsid w:val="000439CA"/>
    <w:rsid w:val="00044870"/>
    <w:rsid w:val="00045417"/>
    <w:rsid w:val="000471E1"/>
    <w:rsid w:val="00053D57"/>
    <w:rsid w:val="00054E8D"/>
    <w:rsid w:val="000622F4"/>
    <w:rsid w:val="00062A53"/>
    <w:rsid w:val="00064E6B"/>
    <w:rsid w:val="000657AD"/>
    <w:rsid w:val="00071055"/>
    <w:rsid w:val="00072C57"/>
    <w:rsid w:val="0007461E"/>
    <w:rsid w:val="000825DD"/>
    <w:rsid w:val="000839AE"/>
    <w:rsid w:val="00092370"/>
    <w:rsid w:val="000960CC"/>
    <w:rsid w:val="000A03D0"/>
    <w:rsid w:val="000B3ED9"/>
    <w:rsid w:val="000B5AEF"/>
    <w:rsid w:val="000C0416"/>
    <w:rsid w:val="000C087C"/>
    <w:rsid w:val="000C0DB6"/>
    <w:rsid w:val="000C3AD3"/>
    <w:rsid w:val="000C4932"/>
    <w:rsid w:val="000C593D"/>
    <w:rsid w:val="000D1527"/>
    <w:rsid w:val="000D2400"/>
    <w:rsid w:val="000D300C"/>
    <w:rsid w:val="000D5EAE"/>
    <w:rsid w:val="000E4897"/>
    <w:rsid w:val="000F0565"/>
    <w:rsid w:val="000F3EF1"/>
    <w:rsid w:val="000F5E1F"/>
    <w:rsid w:val="001006BE"/>
    <w:rsid w:val="001008EA"/>
    <w:rsid w:val="001054F9"/>
    <w:rsid w:val="00107DB0"/>
    <w:rsid w:val="001116EE"/>
    <w:rsid w:val="0011484A"/>
    <w:rsid w:val="00114B37"/>
    <w:rsid w:val="00115FE1"/>
    <w:rsid w:val="00116E7F"/>
    <w:rsid w:val="00122488"/>
    <w:rsid w:val="00126322"/>
    <w:rsid w:val="001308B4"/>
    <w:rsid w:val="001321BF"/>
    <w:rsid w:val="00134EDC"/>
    <w:rsid w:val="00141242"/>
    <w:rsid w:val="001422D6"/>
    <w:rsid w:val="001446B9"/>
    <w:rsid w:val="00147B96"/>
    <w:rsid w:val="0015115F"/>
    <w:rsid w:val="001511CC"/>
    <w:rsid w:val="00152485"/>
    <w:rsid w:val="0015658F"/>
    <w:rsid w:val="00161BD8"/>
    <w:rsid w:val="001632D2"/>
    <w:rsid w:val="0016794E"/>
    <w:rsid w:val="0017243A"/>
    <w:rsid w:val="001761D4"/>
    <w:rsid w:val="0018029E"/>
    <w:rsid w:val="001813AD"/>
    <w:rsid w:val="00183FC6"/>
    <w:rsid w:val="00184FAF"/>
    <w:rsid w:val="00192CF6"/>
    <w:rsid w:val="00194D6F"/>
    <w:rsid w:val="001A3485"/>
    <w:rsid w:val="001A4EBA"/>
    <w:rsid w:val="001B1167"/>
    <w:rsid w:val="001B434D"/>
    <w:rsid w:val="001B4AC0"/>
    <w:rsid w:val="001B5F3A"/>
    <w:rsid w:val="001C09EF"/>
    <w:rsid w:val="001C4088"/>
    <w:rsid w:val="001C47BF"/>
    <w:rsid w:val="001C715D"/>
    <w:rsid w:val="001D027B"/>
    <w:rsid w:val="001D0FD6"/>
    <w:rsid w:val="001D12BA"/>
    <w:rsid w:val="001D2C34"/>
    <w:rsid w:val="001D62F8"/>
    <w:rsid w:val="001D76AC"/>
    <w:rsid w:val="001E2895"/>
    <w:rsid w:val="001E4345"/>
    <w:rsid w:val="001E5129"/>
    <w:rsid w:val="001E607F"/>
    <w:rsid w:val="001F05DF"/>
    <w:rsid w:val="001F68FC"/>
    <w:rsid w:val="00204731"/>
    <w:rsid w:val="00205EF2"/>
    <w:rsid w:val="0020635B"/>
    <w:rsid w:val="00210C5F"/>
    <w:rsid w:val="00214576"/>
    <w:rsid w:val="00215F63"/>
    <w:rsid w:val="00217A01"/>
    <w:rsid w:val="0022326C"/>
    <w:rsid w:val="002246BE"/>
    <w:rsid w:val="002249AB"/>
    <w:rsid w:val="00225D68"/>
    <w:rsid w:val="00227B0B"/>
    <w:rsid w:val="00230262"/>
    <w:rsid w:val="00232579"/>
    <w:rsid w:val="00232AC5"/>
    <w:rsid w:val="00236976"/>
    <w:rsid w:val="00242EA4"/>
    <w:rsid w:val="00244C95"/>
    <w:rsid w:val="002567D5"/>
    <w:rsid w:val="00260560"/>
    <w:rsid w:val="00263DC5"/>
    <w:rsid w:val="00264F2B"/>
    <w:rsid w:val="00271A93"/>
    <w:rsid w:val="00272C06"/>
    <w:rsid w:val="0028174B"/>
    <w:rsid w:val="00284B01"/>
    <w:rsid w:val="00287597"/>
    <w:rsid w:val="002900B9"/>
    <w:rsid w:val="00295CB9"/>
    <w:rsid w:val="002A2300"/>
    <w:rsid w:val="002A24EF"/>
    <w:rsid w:val="002B02C1"/>
    <w:rsid w:val="002B05C6"/>
    <w:rsid w:val="002B6231"/>
    <w:rsid w:val="002B7740"/>
    <w:rsid w:val="002C2C17"/>
    <w:rsid w:val="002C30D7"/>
    <w:rsid w:val="002C44B7"/>
    <w:rsid w:val="002C4A0F"/>
    <w:rsid w:val="002C7F4C"/>
    <w:rsid w:val="002D2720"/>
    <w:rsid w:val="002D6746"/>
    <w:rsid w:val="002D7562"/>
    <w:rsid w:val="002D75AF"/>
    <w:rsid w:val="002D79E7"/>
    <w:rsid w:val="002E0638"/>
    <w:rsid w:val="002E33C5"/>
    <w:rsid w:val="002E621B"/>
    <w:rsid w:val="002E761E"/>
    <w:rsid w:val="002F10DA"/>
    <w:rsid w:val="002F3164"/>
    <w:rsid w:val="002F32B4"/>
    <w:rsid w:val="002F36E9"/>
    <w:rsid w:val="002F68DF"/>
    <w:rsid w:val="002F6EE2"/>
    <w:rsid w:val="003046A7"/>
    <w:rsid w:val="00306BFD"/>
    <w:rsid w:val="003117F5"/>
    <w:rsid w:val="00312EAD"/>
    <w:rsid w:val="00313942"/>
    <w:rsid w:val="00316C6B"/>
    <w:rsid w:val="00322871"/>
    <w:rsid w:val="00323720"/>
    <w:rsid w:val="00326265"/>
    <w:rsid w:val="003279A7"/>
    <w:rsid w:val="003311BD"/>
    <w:rsid w:val="00332840"/>
    <w:rsid w:val="0033361B"/>
    <w:rsid w:val="0033382A"/>
    <w:rsid w:val="00334E39"/>
    <w:rsid w:val="003371FC"/>
    <w:rsid w:val="00340457"/>
    <w:rsid w:val="00341343"/>
    <w:rsid w:val="003421E8"/>
    <w:rsid w:val="00343328"/>
    <w:rsid w:val="003455DC"/>
    <w:rsid w:val="0034630A"/>
    <w:rsid w:val="0034643F"/>
    <w:rsid w:val="0034750D"/>
    <w:rsid w:val="003522EE"/>
    <w:rsid w:val="00355B61"/>
    <w:rsid w:val="00355C05"/>
    <w:rsid w:val="00356897"/>
    <w:rsid w:val="00356C5D"/>
    <w:rsid w:val="00356C96"/>
    <w:rsid w:val="003621AF"/>
    <w:rsid w:val="003622A2"/>
    <w:rsid w:val="00364235"/>
    <w:rsid w:val="003660CD"/>
    <w:rsid w:val="0037022A"/>
    <w:rsid w:val="00376DD6"/>
    <w:rsid w:val="00385F86"/>
    <w:rsid w:val="00387DEE"/>
    <w:rsid w:val="00390C2E"/>
    <w:rsid w:val="003939FC"/>
    <w:rsid w:val="00394A13"/>
    <w:rsid w:val="003A43A5"/>
    <w:rsid w:val="003A6B69"/>
    <w:rsid w:val="003B21D8"/>
    <w:rsid w:val="003B3B1A"/>
    <w:rsid w:val="003B44A4"/>
    <w:rsid w:val="003B58ED"/>
    <w:rsid w:val="003C149E"/>
    <w:rsid w:val="003C2955"/>
    <w:rsid w:val="003C33A1"/>
    <w:rsid w:val="003C54A6"/>
    <w:rsid w:val="003C574F"/>
    <w:rsid w:val="003C6AB4"/>
    <w:rsid w:val="003D064F"/>
    <w:rsid w:val="003D1845"/>
    <w:rsid w:val="003E0DA8"/>
    <w:rsid w:val="003E1514"/>
    <w:rsid w:val="003E1C54"/>
    <w:rsid w:val="003E2A7E"/>
    <w:rsid w:val="003E37B0"/>
    <w:rsid w:val="003E4187"/>
    <w:rsid w:val="003F1888"/>
    <w:rsid w:val="003F2B83"/>
    <w:rsid w:val="003F2B97"/>
    <w:rsid w:val="003F36DF"/>
    <w:rsid w:val="003F37E5"/>
    <w:rsid w:val="00402497"/>
    <w:rsid w:val="00404F8A"/>
    <w:rsid w:val="00406623"/>
    <w:rsid w:val="00410E1A"/>
    <w:rsid w:val="00414C96"/>
    <w:rsid w:val="00416127"/>
    <w:rsid w:val="00416DA2"/>
    <w:rsid w:val="00421A3E"/>
    <w:rsid w:val="00422233"/>
    <w:rsid w:val="00426517"/>
    <w:rsid w:val="00426B34"/>
    <w:rsid w:val="0042747A"/>
    <w:rsid w:val="00433C39"/>
    <w:rsid w:val="0043443C"/>
    <w:rsid w:val="00436376"/>
    <w:rsid w:val="004415E2"/>
    <w:rsid w:val="0044325C"/>
    <w:rsid w:val="00444A4F"/>
    <w:rsid w:val="0044536A"/>
    <w:rsid w:val="00452FE6"/>
    <w:rsid w:val="004531A7"/>
    <w:rsid w:val="00460F41"/>
    <w:rsid w:val="004615C6"/>
    <w:rsid w:val="0046166F"/>
    <w:rsid w:val="00465274"/>
    <w:rsid w:val="004659EC"/>
    <w:rsid w:val="004674D8"/>
    <w:rsid w:val="00467F7E"/>
    <w:rsid w:val="00470550"/>
    <w:rsid w:val="00476620"/>
    <w:rsid w:val="00477343"/>
    <w:rsid w:val="00481823"/>
    <w:rsid w:val="00483B1E"/>
    <w:rsid w:val="00484061"/>
    <w:rsid w:val="00485B16"/>
    <w:rsid w:val="004867A0"/>
    <w:rsid w:val="004967BC"/>
    <w:rsid w:val="004B00A3"/>
    <w:rsid w:val="004B0DB4"/>
    <w:rsid w:val="004B165F"/>
    <w:rsid w:val="004B19C0"/>
    <w:rsid w:val="004B1E2F"/>
    <w:rsid w:val="004B269F"/>
    <w:rsid w:val="004B3DA2"/>
    <w:rsid w:val="004B5DC8"/>
    <w:rsid w:val="004B73A5"/>
    <w:rsid w:val="004C3903"/>
    <w:rsid w:val="004C53E0"/>
    <w:rsid w:val="004C6F24"/>
    <w:rsid w:val="004C6F50"/>
    <w:rsid w:val="004C7AF1"/>
    <w:rsid w:val="004D02CC"/>
    <w:rsid w:val="004D2C23"/>
    <w:rsid w:val="004E1612"/>
    <w:rsid w:val="004E2CEA"/>
    <w:rsid w:val="004E421F"/>
    <w:rsid w:val="004E57E8"/>
    <w:rsid w:val="004E6DF1"/>
    <w:rsid w:val="004E7364"/>
    <w:rsid w:val="004E7EBC"/>
    <w:rsid w:val="004F13C3"/>
    <w:rsid w:val="004F4FE7"/>
    <w:rsid w:val="00506304"/>
    <w:rsid w:val="005102B4"/>
    <w:rsid w:val="00514567"/>
    <w:rsid w:val="00516057"/>
    <w:rsid w:val="0051610A"/>
    <w:rsid w:val="00516945"/>
    <w:rsid w:val="00521C83"/>
    <w:rsid w:val="0052689A"/>
    <w:rsid w:val="0052737A"/>
    <w:rsid w:val="0053709B"/>
    <w:rsid w:val="0053798A"/>
    <w:rsid w:val="0054119D"/>
    <w:rsid w:val="005411C5"/>
    <w:rsid w:val="00542527"/>
    <w:rsid w:val="0054256F"/>
    <w:rsid w:val="005447CB"/>
    <w:rsid w:val="00547F58"/>
    <w:rsid w:val="00553659"/>
    <w:rsid w:val="005547DD"/>
    <w:rsid w:val="0055501A"/>
    <w:rsid w:val="00555CC8"/>
    <w:rsid w:val="00556D5C"/>
    <w:rsid w:val="00556DBA"/>
    <w:rsid w:val="005601A4"/>
    <w:rsid w:val="005657A5"/>
    <w:rsid w:val="005662BE"/>
    <w:rsid w:val="00572BF6"/>
    <w:rsid w:val="00574BDA"/>
    <w:rsid w:val="00577F4C"/>
    <w:rsid w:val="00580DC4"/>
    <w:rsid w:val="00581014"/>
    <w:rsid w:val="005828A3"/>
    <w:rsid w:val="005848F1"/>
    <w:rsid w:val="0058531B"/>
    <w:rsid w:val="00585862"/>
    <w:rsid w:val="00594638"/>
    <w:rsid w:val="0059723C"/>
    <w:rsid w:val="00597906"/>
    <w:rsid w:val="005A13A6"/>
    <w:rsid w:val="005A16DB"/>
    <w:rsid w:val="005A18C9"/>
    <w:rsid w:val="005A73E0"/>
    <w:rsid w:val="005B2369"/>
    <w:rsid w:val="005B6BCD"/>
    <w:rsid w:val="005B729A"/>
    <w:rsid w:val="005B7AA7"/>
    <w:rsid w:val="005C09F0"/>
    <w:rsid w:val="005C1D48"/>
    <w:rsid w:val="005C2C43"/>
    <w:rsid w:val="005C6377"/>
    <w:rsid w:val="005C791A"/>
    <w:rsid w:val="005D02EC"/>
    <w:rsid w:val="005D2829"/>
    <w:rsid w:val="005D37A1"/>
    <w:rsid w:val="005D4E7B"/>
    <w:rsid w:val="005D6D12"/>
    <w:rsid w:val="005E02A5"/>
    <w:rsid w:val="005E0F1E"/>
    <w:rsid w:val="005E100E"/>
    <w:rsid w:val="005E26A9"/>
    <w:rsid w:val="005E4B9F"/>
    <w:rsid w:val="005E66D7"/>
    <w:rsid w:val="005E7A2E"/>
    <w:rsid w:val="005F1B66"/>
    <w:rsid w:val="005F2F1E"/>
    <w:rsid w:val="005F746F"/>
    <w:rsid w:val="0060452C"/>
    <w:rsid w:val="00605226"/>
    <w:rsid w:val="00605E8C"/>
    <w:rsid w:val="006064B0"/>
    <w:rsid w:val="0060676B"/>
    <w:rsid w:val="0061143D"/>
    <w:rsid w:val="00612010"/>
    <w:rsid w:val="0062446A"/>
    <w:rsid w:val="00625464"/>
    <w:rsid w:val="006258E8"/>
    <w:rsid w:val="00627E8F"/>
    <w:rsid w:val="00630CC2"/>
    <w:rsid w:val="006312C9"/>
    <w:rsid w:val="006314DE"/>
    <w:rsid w:val="00633B8A"/>
    <w:rsid w:val="00634438"/>
    <w:rsid w:val="00637549"/>
    <w:rsid w:val="0064333A"/>
    <w:rsid w:val="0064446E"/>
    <w:rsid w:val="00644E1E"/>
    <w:rsid w:val="0065067A"/>
    <w:rsid w:val="00651980"/>
    <w:rsid w:val="00654F80"/>
    <w:rsid w:val="00657FAC"/>
    <w:rsid w:val="0066076C"/>
    <w:rsid w:val="00660F36"/>
    <w:rsid w:val="0066382A"/>
    <w:rsid w:val="00664925"/>
    <w:rsid w:val="00665CA6"/>
    <w:rsid w:val="00665E02"/>
    <w:rsid w:val="00671160"/>
    <w:rsid w:val="0068002B"/>
    <w:rsid w:val="00683EF5"/>
    <w:rsid w:val="00684B83"/>
    <w:rsid w:val="00685F59"/>
    <w:rsid w:val="00690521"/>
    <w:rsid w:val="00694AC7"/>
    <w:rsid w:val="00694F21"/>
    <w:rsid w:val="00696321"/>
    <w:rsid w:val="0069648E"/>
    <w:rsid w:val="006A075C"/>
    <w:rsid w:val="006A0920"/>
    <w:rsid w:val="006A315E"/>
    <w:rsid w:val="006A3D46"/>
    <w:rsid w:val="006A65D6"/>
    <w:rsid w:val="006B1435"/>
    <w:rsid w:val="006B1E7F"/>
    <w:rsid w:val="006B7C76"/>
    <w:rsid w:val="006C0FFD"/>
    <w:rsid w:val="006C1F58"/>
    <w:rsid w:val="006C4404"/>
    <w:rsid w:val="006D086F"/>
    <w:rsid w:val="006D29FD"/>
    <w:rsid w:val="006D366C"/>
    <w:rsid w:val="006D3FFC"/>
    <w:rsid w:val="006E1F85"/>
    <w:rsid w:val="006E2D32"/>
    <w:rsid w:val="006F39A3"/>
    <w:rsid w:val="006F4103"/>
    <w:rsid w:val="006F58F2"/>
    <w:rsid w:val="006F76B2"/>
    <w:rsid w:val="007038BA"/>
    <w:rsid w:val="00705076"/>
    <w:rsid w:val="007079A8"/>
    <w:rsid w:val="0071010D"/>
    <w:rsid w:val="00713425"/>
    <w:rsid w:val="007237A7"/>
    <w:rsid w:val="00724A22"/>
    <w:rsid w:val="007312E2"/>
    <w:rsid w:val="00735528"/>
    <w:rsid w:val="0073568C"/>
    <w:rsid w:val="007362D5"/>
    <w:rsid w:val="00741FD8"/>
    <w:rsid w:val="00745328"/>
    <w:rsid w:val="00746531"/>
    <w:rsid w:val="00746921"/>
    <w:rsid w:val="00746A0D"/>
    <w:rsid w:val="00755318"/>
    <w:rsid w:val="007608C5"/>
    <w:rsid w:val="00762D48"/>
    <w:rsid w:val="00765128"/>
    <w:rsid w:val="00771786"/>
    <w:rsid w:val="007745F5"/>
    <w:rsid w:val="00774B06"/>
    <w:rsid w:val="00777A9A"/>
    <w:rsid w:val="00781D48"/>
    <w:rsid w:val="007840C4"/>
    <w:rsid w:val="007857DB"/>
    <w:rsid w:val="007859E0"/>
    <w:rsid w:val="00792AD0"/>
    <w:rsid w:val="007A0420"/>
    <w:rsid w:val="007A1752"/>
    <w:rsid w:val="007A19F0"/>
    <w:rsid w:val="007A4E34"/>
    <w:rsid w:val="007B1F2A"/>
    <w:rsid w:val="007B3AA8"/>
    <w:rsid w:val="007B6D73"/>
    <w:rsid w:val="007C2600"/>
    <w:rsid w:val="007C50D8"/>
    <w:rsid w:val="007C5339"/>
    <w:rsid w:val="007C6268"/>
    <w:rsid w:val="007D1271"/>
    <w:rsid w:val="007D284C"/>
    <w:rsid w:val="007D42B0"/>
    <w:rsid w:val="007D5946"/>
    <w:rsid w:val="007E67BA"/>
    <w:rsid w:val="007F2B89"/>
    <w:rsid w:val="007F425A"/>
    <w:rsid w:val="007F4BB0"/>
    <w:rsid w:val="007F5128"/>
    <w:rsid w:val="007F51B0"/>
    <w:rsid w:val="007F6C12"/>
    <w:rsid w:val="00800E68"/>
    <w:rsid w:val="00802118"/>
    <w:rsid w:val="00806A8A"/>
    <w:rsid w:val="00806B18"/>
    <w:rsid w:val="00812450"/>
    <w:rsid w:val="00816F48"/>
    <w:rsid w:val="008227A6"/>
    <w:rsid w:val="008241AC"/>
    <w:rsid w:val="00825C8A"/>
    <w:rsid w:val="00826680"/>
    <w:rsid w:val="00827B47"/>
    <w:rsid w:val="008301FE"/>
    <w:rsid w:val="00833FEA"/>
    <w:rsid w:val="00835C19"/>
    <w:rsid w:val="00835ECA"/>
    <w:rsid w:val="0083641B"/>
    <w:rsid w:val="00837241"/>
    <w:rsid w:val="00841A9F"/>
    <w:rsid w:val="008448E5"/>
    <w:rsid w:val="008522B3"/>
    <w:rsid w:val="0085245F"/>
    <w:rsid w:val="00856D96"/>
    <w:rsid w:val="0086401C"/>
    <w:rsid w:val="00864399"/>
    <w:rsid w:val="008660E8"/>
    <w:rsid w:val="00871BCF"/>
    <w:rsid w:val="00883993"/>
    <w:rsid w:val="00883D65"/>
    <w:rsid w:val="008869AA"/>
    <w:rsid w:val="00891A15"/>
    <w:rsid w:val="008944FE"/>
    <w:rsid w:val="008A144B"/>
    <w:rsid w:val="008A24EF"/>
    <w:rsid w:val="008A5297"/>
    <w:rsid w:val="008B233D"/>
    <w:rsid w:val="008B2578"/>
    <w:rsid w:val="008B31ED"/>
    <w:rsid w:val="008B41A3"/>
    <w:rsid w:val="008B51C3"/>
    <w:rsid w:val="008C1066"/>
    <w:rsid w:val="008C5719"/>
    <w:rsid w:val="008D02C7"/>
    <w:rsid w:val="008D0CAE"/>
    <w:rsid w:val="008D0E64"/>
    <w:rsid w:val="008D460E"/>
    <w:rsid w:val="008D59C5"/>
    <w:rsid w:val="008D62BD"/>
    <w:rsid w:val="008E081D"/>
    <w:rsid w:val="008E3842"/>
    <w:rsid w:val="008E3F48"/>
    <w:rsid w:val="008E674A"/>
    <w:rsid w:val="008E72F6"/>
    <w:rsid w:val="008E7503"/>
    <w:rsid w:val="008F3263"/>
    <w:rsid w:val="008F67D9"/>
    <w:rsid w:val="008F6EE9"/>
    <w:rsid w:val="00901FB1"/>
    <w:rsid w:val="00902685"/>
    <w:rsid w:val="00904368"/>
    <w:rsid w:val="009046E2"/>
    <w:rsid w:val="00911584"/>
    <w:rsid w:val="009138CC"/>
    <w:rsid w:val="00914BC4"/>
    <w:rsid w:val="009154C1"/>
    <w:rsid w:val="0091757C"/>
    <w:rsid w:val="00917850"/>
    <w:rsid w:val="0092015F"/>
    <w:rsid w:val="00923C2D"/>
    <w:rsid w:val="00924B5B"/>
    <w:rsid w:val="00926797"/>
    <w:rsid w:val="009314D2"/>
    <w:rsid w:val="00931A79"/>
    <w:rsid w:val="009335DB"/>
    <w:rsid w:val="0093658A"/>
    <w:rsid w:val="00937152"/>
    <w:rsid w:val="0093721D"/>
    <w:rsid w:val="009376AA"/>
    <w:rsid w:val="009437F2"/>
    <w:rsid w:val="009445A4"/>
    <w:rsid w:val="009501EC"/>
    <w:rsid w:val="009519B6"/>
    <w:rsid w:val="00953462"/>
    <w:rsid w:val="00960D48"/>
    <w:rsid w:val="009611B2"/>
    <w:rsid w:val="0096247F"/>
    <w:rsid w:val="009648AA"/>
    <w:rsid w:val="0096730F"/>
    <w:rsid w:val="00971A0E"/>
    <w:rsid w:val="00972F73"/>
    <w:rsid w:val="00976385"/>
    <w:rsid w:val="00976A0E"/>
    <w:rsid w:val="00982CB6"/>
    <w:rsid w:val="0098332D"/>
    <w:rsid w:val="009845E4"/>
    <w:rsid w:val="00985450"/>
    <w:rsid w:val="009877F0"/>
    <w:rsid w:val="00990C4D"/>
    <w:rsid w:val="00997265"/>
    <w:rsid w:val="009A397A"/>
    <w:rsid w:val="009A50C9"/>
    <w:rsid w:val="009C34D8"/>
    <w:rsid w:val="009C4694"/>
    <w:rsid w:val="009C5599"/>
    <w:rsid w:val="009C773E"/>
    <w:rsid w:val="009C7786"/>
    <w:rsid w:val="009D12BF"/>
    <w:rsid w:val="009D2CFC"/>
    <w:rsid w:val="009D2F24"/>
    <w:rsid w:val="009D41EF"/>
    <w:rsid w:val="009D4BD6"/>
    <w:rsid w:val="009D7D9A"/>
    <w:rsid w:val="009E17E6"/>
    <w:rsid w:val="009E1D52"/>
    <w:rsid w:val="009E635F"/>
    <w:rsid w:val="009F47A0"/>
    <w:rsid w:val="009F6139"/>
    <w:rsid w:val="00A004EB"/>
    <w:rsid w:val="00A023CF"/>
    <w:rsid w:val="00A1058C"/>
    <w:rsid w:val="00A1094E"/>
    <w:rsid w:val="00A134FD"/>
    <w:rsid w:val="00A13E45"/>
    <w:rsid w:val="00A215EC"/>
    <w:rsid w:val="00A25B14"/>
    <w:rsid w:val="00A416D5"/>
    <w:rsid w:val="00A440FC"/>
    <w:rsid w:val="00A477F9"/>
    <w:rsid w:val="00A52928"/>
    <w:rsid w:val="00A53D88"/>
    <w:rsid w:val="00A55E75"/>
    <w:rsid w:val="00A5697A"/>
    <w:rsid w:val="00A60A4F"/>
    <w:rsid w:val="00A6163A"/>
    <w:rsid w:val="00A6191E"/>
    <w:rsid w:val="00A63779"/>
    <w:rsid w:val="00A63F35"/>
    <w:rsid w:val="00A700AA"/>
    <w:rsid w:val="00A720B8"/>
    <w:rsid w:val="00A80BD1"/>
    <w:rsid w:val="00A81C60"/>
    <w:rsid w:val="00A83126"/>
    <w:rsid w:val="00A84ABE"/>
    <w:rsid w:val="00A850F1"/>
    <w:rsid w:val="00A86592"/>
    <w:rsid w:val="00A869A3"/>
    <w:rsid w:val="00A87251"/>
    <w:rsid w:val="00A91C17"/>
    <w:rsid w:val="00A91C91"/>
    <w:rsid w:val="00A92153"/>
    <w:rsid w:val="00A948F9"/>
    <w:rsid w:val="00AA2B2C"/>
    <w:rsid w:val="00AA3183"/>
    <w:rsid w:val="00AA4D4B"/>
    <w:rsid w:val="00AA60B2"/>
    <w:rsid w:val="00AB37A9"/>
    <w:rsid w:val="00AB446C"/>
    <w:rsid w:val="00AB6B14"/>
    <w:rsid w:val="00AC446E"/>
    <w:rsid w:val="00AC60AC"/>
    <w:rsid w:val="00AD042A"/>
    <w:rsid w:val="00AD0A87"/>
    <w:rsid w:val="00AD1085"/>
    <w:rsid w:val="00AE0BE8"/>
    <w:rsid w:val="00AE12E3"/>
    <w:rsid w:val="00AE33C5"/>
    <w:rsid w:val="00AE3746"/>
    <w:rsid w:val="00AE61E7"/>
    <w:rsid w:val="00AF3855"/>
    <w:rsid w:val="00AF3BFB"/>
    <w:rsid w:val="00AF6D78"/>
    <w:rsid w:val="00AF7FC2"/>
    <w:rsid w:val="00B00459"/>
    <w:rsid w:val="00B01DB9"/>
    <w:rsid w:val="00B022E7"/>
    <w:rsid w:val="00B05D87"/>
    <w:rsid w:val="00B14291"/>
    <w:rsid w:val="00B146BE"/>
    <w:rsid w:val="00B20420"/>
    <w:rsid w:val="00B22F28"/>
    <w:rsid w:val="00B23F8E"/>
    <w:rsid w:val="00B24083"/>
    <w:rsid w:val="00B259B7"/>
    <w:rsid w:val="00B33082"/>
    <w:rsid w:val="00B339E2"/>
    <w:rsid w:val="00B4159E"/>
    <w:rsid w:val="00B433D1"/>
    <w:rsid w:val="00B515EF"/>
    <w:rsid w:val="00B519DF"/>
    <w:rsid w:val="00B55149"/>
    <w:rsid w:val="00B55ED2"/>
    <w:rsid w:val="00B63150"/>
    <w:rsid w:val="00B633A3"/>
    <w:rsid w:val="00B747F6"/>
    <w:rsid w:val="00B81911"/>
    <w:rsid w:val="00B85067"/>
    <w:rsid w:val="00B874E5"/>
    <w:rsid w:val="00B87CE8"/>
    <w:rsid w:val="00BA0CDA"/>
    <w:rsid w:val="00BA22E0"/>
    <w:rsid w:val="00BA5319"/>
    <w:rsid w:val="00BA5D38"/>
    <w:rsid w:val="00BA60EA"/>
    <w:rsid w:val="00BA682E"/>
    <w:rsid w:val="00BB0F2E"/>
    <w:rsid w:val="00BB1637"/>
    <w:rsid w:val="00BB68EB"/>
    <w:rsid w:val="00BC0CAD"/>
    <w:rsid w:val="00BC3A41"/>
    <w:rsid w:val="00BC436C"/>
    <w:rsid w:val="00BC5118"/>
    <w:rsid w:val="00BC6F71"/>
    <w:rsid w:val="00BC735C"/>
    <w:rsid w:val="00BD1DC1"/>
    <w:rsid w:val="00BD23D4"/>
    <w:rsid w:val="00BE0C22"/>
    <w:rsid w:val="00BE26B5"/>
    <w:rsid w:val="00BE468A"/>
    <w:rsid w:val="00BE72B5"/>
    <w:rsid w:val="00BF0742"/>
    <w:rsid w:val="00BF0C67"/>
    <w:rsid w:val="00BF2432"/>
    <w:rsid w:val="00BF2BC1"/>
    <w:rsid w:val="00BF32E8"/>
    <w:rsid w:val="00C00019"/>
    <w:rsid w:val="00C001C4"/>
    <w:rsid w:val="00C03B3A"/>
    <w:rsid w:val="00C0668E"/>
    <w:rsid w:val="00C14143"/>
    <w:rsid w:val="00C17D95"/>
    <w:rsid w:val="00C203D1"/>
    <w:rsid w:val="00C23D28"/>
    <w:rsid w:val="00C253D5"/>
    <w:rsid w:val="00C3145F"/>
    <w:rsid w:val="00C32CC0"/>
    <w:rsid w:val="00C37D22"/>
    <w:rsid w:val="00C45702"/>
    <w:rsid w:val="00C54E64"/>
    <w:rsid w:val="00C55EE0"/>
    <w:rsid w:val="00C566E2"/>
    <w:rsid w:val="00C6139B"/>
    <w:rsid w:val="00C61F4B"/>
    <w:rsid w:val="00C62C68"/>
    <w:rsid w:val="00C63351"/>
    <w:rsid w:val="00C67CA6"/>
    <w:rsid w:val="00C708DC"/>
    <w:rsid w:val="00C74D23"/>
    <w:rsid w:val="00C757F3"/>
    <w:rsid w:val="00C80121"/>
    <w:rsid w:val="00C801ED"/>
    <w:rsid w:val="00C809C3"/>
    <w:rsid w:val="00C81A49"/>
    <w:rsid w:val="00C829C6"/>
    <w:rsid w:val="00C875BC"/>
    <w:rsid w:val="00C93CBA"/>
    <w:rsid w:val="00C93F01"/>
    <w:rsid w:val="00C9793D"/>
    <w:rsid w:val="00CA57F4"/>
    <w:rsid w:val="00CB47C4"/>
    <w:rsid w:val="00CC20A7"/>
    <w:rsid w:val="00CD0B11"/>
    <w:rsid w:val="00CD588D"/>
    <w:rsid w:val="00CD5DEE"/>
    <w:rsid w:val="00CD606B"/>
    <w:rsid w:val="00CE1EFB"/>
    <w:rsid w:val="00CE2D48"/>
    <w:rsid w:val="00CE4D1D"/>
    <w:rsid w:val="00CF3A21"/>
    <w:rsid w:val="00CF7640"/>
    <w:rsid w:val="00D04495"/>
    <w:rsid w:val="00D07611"/>
    <w:rsid w:val="00D10F68"/>
    <w:rsid w:val="00D12588"/>
    <w:rsid w:val="00D15677"/>
    <w:rsid w:val="00D16779"/>
    <w:rsid w:val="00D172A6"/>
    <w:rsid w:val="00D17A03"/>
    <w:rsid w:val="00D208B7"/>
    <w:rsid w:val="00D23F77"/>
    <w:rsid w:val="00D306F4"/>
    <w:rsid w:val="00D322E7"/>
    <w:rsid w:val="00D35142"/>
    <w:rsid w:val="00D362F0"/>
    <w:rsid w:val="00D37A75"/>
    <w:rsid w:val="00D437A9"/>
    <w:rsid w:val="00D50B40"/>
    <w:rsid w:val="00D5447B"/>
    <w:rsid w:val="00D6191A"/>
    <w:rsid w:val="00D624EC"/>
    <w:rsid w:val="00D63A99"/>
    <w:rsid w:val="00D6676B"/>
    <w:rsid w:val="00D700F6"/>
    <w:rsid w:val="00D70D59"/>
    <w:rsid w:val="00D71330"/>
    <w:rsid w:val="00D73850"/>
    <w:rsid w:val="00D76FEA"/>
    <w:rsid w:val="00D80C1D"/>
    <w:rsid w:val="00D81050"/>
    <w:rsid w:val="00D83F89"/>
    <w:rsid w:val="00D86C48"/>
    <w:rsid w:val="00D905F8"/>
    <w:rsid w:val="00D9162E"/>
    <w:rsid w:val="00D9431A"/>
    <w:rsid w:val="00DA4694"/>
    <w:rsid w:val="00DA4865"/>
    <w:rsid w:val="00DA4A17"/>
    <w:rsid w:val="00DA730F"/>
    <w:rsid w:val="00DB470B"/>
    <w:rsid w:val="00DC3726"/>
    <w:rsid w:val="00DC559A"/>
    <w:rsid w:val="00DC6DA4"/>
    <w:rsid w:val="00DD4C14"/>
    <w:rsid w:val="00DD6085"/>
    <w:rsid w:val="00DD6B72"/>
    <w:rsid w:val="00DE1523"/>
    <w:rsid w:val="00DE1582"/>
    <w:rsid w:val="00DE6ED5"/>
    <w:rsid w:val="00DE78B4"/>
    <w:rsid w:val="00DF5273"/>
    <w:rsid w:val="00DF79FE"/>
    <w:rsid w:val="00E00BB8"/>
    <w:rsid w:val="00E03E41"/>
    <w:rsid w:val="00E04419"/>
    <w:rsid w:val="00E05DD8"/>
    <w:rsid w:val="00E10310"/>
    <w:rsid w:val="00E11206"/>
    <w:rsid w:val="00E11FD7"/>
    <w:rsid w:val="00E12B88"/>
    <w:rsid w:val="00E12CCF"/>
    <w:rsid w:val="00E130B6"/>
    <w:rsid w:val="00E14670"/>
    <w:rsid w:val="00E16437"/>
    <w:rsid w:val="00E17840"/>
    <w:rsid w:val="00E35384"/>
    <w:rsid w:val="00E35A21"/>
    <w:rsid w:val="00E41531"/>
    <w:rsid w:val="00E43003"/>
    <w:rsid w:val="00E434E0"/>
    <w:rsid w:val="00E46982"/>
    <w:rsid w:val="00E46DBB"/>
    <w:rsid w:val="00E50656"/>
    <w:rsid w:val="00E51969"/>
    <w:rsid w:val="00E51CE5"/>
    <w:rsid w:val="00E51FC2"/>
    <w:rsid w:val="00E53659"/>
    <w:rsid w:val="00E53685"/>
    <w:rsid w:val="00E56CEC"/>
    <w:rsid w:val="00E57CCC"/>
    <w:rsid w:val="00E60939"/>
    <w:rsid w:val="00E636A8"/>
    <w:rsid w:val="00E658D1"/>
    <w:rsid w:val="00E66ACF"/>
    <w:rsid w:val="00E721AF"/>
    <w:rsid w:val="00E75D0F"/>
    <w:rsid w:val="00E76550"/>
    <w:rsid w:val="00E77681"/>
    <w:rsid w:val="00E77B1E"/>
    <w:rsid w:val="00E80D64"/>
    <w:rsid w:val="00E81989"/>
    <w:rsid w:val="00E958F7"/>
    <w:rsid w:val="00EA068B"/>
    <w:rsid w:val="00EA5B56"/>
    <w:rsid w:val="00EA79FA"/>
    <w:rsid w:val="00EB1FE3"/>
    <w:rsid w:val="00EB415F"/>
    <w:rsid w:val="00EB5E25"/>
    <w:rsid w:val="00EC6129"/>
    <w:rsid w:val="00EC73E7"/>
    <w:rsid w:val="00ED1FBE"/>
    <w:rsid w:val="00ED37CC"/>
    <w:rsid w:val="00ED7F29"/>
    <w:rsid w:val="00EE6F50"/>
    <w:rsid w:val="00EF1D42"/>
    <w:rsid w:val="00EF2F22"/>
    <w:rsid w:val="00EF4F31"/>
    <w:rsid w:val="00EF6293"/>
    <w:rsid w:val="00EF6E8B"/>
    <w:rsid w:val="00EF7A8A"/>
    <w:rsid w:val="00F01959"/>
    <w:rsid w:val="00F07692"/>
    <w:rsid w:val="00F07B89"/>
    <w:rsid w:val="00F1202E"/>
    <w:rsid w:val="00F12450"/>
    <w:rsid w:val="00F148A7"/>
    <w:rsid w:val="00F15157"/>
    <w:rsid w:val="00F20CD7"/>
    <w:rsid w:val="00F238EA"/>
    <w:rsid w:val="00F30826"/>
    <w:rsid w:val="00F318E4"/>
    <w:rsid w:val="00F339E4"/>
    <w:rsid w:val="00F347D2"/>
    <w:rsid w:val="00F3638B"/>
    <w:rsid w:val="00F40DED"/>
    <w:rsid w:val="00F449A4"/>
    <w:rsid w:val="00F5014C"/>
    <w:rsid w:val="00F50E63"/>
    <w:rsid w:val="00F51D5A"/>
    <w:rsid w:val="00F525C2"/>
    <w:rsid w:val="00F60602"/>
    <w:rsid w:val="00F62775"/>
    <w:rsid w:val="00F653D1"/>
    <w:rsid w:val="00F664B8"/>
    <w:rsid w:val="00F715EF"/>
    <w:rsid w:val="00F71CD0"/>
    <w:rsid w:val="00F73141"/>
    <w:rsid w:val="00F74476"/>
    <w:rsid w:val="00F76630"/>
    <w:rsid w:val="00F77DD5"/>
    <w:rsid w:val="00F817DA"/>
    <w:rsid w:val="00F83757"/>
    <w:rsid w:val="00F85CBD"/>
    <w:rsid w:val="00F9650F"/>
    <w:rsid w:val="00FA1DC2"/>
    <w:rsid w:val="00FA744E"/>
    <w:rsid w:val="00FB52E2"/>
    <w:rsid w:val="00FB6C3E"/>
    <w:rsid w:val="00FB72D4"/>
    <w:rsid w:val="00FC044F"/>
    <w:rsid w:val="00FC1EA3"/>
    <w:rsid w:val="00FC217C"/>
    <w:rsid w:val="00FC42B5"/>
    <w:rsid w:val="00FD2FD9"/>
    <w:rsid w:val="00FD3306"/>
    <w:rsid w:val="00FE1B8B"/>
    <w:rsid w:val="00FE2A3C"/>
    <w:rsid w:val="00FE33F8"/>
    <w:rsid w:val="00FE4546"/>
    <w:rsid w:val="00FE4549"/>
    <w:rsid w:val="00FE5792"/>
    <w:rsid w:val="00FE5E35"/>
    <w:rsid w:val="00FE6638"/>
    <w:rsid w:val="00FE7F0E"/>
    <w:rsid w:val="00FF047E"/>
    <w:rsid w:val="00FF6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3659"/>
    <w:pPr>
      <w:keepNext/>
      <w:keepLines/>
      <w:spacing w:before="240" w:after="0"/>
      <w:outlineLvl w:val="0"/>
    </w:pPr>
    <w:rPr>
      <w:rFonts w:asciiTheme="majorHAnsi" w:eastAsiaTheme="majorEastAsia" w:hAnsiTheme="majorHAnsi" w:cstheme="majorBidi"/>
      <w:color w:val="253073" w:themeColor="accent1" w:themeShade="BF"/>
      <w:sz w:val="32"/>
      <w:szCs w:val="32"/>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357493" w:themeColor="accent3" w:themeShade="BF"/>
      <w:sz w:val="24"/>
      <w:szCs w:val="24"/>
    </w:rPr>
  </w:style>
  <w:style w:type="paragraph" w:styleId="Heading4">
    <w:name w:val="heading 4"/>
    <w:basedOn w:val="Normal"/>
    <w:next w:val="Normal"/>
    <w:link w:val="Heading4Char"/>
    <w:uiPriority w:val="9"/>
    <w:unhideWhenUsed/>
    <w:qFormat/>
    <w:rsid w:val="00521C83"/>
    <w:pPr>
      <w:keepNext/>
      <w:keepLines/>
      <w:spacing w:before="40" w:after="0"/>
      <w:outlineLvl w:val="3"/>
    </w:pPr>
    <w:rPr>
      <w:rFonts w:asciiTheme="majorHAnsi" w:eastAsiaTheme="majorEastAsia" w:hAnsiTheme="majorHAnsi" w:cstheme="majorBidi"/>
      <w:i/>
      <w:iCs/>
      <w:color w:val="25307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pPr>
      <w:spacing w:line="240" w:lineRule="auto"/>
    </w:pPr>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pPr>
      <w:spacing w:after="0" w:line="240" w:lineRule="auto"/>
    </w:pPr>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_List Paragraph"/>
    <w:basedOn w:val="Normal"/>
    <w:uiPriority w:val="2"/>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pPr>
      <w:spacing w:after="0" w:line="240" w:lineRule="auto"/>
    </w:pPr>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357493" w:themeColor="accent3" w:themeShade="BF"/>
      <w:sz w:val="24"/>
      <w:szCs w:val="24"/>
    </w:rPr>
  </w:style>
  <w:style w:type="paragraph" w:styleId="Caption">
    <w:name w:val="caption"/>
    <w:basedOn w:val="Normal"/>
    <w:next w:val="Normal"/>
    <w:uiPriority w:val="35"/>
    <w:unhideWhenUsed/>
    <w:qFormat/>
    <w:rsid w:val="00B433D1"/>
    <w:pPr>
      <w:spacing w:after="200" w:line="240" w:lineRule="auto"/>
    </w:pPr>
    <w:rPr>
      <w:rFonts w:eastAsiaTheme="minorEastAsia"/>
      <w:i/>
      <w:iCs/>
      <w:color w:val="44546A" w:themeColor="text2"/>
      <w:sz w:val="18"/>
      <w:szCs w:val="18"/>
    </w:rPr>
  </w:style>
  <w:style w:type="paragraph" w:customStyle="1" w:styleId="TableParagraph">
    <w:name w:val="Table Paragraph"/>
    <w:basedOn w:val="Normal"/>
    <w:uiPriority w:val="1"/>
    <w:qFormat/>
    <w:rsid w:val="00BA22E0"/>
    <w:pPr>
      <w:widowControl w:val="0"/>
      <w:autoSpaceDE w:val="0"/>
      <w:autoSpaceDN w:val="0"/>
      <w:spacing w:after="0" w:line="240" w:lineRule="auto"/>
    </w:pPr>
    <w:rPr>
      <w:rFonts w:ascii="Calibri" w:eastAsia="Calibri" w:hAnsi="Calibri" w:cs="Calibri"/>
    </w:rPr>
  </w:style>
  <w:style w:type="character" w:customStyle="1" w:styleId="Heading4Char">
    <w:name w:val="Heading 4 Char"/>
    <w:basedOn w:val="DefaultParagraphFont"/>
    <w:link w:val="Heading4"/>
    <w:uiPriority w:val="9"/>
    <w:rsid w:val="00521C83"/>
    <w:rPr>
      <w:rFonts w:asciiTheme="majorHAnsi" w:eastAsiaTheme="majorEastAsia" w:hAnsiTheme="majorHAnsi" w:cstheme="majorBidi"/>
      <w:i/>
      <w:iCs/>
      <w:color w:val="253073" w:themeColor="accent1" w:themeShade="BF"/>
    </w:rPr>
  </w:style>
  <w:style w:type="character" w:customStyle="1" w:styleId="Heading1Char">
    <w:name w:val="Heading 1 Char"/>
    <w:basedOn w:val="DefaultParagraphFont"/>
    <w:link w:val="Heading1"/>
    <w:uiPriority w:val="9"/>
    <w:rsid w:val="00553659"/>
    <w:rPr>
      <w:rFonts w:asciiTheme="majorHAnsi" w:eastAsiaTheme="majorEastAsia" w:hAnsiTheme="majorHAnsi" w:cstheme="majorBidi"/>
      <w:color w:val="253073" w:themeColor="accent1" w:themeShade="BF"/>
      <w:sz w:val="32"/>
      <w:szCs w:val="32"/>
    </w:rPr>
  </w:style>
  <w:style w:type="character" w:customStyle="1" w:styleId="UnresolvedMention1">
    <w:name w:val="Unresolved Mention1"/>
    <w:basedOn w:val="DefaultParagraphFont"/>
    <w:uiPriority w:val="99"/>
    <w:semiHidden/>
    <w:unhideWhenUsed/>
    <w:rsid w:val="005411C5"/>
    <w:rPr>
      <w:color w:val="605E5C"/>
      <w:shd w:val="clear" w:color="auto" w:fill="E1DFDD"/>
    </w:rPr>
  </w:style>
  <w:style w:type="character" w:styleId="UnresolvedMention">
    <w:name w:val="Unresolved Mention"/>
    <w:basedOn w:val="DefaultParagraphFont"/>
    <w:uiPriority w:val="99"/>
    <w:semiHidden/>
    <w:unhideWhenUsed/>
    <w:rsid w:val="00C87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12616303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151875132">
      <w:bodyDiv w:val="1"/>
      <w:marLeft w:val="0"/>
      <w:marRight w:val="0"/>
      <w:marTop w:val="0"/>
      <w:marBottom w:val="0"/>
      <w:divBdr>
        <w:top w:val="none" w:sz="0" w:space="0" w:color="auto"/>
        <w:left w:val="none" w:sz="0" w:space="0" w:color="auto"/>
        <w:bottom w:val="none" w:sz="0" w:space="0" w:color="auto"/>
        <w:right w:val="none" w:sz="0" w:space="0" w:color="auto"/>
      </w:divBdr>
    </w:div>
    <w:div w:id="178667809">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7837192">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674902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89081">
      <w:bodyDiv w:val="1"/>
      <w:marLeft w:val="0"/>
      <w:marRight w:val="0"/>
      <w:marTop w:val="0"/>
      <w:marBottom w:val="0"/>
      <w:divBdr>
        <w:top w:val="none" w:sz="0" w:space="0" w:color="auto"/>
        <w:left w:val="none" w:sz="0" w:space="0" w:color="auto"/>
        <w:bottom w:val="none" w:sz="0" w:space="0" w:color="auto"/>
        <w:right w:val="none" w:sz="0" w:space="0" w:color="auto"/>
      </w:divBdr>
      <w:divsChild>
        <w:div w:id="2006856611">
          <w:marLeft w:val="0"/>
          <w:marRight w:val="0"/>
          <w:marTop w:val="0"/>
          <w:marBottom w:val="0"/>
          <w:divBdr>
            <w:top w:val="none" w:sz="0" w:space="0" w:color="auto"/>
            <w:left w:val="none" w:sz="0" w:space="0" w:color="auto"/>
            <w:bottom w:val="none" w:sz="0" w:space="0" w:color="auto"/>
            <w:right w:val="none" w:sz="0" w:space="0" w:color="auto"/>
          </w:divBdr>
          <w:divsChild>
            <w:div w:id="50663742">
              <w:marLeft w:val="0"/>
              <w:marRight w:val="0"/>
              <w:marTop w:val="0"/>
              <w:marBottom w:val="0"/>
              <w:divBdr>
                <w:top w:val="none" w:sz="0" w:space="0" w:color="auto"/>
                <w:left w:val="none" w:sz="0" w:space="0" w:color="auto"/>
                <w:bottom w:val="none" w:sz="0" w:space="0" w:color="auto"/>
                <w:right w:val="none" w:sz="0" w:space="0" w:color="auto"/>
              </w:divBdr>
              <w:divsChild>
                <w:div w:id="1254897351">
                  <w:marLeft w:val="0"/>
                  <w:marRight w:val="0"/>
                  <w:marTop w:val="0"/>
                  <w:marBottom w:val="0"/>
                  <w:divBdr>
                    <w:top w:val="none" w:sz="0" w:space="0" w:color="auto"/>
                    <w:left w:val="none" w:sz="0" w:space="0" w:color="auto"/>
                    <w:bottom w:val="none" w:sz="0" w:space="0" w:color="auto"/>
                    <w:right w:val="none" w:sz="0" w:space="0" w:color="auto"/>
                  </w:divBdr>
                  <w:divsChild>
                    <w:div w:id="16754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69854313">
      <w:bodyDiv w:val="1"/>
      <w:marLeft w:val="0"/>
      <w:marRight w:val="0"/>
      <w:marTop w:val="0"/>
      <w:marBottom w:val="0"/>
      <w:divBdr>
        <w:top w:val="none" w:sz="0" w:space="0" w:color="auto"/>
        <w:left w:val="none" w:sz="0" w:space="0" w:color="auto"/>
        <w:bottom w:val="none" w:sz="0" w:space="0" w:color="auto"/>
        <w:right w:val="none" w:sz="0" w:space="0" w:color="auto"/>
      </w:divBdr>
      <w:divsChild>
        <w:div w:id="427965408">
          <w:marLeft w:val="0"/>
          <w:marRight w:val="0"/>
          <w:marTop w:val="0"/>
          <w:marBottom w:val="0"/>
          <w:divBdr>
            <w:top w:val="none" w:sz="0" w:space="0" w:color="auto"/>
            <w:left w:val="none" w:sz="0" w:space="0" w:color="auto"/>
            <w:bottom w:val="none" w:sz="0" w:space="0" w:color="auto"/>
            <w:right w:val="none" w:sz="0" w:space="0" w:color="auto"/>
          </w:divBdr>
          <w:divsChild>
            <w:div w:id="1901792738">
              <w:marLeft w:val="0"/>
              <w:marRight w:val="0"/>
              <w:marTop w:val="0"/>
              <w:marBottom w:val="0"/>
              <w:divBdr>
                <w:top w:val="none" w:sz="0" w:space="0" w:color="auto"/>
                <w:left w:val="none" w:sz="0" w:space="0" w:color="auto"/>
                <w:bottom w:val="none" w:sz="0" w:space="0" w:color="auto"/>
                <w:right w:val="none" w:sz="0" w:space="0" w:color="auto"/>
              </w:divBdr>
              <w:divsChild>
                <w:div w:id="292754453">
                  <w:marLeft w:val="0"/>
                  <w:marRight w:val="0"/>
                  <w:marTop w:val="0"/>
                  <w:marBottom w:val="0"/>
                  <w:divBdr>
                    <w:top w:val="none" w:sz="0" w:space="0" w:color="auto"/>
                    <w:left w:val="none" w:sz="0" w:space="0" w:color="auto"/>
                    <w:bottom w:val="none" w:sz="0" w:space="0" w:color="auto"/>
                    <w:right w:val="none" w:sz="0" w:space="0" w:color="auto"/>
                  </w:divBdr>
                  <w:divsChild>
                    <w:div w:id="91351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584729511">
      <w:bodyDiv w:val="1"/>
      <w:marLeft w:val="0"/>
      <w:marRight w:val="0"/>
      <w:marTop w:val="0"/>
      <w:marBottom w:val="0"/>
      <w:divBdr>
        <w:top w:val="none" w:sz="0" w:space="0" w:color="auto"/>
        <w:left w:val="none" w:sz="0" w:space="0" w:color="auto"/>
        <w:bottom w:val="none" w:sz="0" w:space="0" w:color="auto"/>
        <w:right w:val="none" w:sz="0" w:space="0" w:color="auto"/>
      </w:divBdr>
    </w:div>
    <w:div w:id="586769720">
      <w:bodyDiv w:val="1"/>
      <w:marLeft w:val="0"/>
      <w:marRight w:val="0"/>
      <w:marTop w:val="0"/>
      <w:marBottom w:val="0"/>
      <w:divBdr>
        <w:top w:val="none" w:sz="0" w:space="0" w:color="auto"/>
        <w:left w:val="none" w:sz="0" w:space="0" w:color="auto"/>
        <w:bottom w:val="none" w:sz="0" w:space="0" w:color="auto"/>
        <w:right w:val="none" w:sz="0" w:space="0" w:color="auto"/>
      </w:divBdr>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18249891">
      <w:bodyDiv w:val="1"/>
      <w:marLeft w:val="0"/>
      <w:marRight w:val="0"/>
      <w:marTop w:val="0"/>
      <w:marBottom w:val="0"/>
      <w:divBdr>
        <w:top w:val="none" w:sz="0" w:space="0" w:color="auto"/>
        <w:left w:val="none" w:sz="0" w:space="0" w:color="auto"/>
        <w:bottom w:val="none" w:sz="0" w:space="0" w:color="auto"/>
        <w:right w:val="none" w:sz="0" w:space="0" w:color="auto"/>
      </w:divBdr>
    </w:div>
    <w:div w:id="978610336">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119376623">
      <w:bodyDiv w:val="1"/>
      <w:marLeft w:val="0"/>
      <w:marRight w:val="0"/>
      <w:marTop w:val="0"/>
      <w:marBottom w:val="0"/>
      <w:divBdr>
        <w:top w:val="none" w:sz="0" w:space="0" w:color="auto"/>
        <w:left w:val="none" w:sz="0" w:space="0" w:color="auto"/>
        <w:bottom w:val="none" w:sz="0" w:space="0" w:color="auto"/>
        <w:right w:val="none" w:sz="0" w:space="0" w:color="auto"/>
      </w:divBdr>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135873921">
      <w:bodyDiv w:val="1"/>
      <w:marLeft w:val="0"/>
      <w:marRight w:val="0"/>
      <w:marTop w:val="0"/>
      <w:marBottom w:val="0"/>
      <w:divBdr>
        <w:top w:val="none" w:sz="0" w:space="0" w:color="auto"/>
        <w:left w:val="none" w:sz="0" w:space="0" w:color="auto"/>
        <w:bottom w:val="none" w:sz="0" w:space="0" w:color="auto"/>
        <w:right w:val="none" w:sz="0" w:space="0" w:color="auto"/>
      </w:divBdr>
    </w:div>
    <w:div w:id="1147627109">
      <w:bodyDiv w:val="1"/>
      <w:marLeft w:val="0"/>
      <w:marRight w:val="0"/>
      <w:marTop w:val="0"/>
      <w:marBottom w:val="0"/>
      <w:divBdr>
        <w:top w:val="none" w:sz="0" w:space="0" w:color="auto"/>
        <w:left w:val="none" w:sz="0" w:space="0" w:color="auto"/>
        <w:bottom w:val="none" w:sz="0" w:space="0" w:color="auto"/>
        <w:right w:val="none" w:sz="0" w:space="0" w:color="auto"/>
      </w:divBdr>
    </w:div>
    <w:div w:id="1237469975">
      <w:bodyDiv w:val="1"/>
      <w:marLeft w:val="0"/>
      <w:marRight w:val="0"/>
      <w:marTop w:val="0"/>
      <w:marBottom w:val="0"/>
      <w:divBdr>
        <w:top w:val="none" w:sz="0" w:space="0" w:color="auto"/>
        <w:left w:val="none" w:sz="0" w:space="0" w:color="auto"/>
        <w:bottom w:val="none" w:sz="0" w:space="0" w:color="auto"/>
        <w:right w:val="none" w:sz="0" w:space="0" w:color="auto"/>
      </w:divBdr>
    </w:div>
    <w:div w:id="1307514938">
      <w:bodyDiv w:val="1"/>
      <w:marLeft w:val="0"/>
      <w:marRight w:val="0"/>
      <w:marTop w:val="0"/>
      <w:marBottom w:val="0"/>
      <w:divBdr>
        <w:top w:val="none" w:sz="0" w:space="0" w:color="auto"/>
        <w:left w:val="none" w:sz="0" w:space="0" w:color="auto"/>
        <w:bottom w:val="none" w:sz="0" w:space="0" w:color="auto"/>
        <w:right w:val="none" w:sz="0" w:space="0" w:color="auto"/>
      </w:divBdr>
      <w:divsChild>
        <w:div w:id="1099057012">
          <w:marLeft w:val="0"/>
          <w:marRight w:val="0"/>
          <w:marTop w:val="0"/>
          <w:marBottom w:val="0"/>
          <w:divBdr>
            <w:top w:val="none" w:sz="0" w:space="0" w:color="auto"/>
            <w:left w:val="none" w:sz="0" w:space="0" w:color="auto"/>
            <w:bottom w:val="none" w:sz="0" w:space="0" w:color="auto"/>
            <w:right w:val="none" w:sz="0" w:space="0" w:color="auto"/>
          </w:divBdr>
          <w:divsChild>
            <w:div w:id="779109055">
              <w:marLeft w:val="0"/>
              <w:marRight w:val="0"/>
              <w:marTop w:val="0"/>
              <w:marBottom w:val="0"/>
              <w:divBdr>
                <w:top w:val="none" w:sz="0" w:space="0" w:color="auto"/>
                <w:left w:val="none" w:sz="0" w:space="0" w:color="auto"/>
                <w:bottom w:val="none" w:sz="0" w:space="0" w:color="auto"/>
                <w:right w:val="none" w:sz="0" w:space="0" w:color="auto"/>
              </w:divBdr>
              <w:divsChild>
                <w:div w:id="602880575">
                  <w:marLeft w:val="0"/>
                  <w:marRight w:val="0"/>
                  <w:marTop w:val="0"/>
                  <w:marBottom w:val="0"/>
                  <w:divBdr>
                    <w:top w:val="none" w:sz="0" w:space="0" w:color="auto"/>
                    <w:left w:val="none" w:sz="0" w:space="0" w:color="auto"/>
                    <w:bottom w:val="none" w:sz="0" w:space="0" w:color="auto"/>
                    <w:right w:val="none" w:sz="0" w:space="0" w:color="auto"/>
                  </w:divBdr>
                  <w:divsChild>
                    <w:div w:id="1816995133">
                      <w:marLeft w:val="0"/>
                      <w:marRight w:val="0"/>
                      <w:marTop w:val="0"/>
                      <w:marBottom w:val="0"/>
                      <w:divBdr>
                        <w:top w:val="none" w:sz="0" w:space="0" w:color="auto"/>
                        <w:left w:val="none" w:sz="0" w:space="0" w:color="auto"/>
                        <w:bottom w:val="none" w:sz="0" w:space="0" w:color="auto"/>
                        <w:right w:val="none" w:sz="0" w:space="0" w:color="auto"/>
                      </w:divBdr>
                    </w:div>
                  </w:divsChild>
                </w:div>
                <w:div w:id="1268809498">
                  <w:marLeft w:val="0"/>
                  <w:marRight w:val="0"/>
                  <w:marTop w:val="0"/>
                  <w:marBottom w:val="0"/>
                  <w:divBdr>
                    <w:top w:val="none" w:sz="0" w:space="0" w:color="auto"/>
                    <w:left w:val="none" w:sz="0" w:space="0" w:color="auto"/>
                    <w:bottom w:val="none" w:sz="0" w:space="0" w:color="auto"/>
                    <w:right w:val="none" w:sz="0" w:space="0" w:color="auto"/>
                  </w:divBdr>
                  <w:divsChild>
                    <w:div w:id="736902484">
                      <w:marLeft w:val="0"/>
                      <w:marRight w:val="0"/>
                      <w:marTop w:val="0"/>
                      <w:marBottom w:val="0"/>
                      <w:divBdr>
                        <w:top w:val="none" w:sz="0" w:space="0" w:color="auto"/>
                        <w:left w:val="none" w:sz="0" w:space="0" w:color="auto"/>
                        <w:bottom w:val="none" w:sz="0" w:space="0" w:color="auto"/>
                        <w:right w:val="none" w:sz="0" w:space="0" w:color="auto"/>
                      </w:divBdr>
                    </w:div>
                  </w:divsChild>
                </w:div>
                <w:div w:id="733965477">
                  <w:marLeft w:val="0"/>
                  <w:marRight w:val="0"/>
                  <w:marTop w:val="0"/>
                  <w:marBottom w:val="0"/>
                  <w:divBdr>
                    <w:top w:val="none" w:sz="0" w:space="0" w:color="auto"/>
                    <w:left w:val="none" w:sz="0" w:space="0" w:color="auto"/>
                    <w:bottom w:val="none" w:sz="0" w:space="0" w:color="auto"/>
                    <w:right w:val="none" w:sz="0" w:space="0" w:color="auto"/>
                  </w:divBdr>
                  <w:divsChild>
                    <w:div w:id="66867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443646594">
      <w:bodyDiv w:val="1"/>
      <w:marLeft w:val="0"/>
      <w:marRight w:val="0"/>
      <w:marTop w:val="0"/>
      <w:marBottom w:val="0"/>
      <w:divBdr>
        <w:top w:val="none" w:sz="0" w:space="0" w:color="auto"/>
        <w:left w:val="none" w:sz="0" w:space="0" w:color="auto"/>
        <w:bottom w:val="none" w:sz="0" w:space="0" w:color="auto"/>
        <w:right w:val="none" w:sz="0" w:space="0" w:color="auto"/>
      </w:divBdr>
    </w:div>
    <w:div w:id="1443963598">
      <w:bodyDiv w:val="1"/>
      <w:marLeft w:val="0"/>
      <w:marRight w:val="0"/>
      <w:marTop w:val="0"/>
      <w:marBottom w:val="0"/>
      <w:divBdr>
        <w:top w:val="none" w:sz="0" w:space="0" w:color="auto"/>
        <w:left w:val="none" w:sz="0" w:space="0" w:color="auto"/>
        <w:bottom w:val="none" w:sz="0" w:space="0" w:color="auto"/>
        <w:right w:val="none" w:sz="0" w:space="0" w:color="auto"/>
      </w:divBdr>
    </w:div>
    <w:div w:id="1484741152">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800413436">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910266695">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78478226">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financeministersforclimate.org/sites/cape/files/inline-files/CFMCA%202020%20-%20Organization%20and%20Governance%20Charter_0.pdf"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7.png"/><Relationship Id="rId1" Type="http://schemas.openxmlformats.org/officeDocument/2006/relationships/image" Target="media/image8.png"/><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CFMCA">
      <a:dk1>
        <a:srgbClr val="000000"/>
      </a:dk1>
      <a:lt1>
        <a:srgbClr val="FFFFFF"/>
      </a:lt1>
      <a:dk2>
        <a:srgbClr val="44546A"/>
      </a:dk2>
      <a:lt2>
        <a:srgbClr val="E7E6E6"/>
      </a:lt2>
      <a:accent1>
        <a:srgbClr val="32419B"/>
      </a:accent1>
      <a:accent2>
        <a:srgbClr val="3A5D9B"/>
      </a:accent2>
      <a:accent3>
        <a:srgbClr val="4D99BF"/>
      </a:accent3>
      <a:accent4>
        <a:srgbClr val="81BDBF"/>
      </a:accent4>
      <a:accent5>
        <a:srgbClr val="589281"/>
      </a:accent5>
      <a:accent6>
        <a:srgbClr val="18705D"/>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ea4cf44eef720b5208dfc1fde3dca8a">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e0a169569a920099b878bcc304baeea9"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3.xml><?xml version="1.0" encoding="utf-8"?>
<ds:datastoreItem xmlns:ds="http://schemas.openxmlformats.org/officeDocument/2006/customXml" ds:itemID="{6D457CD5-C823-4911-81A4-4C2698EEC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68ED509-1E96-9A46-9C36-916BD729F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71</Words>
  <Characters>16941</Characters>
  <Application>Microsoft Office Word</Application>
  <DocSecurity>0</DocSecurity>
  <Lines>141</Lines>
  <Paragraphs>39</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7T19:17:00Z</dcterms:created>
  <dcterms:modified xsi:type="dcterms:W3CDTF">2021-09-14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